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4815E0" w14:textId="77777777" w:rsidR="002E3432" w:rsidRPr="004F52CA" w:rsidRDefault="002E3432" w:rsidP="00BC3EA7">
      <w:pPr>
        <w:jc w:val="center"/>
        <w:rPr>
          <w:b/>
          <w:bCs/>
          <w:sz w:val="22"/>
          <w:szCs w:val="22"/>
        </w:rPr>
      </w:pPr>
    </w:p>
    <w:p w14:paraId="558B7695" w14:textId="38A659D2" w:rsidR="00BC3EA7" w:rsidRPr="004F52CA" w:rsidRDefault="00880925" w:rsidP="00BC3EA7">
      <w:pPr>
        <w:jc w:val="center"/>
        <w:rPr>
          <w:b/>
          <w:bCs/>
          <w:kern w:val="32"/>
          <w:sz w:val="22"/>
          <w:szCs w:val="22"/>
        </w:rPr>
      </w:pPr>
      <w:r w:rsidRPr="004F52CA">
        <w:rPr>
          <w:b/>
          <w:bCs/>
          <w:sz w:val="22"/>
          <w:szCs w:val="22"/>
        </w:rPr>
        <w:t>Supplementary File 1</w:t>
      </w:r>
      <w:r w:rsidR="00BC3EA7" w:rsidRPr="004F52CA">
        <w:rPr>
          <w:b/>
          <w:bCs/>
          <w:sz w:val="22"/>
          <w:szCs w:val="22"/>
        </w:rPr>
        <w:t xml:space="preserve">. </w:t>
      </w:r>
      <w:r w:rsidR="00047224" w:rsidRPr="004F52CA">
        <w:rPr>
          <w:b/>
          <w:bCs/>
          <w:sz w:val="22"/>
          <w:szCs w:val="22"/>
        </w:rPr>
        <w:t>Table listing</w:t>
      </w:r>
      <w:r w:rsidR="00BC3EA7" w:rsidRPr="004F52CA">
        <w:rPr>
          <w:b/>
          <w:bCs/>
          <w:sz w:val="22"/>
          <w:szCs w:val="22"/>
        </w:rPr>
        <w:t xml:space="preserve"> </w:t>
      </w:r>
      <w:r w:rsidR="00047224" w:rsidRPr="004F52CA">
        <w:rPr>
          <w:b/>
          <w:bCs/>
          <w:sz w:val="22"/>
          <w:szCs w:val="22"/>
        </w:rPr>
        <w:t xml:space="preserve">the names </w:t>
      </w:r>
      <w:r w:rsidR="00BC3EA7" w:rsidRPr="004F52CA">
        <w:rPr>
          <w:b/>
          <w:bCs/>
          <w:sz w:val="22"/>
          <w:szCs w:val="22"/>
        </w:rPr>
        <w:t>of 57 cortical regions in each hemispher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53"/>
        <w:gridCol w:w="2935"/>
        <w:gridCol w:w="2935"/>
      </w:tblGrid>
      <w:tr w:rsidR="00BC3EA7" w:rsidRPr="004F52CA" w14:paraId="4B166A86" w14:textId="77777777" w:rsidTr="00736A7F">
        <w:trPr>
          <w:jc w:val="center"/>
        </w:trPr>
        <w:tc>
          <w:tcPr>
            <w:tcW w:w="2753" w:type="dxa"/>
            <w:tcBorders>
              <w:top w:val="single" w:sz="4" w:space="0" w:color="000000"/>
            </w:tcBorders>
          </w:tcPr>
          <w:p w14:paraId="625118EE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bankssts_1</w:t>
            </w:r>
          </w:p>
        </w:tc>
        <w:tc>
          <w:tcPr>
            <w:tcW w:w="2935" w:type="dxa"/>
            <w:tcBorders>
              <w:top w:val="single" w:sz="4" w:space="0" w:color="000000"/>
            </w:tcBorders>
          </w:tcPr>
          <w:p w14:paraId="5C364464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middle temporal_1</w:t>
            </w:r>
          </w:p>
        </w:tc>
        <w:tc>
          <w:tcPr>
            <w:tcW w:w="2935" w:type="dxa"/>
            <w:tcBorders>
              <w:top w:val="single" w:sz="4" w:space="0" w:color="000000"/>
              <w:right w:val="single" w:sz="8" w:space="0" w:color="auto"/>
            </w:tcBorders>
          </w:tcPr>
          <w:p w14:paraId="28EA99AE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rostral middle frontal_1</w:t>
            </w:r>
          </w:p>
        </w:tc>
      </w:tr>
      <w:tr w:rsidR="00BC3EA7" w:rsidRPr="004F52CA" w14:paraId="5ADF8C98" w14:textId="77777777" w:rsidTr="00736A7F">
        <w:trPr>
          <w:jc w:val="center"/>
        </w:trPr>
        <w:tc>
          <w:tcPr>
            <w:tcW w:w="2753" w:type="dxa"/>
          </w:tcPr>
          <w:p w14:paraId="36016701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caudal anterior cingulate_1</w:t>
            </w:r>
          </w:p>
        </w:tc>
        <w:tc>
          <w:tcPr>
            <w:tcW w:w="2935" w:type="dxa"/>
          </w:tcPr>
          <w:p w14:paraId="6ED96069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middle temporal_2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24548E30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rostral middle frontal_2</w:t>
            </w:r>
          </w:p>
        </w:tc>
      </w:tr>
      <w:tr w:rsidR="00BC3EA7" w:rsidRPr="004F52CA" w14:paraId="19C258D3" w14:textId="77777777" w:rsidTr="00736A7F">
        <w:trPr>
          <w:jc w:val="center"/>
        </w:trPr>
        <w:tc>
          <w:tcPr>
            <w:tcW w:w="2753" w:type="dxa"/>
          </w:tcPr>
          <w:p w14:paraId="4D219629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caudal middle frontal_1</w:t>
            </w:r>
          </w:p>
        </w:tc>
        <w:tc>
          <w:tcPr>
            <w:tcW w:w="2935" w:type="dxa"/>
          </w:tcPr>
          <w:p w14:paraId="1C8A6ECD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arahippocampal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05C96207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rostral middle frontal_3</w:t>
            </w:r>
          </w:p>
        </w:tc>
      </w:tr>
      <w:tr w:rsidR="00BC3EA7" w:rsidRPr="004F52CA" w14:paraId="2B4A59E1" w14:textId="77777777" w:rsidTr="00736A7F">
        <w:trPr>
          <w:jc w:val="center"/>
        </w:trPr>
        <w:tc>
          <w:tcPr>
            <w:tcW w:w="2753" w:type="dxa"/>
          </w:tcPr>
          <w:p w14:paraId="4FD6458F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cuneus_1</w:t>
            </w:r>
          </w:p>
        </w:tc>
        <w:tc>
          <w:tcPr>
            <w:tcW w:w="2935" w:type="dxa"/>
          </w:tcPr>
          <w:p w14:paraId="6A374D8C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aracentral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66A6E274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erior frontal_1</w:t>
            </w:r>
          </w:p>
        </w:tc>
      </w:tr>
      <w:tr w:rsidR="00BC3EA7" w:rsidRPr="004F52CA" w14:paraId="7E283CCD" w14:textId="77777777" w:rsidTr="00736A7F">
        <w:trPr>
          <w:jc w:val="center"/>
        </w:trPr>
        <w:tc>
          <w:tcPr>
            <w:tcW w:w="2753" w:type="dxa"/>
          </w:tcPr>
          <w:p w14:paraId="5E66C921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entorhinal_1</w:t>
            </w:r>
          </w:p>
        </w:tc>
        <w:tc>
          <w:tcPr>
            <w:tcW w:w="2935" w:type="dxa"/>
          </w:tcPr>
          <w:p w14:paraId="283EE044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arsopercularis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0F2E4C0D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erior frontal_2</w:t>
            </w:r>
          </w:p>
        </w:tc>
      </w:tr>
      <w:tr w:rsidR="00BC3EA7" w:rsidRPr="004F52CA" w14:paraId="790520B2" w14:textId="77777777" w:rsidTr="00736A7F">
        <w:trPr>
          <w:jc w:val="center"/>
        </w:trPr>
        <w:tc>
          <w:tcPr>
            <w:tcW w:w="2753" w:type="dxa"/>
          </w:tcPr>
          <w:p w14:paraId="68B17982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fusiform_1</w:t>
            </w:r>
          </w:p>
        </w:tc>
        <w:tc>
          <w:tcPr>
            <w:tcW w:w="2935" w:type="dxa"/>
          </w:tcPr>
          <w:p w14:paraId="7B8F65F0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arsorbitalis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47468FBD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erior frontal_3</w:t>
            </w:r>
          </w:p>
        </w:tc>
      </w:tr>
      <w:tr w:rsidR="00BC3EA7" w:rsidRPr="004F52CA" w14:paraId="73C9CFE1" w14:textId="77777777" w:rsidTr="00736A7F">
        <w:trPr>
          <w:jc w:val="center"/>
        </w:trPr>
        <w:tc>
          <w:tcPr>
            <w:tcW w:w="2753" w:type="dxa"/>
          </w:tcPr>
          <w:p w14:paraId="54C4411A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fusiform_2</w:t>
            </w:r>
          </w:p>
        </w:tc>
        <w:tc>
          <w:tcPr>
            <w:tcW w:w="2935" w:type="dxa"/>
          </w:tcPr>
          <w:p w14:paraId="080266C7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arstriangularis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5F2D9C16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erior frontal_4</w:t>
            </w:r>
          </w:p>
        </w:tc>
      </w:tr>
      <w:tr w:rsidR="00BC3EA7" w:rsidRPr="004F52CA" w14:paraId="4C4F70FF" w14:textId="77777777" w:rsidTr="00736A7F">
        <w:trPr>
          <w:jc w:val="center"/>
        </w:trPr>
        <w:tc>
          <w:tcPr>
            <w:tcW w:w="2753" w:type="dxa"/>
          </w:tcPr>
          <w:p w14:paraId="2038ED6A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inferior parietal_1</w:t>
            </w:r>
          </w:p>
        </w:tc>
        <w:tc>
          <w:tcPr>
            <w:tcW w:w="2935" w:type="dxa"/>
          </w:tcPr>
          <w:p w14:paraId="42F8CCF4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ericalcarine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5DDB977D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erior parietal_1</w:t>
            </w:r>
          </w:p>
        </w:tc>
      </w:tr>
      <w:tr w:rsidR="00BC3EA7" w:rsidRPr="004F52CA" w14:paraId="4DA11CA3" w14:textId="77777777" w:rsidTr="00736A7F">
        <w:trPr>
          <w:jc w:val="center"/>
        </w:trPr>
        <w:tc>
          <w:tcPr>
            <w:tcW w:w="2753" w:type="dxa"/>
          </w:tcPr>
          <w:p w14:paraId="1EAED7A2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inferior parietal_2</w:t>
            </w:r>
          </w:p>
        </w:tc>
        <w:tc>
          <w:tcPr>
            <w:tcW w:w="2935" w:type="dxa"/>
          </w:tcPr>
          <w:p w14:paraId="34931208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ostcentral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09278EE2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erior parietal_2</w:t>
            </w:r>
          </w:p>
        </w:tc>
      </w:tr>
      <w:tr w:rsidR="00BC3EA7" w:rsidRPr="004F52CA" w14:paraId="2C9756A7" w14:textId="77777777" w:rsidTr="00736A7F">
        <w:trPr>
          <w:jc w:val="center"/>
        </w:trPr>
        <w:tc>
          <w:tcPr>
            <w:tcW w:w="2753" w:type="dxa"/>
          </w:tcPr>
          <w:p w14:paraId="38D47D52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inferior temporal_1</w:t>
            </w:r>
          </w:p>
        </w:tc>
        <w:tc>
          <w:tcPr>
            <w:tcW w:w="2935" w:type="dxa"/>
          </w:tcPr>
          <w:p w14:paraId="4AD8800A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ostcentral_2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6EB4E3E2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erior parietal_3</w:t>
            </w:r>
          </w:p>
        </w:tc>
      </w:tr>
      <w:tr w:rsidR="00BC3EA7" w:rsidRPr="004F52CA" w14:paraId="068ECA4D" w14:textId="77777777" w:rsidTr="00736A7F">
        <w:trPr>
          <w:jc w:val="center"/>
        </w:trPr>
        <w:tc>
          <w:tcPr>
            <w:tcW w:w="2753" w:type="dxa"/>
          </w:tcPr>
          <w:p w14:paraId="44E420C1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inferior temporal_2</w:t>
            </w:r>
          </w:p>
        </w:tc>
        <w:tc>
          <w:tcPr>
            <w:tcW w:w="2935" w:type="dxa"/>
          </w:tcPr>
          <w:p w14:paraId="7EC96F04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ostcentral_3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10B4E3AB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erior temporal_1</w:t>
            </w:r>
          </w:p>
        </w:tc>
      </w:tr>
      <w:tr w:rsidR="00BC3EA7" w:rsidRPr="004F52CA" w14:paraId="4B87E722" w14:textId="77777777" w:rsidTr="00736A7F">
        <w:trPr>
          <w:jc w:val="center"/>
        </w:trPr>
        <w:tc>
          <w:tcPr>
            <w:tcW w:w="2753" w:type="dxa"/>
          </w:tcPr>
          <w:p w14:paraId="2EF3A1C6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isthmus cingulate_1</w:t>
            </w:r>
          </w:p>
        </w:tc>
        <w:tc>
          <w:tcPr>
            <w:tcW w:w="2935" w:type="dxa"/>
          </w:tcPr>
          <w:p w14:paraId="5391EC70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osterior cingulate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202877C8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erior temporal_2</w:t>
            </w:r>
          </w:p>
        </w:tc>
      </w:tr>
      <w:tr w:rsidR="00BC3EA7" w:rsidRPr="004F52CA" w14:paraId="1D86AF75" w14:textId="77777777" w:rsidTr="00736A7F">
        <w:trPr>
          <w:jc w:val="center"/>
        </w:trPr>
        <w:tc>
          <w:tcPr>
            <w:tcW w:w="2753" w:type="dxa"/>
          </w:tcPr>
          <w:p w14:paraId="37BAD506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lateral occipital_1</w:t>
            </w:r>
          </w:p>
        </w:tc>
        <w:tc>
          <w:tcPr>
            <w:tcW w:w="2935" w:type="dxa"/>
          </w:tcPr>
          <w:p w14:paraId="158B2092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recentral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156D4F44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ramarginal_1</w:t>
            </w:r>
          </w:p>
        </w:tc>
      </w:tr>
      <w:tr w:rsidR="00BC3EA7" w:rsidRPr="004F52CA" w14:paraId="1259D0CF" w14:textId="77777777" w:rsidTr="00736A7F">
        <w:trPr>
          <w:jc w:val="center"/>
        </w:trPr>
        <w:tc>
          <w:tcPr>
            <w:tcW w:w="2753" w:type="dxa"/>
          </w:tcPr>
          <w:p w14:paraId="5305E77B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lateral occipital_2</w:t>
            </w:r>
          </w:p>
        </w:tc>
        <w:tc>
          <w:tcPr>
            <w:tcW w:w="2935" w:type="dxa"/>
          </w:tcPr>
          <w:p w14:paraId="248E3A91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recentral_2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7F69A131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supramarginal_2</w:t>
            </w:r>
          </w:p>
        </w:tc>
      </w:tr>
      <w:tr w:rsidR="00BC3EA7" w:rsidRPr="004F52CA" w14:paraId="091BCF0F" w14:textId="77777777" w:rsidTr="00736A7F">
        <w:trPr>
          <w:jc w:val="center"/>
        </w:trPr>
        <w:tc>
          <w:tcPr>
            <w:tcW w:w="2753" w:type="dxa"/>
          </w:tcPr>
          <w:p w14:paraId="1AAC605B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lateral orbitofrontal_1</w:t>
            </w:r>
          </w:p>
        </w:tc>
        <w:tc>
          <w:tcPr>
            <w:tcW w:w="2935" w:type="dxa"/>
          </w:tcPr>
          <w:p w14:paraId="61F93DA7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recentral_3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31BF0B28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frontal pole_1</w:t>
            </w:r>
          </w:p>
        </w:tc>
      </w:tr>
      <w:tr w:rsidR="00BC3EA7" w:rsidRPr="004F52CA" w14:paraId="6758FA4C" w14:textId="77777777" w:rsidTr="00736A7F">
        <w:trPr>
          <w:jc w:val="center"/>
        </w:trPr>
        <w:tc>
          <w:tcPr>
            <w:tcW w:w="2753" w:type="dxa"/>
          </w:tcPr>
          <w:p w14:paraId="0AE3178B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lateral orbitofrontal_2</w:t>
            </w:r>
          </w:p>
        </w:tc>
        <w:tc>
          <w:tcPr>
            <w:tcW w:w="2935" w:type="dxa"/>
          </w:tcPr>
          <w:p w14:paraId="450ADF9A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recentral_4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4D30E1F3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temporal pole_1</w:t>
            </w:r>
          </w:p>
        </w:tc>
      </w:tr>
      <w:tr w:rsidR="00BC3EA7" w:rsidRPr="004F52CA" w14:paraId="7704BB9C" w14:textId="77777777" w:rsidTr="00736A7F">
        <w:trPr>
          <w:jc w:val="center"/>
        </w:trPr>
        <w:tc>
          <w:tcPr>
            <w:tcW w:w="2753" w:type="dxa"/>
          </w:tcPr>
          <w:p w14:paraId="5B871956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lingual_1</w:t>
            </w:r>
          </w:p>
        </w:tc>
        <w:tc>
          <w:tcPr>
            <w:tcW w:w="2935" w:type="dxa"/>
          </w:tcPr>
          <w:p w14:paraId="68E3EF60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recuneus_1</w:t>
            </w:r>
          </w:p>
        </w:tc>
        <w:tc>
          <w:tcPr>
            <w:tcW w:w="2935" w:type="dxa"/>
            <w:tcBorders>
              <w:right w:val="single" w:sz="8" w:space="0" w:color="auto"/>
            </w:tcBorders>
          </w:tcPr>
          <w:p w14:paraId="0B632EBD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transverse temporal_1</w:t>
            </w:r>
          </w:p>
        </w:tc>
      </w:tr>
      <w:tr w:rsidR="00BC3EA7" w:rsidRPr="004F52CA" w14:paraId="50A48294" w14:textId="77777777" w:rsidTr="00736A7F">
        <w:trPr>
          <w:jc w:val="center"/>
        </w:trPr>
        <w:tc>
          <w:tcPr>
            <w:tcW w:w="2753" w:type="dxa"/>
            <w:tcBorders>
              <w:bottom w:val="single" w:sz="4" w:space="0" w:color="auto"/>
            </w:tcBorders>
          </w:tcPr>
          <w:p w14:paraId="0B9E3D4C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lingual_2</w:t>
            </w:r>
          </w:p>
        </w:tc>
        <w:tc>
          <w:tcPr>
            <w:tcW w:w="2935" w:type="dxa"/>
            <w:tcBorders>
              <w:bottom w:val="single" w:sz="4" w:space="0" w:color="auto"/>
            </w:tcBorders>
          </w:tcPr>
          <w:p w14:paraId="50A23632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precuneus_2</w:t>
            </w:r>
          </w:p>
        </w:tc>
        <w:tc>
          <w:tcPr>
            <w:tcW w:w="2935" w:type="dxa"/>
            <w:tcBorders>
              <w:bottom w:val="single" w:sz="4" w:space="0" w:color="auto"/>
              <w:right w:val="single" w:sz="8" w:space="0" w:color="auto"/>
            </w:tcBorders>
          </w:tcPr>
          <w:p w14:paraId="7A05EEBB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insula_1</w:t>
            </w:r>
          </w:p>
        </w:tc>
      </w:tr>
      <w:tr w:rsidR="00BC3EA7" w:rsidRPr="004D53A4" w14:paraId="3FC46649" w14:textId="77777777" w:rsidTr="00736A7F">
        <w:trPr>
          <w:jc w:val="center"/>
        </w:trPr>
        <w:tc>
          <w:tcPr>
            <w:tcW w:w="2753" w:type="dxa"/>
            <w:tcBorders>
              <w:bottom w:val="single" w:sz="4" w:space="0" w:color="000000"/>
            </w:tcBorders>
          </w:tcPr>
          <w:p w14:paraId="52325157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medial orbitofrontal_1</w:t>
            </w:r>
          </w:p>
        </w:tc>
        <w:tc>
          <w:tcPr>
            <w:tcW w:w="2935" w:type="dxa"/>
            <w:tcBorders>
              <w:bottom w:val="single" w:sz="4" w:space="0" w:color="000000"/>
            </w:tcBorders>
          </w:tcPr>
          <w:p w14:paraId="6F674DD2" w14:textId="77777777" w:rsidR="00BC3EA7" w:rsidRPr="004F52CA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rostral anterior cingulate_1</w:t>
            </w:r>
          </w:p>
        </w:tc>
        <w:tc>
          <w:tcPr>
            <w:tcW w:w="2935" w:type="dxa"/>
            <w:tcBorders>
              <w:bottom w:val="single" w:sz="4" w:space="0" w:color="000000"/>
              <w:right w:val="single" w:sz="8" w:space="0" w:color="auto"/>
            </w:tcBorders>
          </w:tcPr>
          <w:p w14:paraId="69215B9C" w14:textId="77777777" w:rsidR="00BC3EA7" w:rsidRPr="004D53A4" w:rsidRDefault="00BC3EA7" w:rsidP="00736A7F">
            <w:pPr>
              <w:pStyle w:val="SMcaption"/>
              <w:jc w:val="center"/>
              <w:rPr>
                <w:sz w:val="22"/>
                <w:szCs w:val="22"/>
              </w:rPr>
            </w:pPr>
            <w:r w:rsidRPr="004F52CA">
              <w:rPr>
                <w:sz w:val="22"/>
                <w:szCs w:val="22"/>
              </w:rPr>
              <w:t>insula_2</w:t>
            </w:r>
          </w:p>
        </w:tc>
      </w:tr>
    </w:tbl>
    <w:p w14:paraId="6C94C699" w14:textId="77777777" w:rsidR="00BC3EA7" w:rsidRPr="00E20614" w:rsidRDefault="00BC3EA7" w:rsidP="00BC3EA7">
      <w:pPr>
        <w:jc w:val="center"/>
        <w:rPr>
          <w:b/>
          <w:bCs/>
          <w:kern w:val="32"/>
        </w:rPr>
      </w:pPr>
    </w:p>
    <w:p w14:paraId="2B74AFB8" w14:textId="0B8E7CD0" w:rsidR="008B6C3C" w:rsidRPr="00E20614" w:rsidRDefault="008B6C3C" w:rsidP="00BC3EA7">
      <w:pPr>
        <w:pStyle w:val="SMcaption"/>
        <w:jc w:val="center"/>
        <w:rPr>
          <w:b/>
          <w:bCs/>
          <w:kern w:val="32"/>
        </w:rPr>
      </w:pPr>
    </w:p>
    <w:sectPr w:rsidR="008B6C3C" w:rsidRPr="00E20614" w:rsidSect="00D2247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BCE10B" w14:textId="77777777" w:rsidR="00321CFA" w:rsidRDefault="00321CFA" w:rsidP="00D73714">
      <w:r>
        <w:separator/>
      </w:r>
    </w:p>
  </w:endnote>
  <w:endnote w:type="continuationSeparator" w:id="0">
    <w:p w14:paraId="6C699BD4" w14:textId="77777777" w:rsidR="00321CFA" w:rsidRDefault="00321CFA" w:rsidP="00D73714">
      <w:r>
        <w:continuationSeparator/>
      </w:r>
    </w:p>
  </w:endnote>
  <w:endnote w:type="continuationNotice" w:id="1">
    <w:p w14:paraId="5A07A4A4" w14:textId="77777777" w:rsidR="00321CFA" w:rsidRDefault="00321C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﷽﷽﷽﷽﷽﷽﷽﷽ĝ訐㻞翤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lissRegular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E653D" w14:textId="7CCB61CD" w:rsidR="007900B5" w:rsidRDefault="007900B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0</w:t>
    </w:r>
    <w:r>
      <w:fldChar w:fldCharType="end"/>
    </w:r>
  </w:p>
  <w:p w14:paraId="187ED5D1" w14:textId="77777777" w:rsidR="007900B5" w:rsidRDefault="007900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A02F2B" w14:textId="77777777" w:rsidR="00321CFA" w:rsidRDefault="00321CFA" w:rsidP="00D73714">
      <w:r>
        <w:separator/>
      </w:r>
    </w:p>
  </w:footnote>
  <w:footnote w:type="continuationSeparator" w:id="0">
    <w:p w14:paraId="5C838677" w14:textId="77777777" w:rsidR="00321CFA" w:rsidRDefault="00321CFA" w:rsidP="00D73714">
      <w:r>
        <w:continuationSeparator/>
      </w:r>
    </w:p>
  </w:footnote>
  <w:footnote w:type="continuationNotice" w:id="1">
    <w:p w14:paraId="3C60F631" w14:textId="77777777" w:rsidR="00321CFA" w:rsidRDefault="00321C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8D3E5" w14:textId="77777777" w:rsidR="007900B5" w:rsidRPr="005001AC" w:rsidRDefault="007900B5" w:rsidP="001B15F5">
    <w:pPr>
      <w:jc w:val="right"/>
      <w:rPr>
        <w:sz w:val="20"/>
      </w:rPr>
    </w:pPr>
  </w:p>
  <w:p w14:paraId="2265E3CA" w14:textId="77777777" w:rsidR="007900B5" w:rsidRDefault="007900B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6D293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C40B2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37CC7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668A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EE86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CE8F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8A2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D21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4492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F642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8001A3F"/>
    <w:multiLevelType w:val="hybridMultilevel"/>
    <w:tmpl w:val="DD08FC06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68492C"/>
    <w:multiLevelType w:val="hybridMultilevel"/>
    <w:tmpl w:val="C1A6B19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D11E6E"/>
    <w:multiLevelType w:val="multilevel"/>
    <w:tmpl w:val="182EFD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AC5390"/>
    <w:multiLevelType w:val="multilevel"/>
    <w:tmpl w:val="E0FCC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2B466942"/>
    <w:multiLevelType w:val="hybridMultilevel"/>
    <w:tmpl w:val="E4B0B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E69A7"/>
    <w:multiLevelType w:val="hybridMultilevel"/>
    <w:tmpl w:val="DC5434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B03712"/>
    <w:multiLevelType w:val="hybridMultilevel"/>
    <w:tmpl w:val="8ABCCCD6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E37843"/>
    <w:multiLevelType w:val="hybridMultilevel"/>
    <w:tmpl w:val="7736D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210218"/>
    <w:multiLevelType w:val="hybridMultilevel"/>
    <w:tmpl w:val="42900BFC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3">
    <w:abstractNumId w:val="17"/>
  </w:num>
  <w:num w:numId="14">
    <w:abstractNumId w:val="11"/>
  </w:num>
  <w:num w:numId="15">
    <w:abstractNumId w:val="16"/>
  </w:num>
  <w:num w:numId="16">
    <w:abstractNumId w:val="20"/>
  </w:num>
  <w:num w:numId="17">
    <w:abstractNumId w:val="12"/>
  </w:num>
  <w:num w:numId="18">
    <w:abstractNumId w:val="19"/>
  </w:num>
  <w:num w:numId="19">
    <w:abstractNumId w:val="21"/>
  </w:num>
  <w:num w:numId="20">
    <w:abstractNumId w:val="15"/>
  </w:num>
  <w:num w:numId="21">
    <w:abstractNumId w:val="1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GB" w:vendorID="64" w:dllVersion="4096" w:nlCheck="1" w:checkStyle="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oNotTrackMoves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DM2MDQxtjQxtLBQ0lEKTi0uzszPAykwMqgFAPKp5cgtAAAA"/>
  </w:docVars>
  <w:rsids>
    <w:rsidRoot w:val="0064261D"/>
    <w:rsid w:val="0000115D"/>
    <w:rsid w:val="00001287"/>
    <w:rsid w:val="00001BD2"/>
    <w:rsid w:val="000020B6"/>
    <w:rsid w:val="00002673"/>
    <w:rsid w:val="00002A44"/>
    <w:rsid w:val="00002EE7"/>
    <w:rsid w:val="0000321C"/>
    <w:rsid w:val="0000372B"/>
    <w:rsid w:val="00003894"/>
    <w:rsid w:val="00003E16"/>
    <w:rsid w:val="000040E8"/>
    <w:rsid w:val="00004CE9"/>
    <w:rsid w:val="00004E91"/>
    <w:rsid w:val="00004EC9"/>
    <w:rsid w:val="00005084"/>
    <w:rsid w:val="00005EE4"/>
    <w:rsid w:val="00005FC2"/>
    <w:rsid w:val="00006383"/>
    <w:rsid w:val="0000639C"/>
    <w:rsid w:val="00006C1E"/>
    <w:rsid w:val="00007B25"/>
    <w:rsid w:val="00007E6E"/>
    <w:rsid w:val="00010A90"/>
    <w:rsid w:val="00010D68"/>
    <w:rsid w:val="00011656"/>
    <w:rsid w:val="00012D76"/>
    <w:rsid w:val="000135B4"/>
    <w:rsid w:val="00014299"/>
    <w:rsid w:val="00014358"/>
    <w:rsid w:val="00014E35"/>
    <w:rsid w:val="0001574A"/>
    <w:rsid w:val="00015B9C"/>
    <w:rsid w:val="00015CD7"/>
    <w:rsid w:val="00016E5A"/>
    <w:rsid w:val="00016F2E"/>
    <w:rsid w:val="00017543"/>
    <w:rsid w:val="000179F4"/>
    <w:rsid w:val="00017D21"/>
    <w:rsid w:val="00020F1B"/>
    <w:rsid w:val="00021000"/>
    <w:rsid w:val="0002160C"/>
    <w:rsid w:val="000223AC"/>
    <w:rsid w:val="00022F72"/>
    <w:rsid w:val="000236D8"/>
    <w:rsid w:val="0002394C"/>
    <w:rsid w:val="00023E91"/>
    <w:rsid w:val="0002431C"/>
    <w:rsid w:val="00024505"/>
    <w:rsid w:val="00024691"/>
    <w:rsid w:val="00024AFA"/>
    <w:rsid w:val="0002582B"/>
    <w:rsid w:val="0002631B"/>
    <w:rsid w:val="000266A2"/>
    <w:rsid w:val="00026FDD"/>
    <w:rsid w:val="00027365"/>
    <w:rsid w:val="00027815"/>
    <w:rsid w:val="00031A83"/>
    <w:rsid w:val="000325FD"/>
    <w:rsid w:val="00032753"/>
    <w:rsid w:val="000328E2"/>
    <w:rsid w:val="00033C54"/>
    <w:rsid w:val="0003486D"/>
    <w:rsid w:val="000358E5"/>
    <w:rsid w:val="00035A8D"/>
    <w:rsid w:val="000360F6"/>
    <w:rsid w:val="0003617C"/>
    <w:rsid w:val="000361C6"/>
    <w:rsid w:val="0003640D"/>
    <w:rsid w:val="0004027D"/>
    <w:rsid w:val="000409BB"/>
    <w:rsid w:val="000418DA"/>
    <w:rsid w:val="000428FE"/>
    <w:rsid w:val="0004417D"/>
    <w:rsid w:val="0004543B"/>
    <w:rsid w:val="000464E0"/>
    <w:rsid w:val="00046EB9"/>
    <w:rsid w:val="00047224"/>
    <w:rsid w:val="00047425"/>
    <w:rsid w:val="0004752B"/>
    <w:rsid w:val="0004756F"/>
    <w:rsid w:val="00047DD2"/>
    <w:rsid w:val="000519F1"/>
    <w:rsid w:val="00052B06"/>
    <w:rsid w:val="00055577"/>
    <w:rsid w:val="00055C90"/>
    <w:rsid w:val="000562CC"/>
    <w:rsid w:val="00056BFA"/>
    <w:rsid w:val="00057382"/>
    <w:rsid w:val="00057674"/>
    <w:rsid w:val="0005770B"/>
    <w:rsid w:val="00057924"/>
    <w:rsid w:val="0006002E"/>
    <w:rsid w:val="0006080A"/>
    <w:rsid w:val="00061DAF"/>
    <w:rsid w:val="00062DAA"/>
    <w:rsid w:val="000632E8"/>
    <w:rsid w:val="0006331C"/>
    <w:rsid w:val="00063761"/>
    <w:rsid w:val="00063B89"/>
    <w:rsid w:val="00063F12"/>
    <w:rsid w:val="0006404A"/>
    <w:rsid w:val="000641DF"/>
    <w:rsid w:val="00064E85"/>
    <w:rsid w:val="00064F40"/>
    <w:rsid w:val="00066782"/>
    <w:rsid w:val="000700C6"/>
    <w:rsid w:val="00070222"/>
    <w:rsid w:val="0007034A"/>
    <w:rsid w:val="000718DE"/>
    <w:rsid w:val="00071B2F"/>
    <w:rsid w:val="00071E64"/>
    <w:rsid w:val="000728DE"/>
    <w:rsid w:val="00072A80"/>
    <w:rsid w:val="000742D7"/>
    <w:rsid w:val="00075961"/>
    <w:rsid w:val="00077272"/>
    <w:rsid w:val="00077FBE"/>
    <w:rsid w:val="00081609"/>
    <w:rsid w:val="00082218"/>
    <w:rsid w:val="000825A4"/>
    <w:rsid w:val="000825AB"/>
    <w:rsid w:val="000826A7"/>
    <w:rsid w:val="0008292A"/>
    <w:rsid w:val="00083152"/>
    <w:rsid w:val="0008328A"/>
    <w:rsid w:val="00083D70"/>
    <w:rsid w:val="00085078"/>
    <w:rsid w:val="00085981"/>
    <w:rsid w:val="00085A79"/>
    <w:rsid w:val="0008601F"/>
    <w:rsid w:val="00086223"/>
    <w:rsid w:val="0008703E"/>
    <w:rsid w:val="000870D9"/>
    <w:rsid w:val="000878BB"/>
    <w:rsid w:val="00087F86"/>
    <w:rsid w:val="000908F6"/>
    <w:rsid w:val="00090EEC"/>
    <w:rsid w:val="000921B5"/>
    <w:rsid w:val="00092988"/>
    <w:rsid w:val="00093F8E"/>
    <w:rsid w:val="0009489B"/>
    <w:rsid w:val="00095099"/>
    <w:rsid w:val="000954A1"/>
    <w:rsid w:val="00095E69"/>
    <w:rsid w:val="00096D6B"/>
    <w:rsid w:val="00097158"/>
    <w:rsid w:val="00097BB7"/>
    <w:rsid w:val="000A20E8"/>
    <w:rsid w:val="000A2677"/>
    <w:rsid w:val="000A3A2E"/>
    <w:rsid w:val="000A408C"/>
    <w:rsid w:val="000A46F4"/>
    <w:rsid w:val="000A4B20"/>
    <w:rsid w:val="000A516D"/>
    <w:rsid w:val="000A717E"/>
    <w:rsid w:val="000A7BA6"/>
    <w:rsid w:val="000A7C18"/>
    <w:rsid w:val="000A7CFB"/>
    <w:rsid w:val="000A7E09"/>
    <w:rsid w:val="000B05F1"/>
    <w:rsid w:val="000B067A"/>
    <w:rsid w:val="000B219F"/>
    <w:rsid w:val="000B29AC"/>
    <w:rsid w:val="000B2C05"/>
    <w:rsid w:val="000B3C6F"/>
    <w:rsid w:val="000B3E6F"/>
    <w:rsid w:val="000B4A05"/>
    <w:rsid w:val="000B5944"/>
    <w:rsid w:val="000B5A36"/>
    <w:rsid w:val="000B5F14"/>
    <w:rsid w:val="000B639F"/>
    <w:rsid w:val="000B6633"/>
    <w:rsid w:val="000B6CDC"/>
    <w:rsid w:val="000B7126"/>
    <w:rsid w:val="000B7E4F"/>
    <w:rsid w:val="000C0E4B"/>
    <w:rsid w:val="000C140B"/>
    <w:rsid w:val="000C15C0"/>
    <w:rsid w:val="000C1B47"/>
    <w:rsid w:val="000C1D19"/>
    <w:rsid w:val="000C29FA"/>
    <w:rsid w:val="000C460C"/>
    <w:rsid w:val="000C4CD0"/>
    <w:rsid w:val="000C4DA9"/>
    <w:rsid w:val="000C548E"/>
    <w:rsid w:val="000C5659"/>
    <w:rsid w:val="000C5728"/>
    <w:rsid w:val="000C589E"/>
    <w:rsid w:val="000C5E24"/>
    <w:rsid w:val="000C60CE"/>
    <w:rsid w:val="000C62A6"/>
    <w:rsid w:val="000C6339"/>
    <w:rsid w:val="000C763F"/>
    <w:rsid w:val="000C7F0C"/>
    <w:rsid w:val="000D06ED"/>
    <w:rsid w:val="000D13E5"/>
    <w:rsid w:val="000D172D"/>
    <w:rsid w:val="000D17D1"/>
    <w:rsid w:val="000D1F3A"/>
    <w:rsid w:val="000D2685"/>
    <w:rsid w:val="000D36D4"/>
    <w:rsid w:val="000D498C"/>
    <w:rsid w:val="000D5461"/>
    <w:rsid w:val="000D6FF4"/>
    <w:rsid w:val="000D781F"/>
    <w:rsid w:val="000D795A"/>
    <w:rsid w:val="000E0730"/>
    <w:rsid w:val="000E083F"/>
    <w:rsid w:val="000E278B"/>
    <w:rsid w:val="000E352E"/>
    <w:rsid w:val="000E3F12"/>
    <w:rsid w:val="000E5200"/>
    <w:rsid w:val="000E523D"/>
    <w:rsid w:val="000E6F95"/>
    <w:rsid w:val="000E72B8"/>
    <w:rsid w:val="000E7735"/>
    <w:rsid w:val="000F0553"/>
    <w:rsid w:val="000F063C"/>
    <w:rsid w:val="000F0AB1"/>
    <w:rsid w:val="000F13F3"/>
    <w:rsid w:val="000F1F3C"/>
    <w:rsid w:val="000F2639"/>
    <w:rsid w:val="000F3BB6"/>
    <w:rsid w:val="000F43D1"/>
    <w:rsid w:val="000F47A8"/>
    <w:rsid w:val="000F5A11"/>
    <w:rsid w:val="000F5B0C"/>
    <w:rsid w:val="000F64C5"/>
    <w:rsid w:val="000F657B"/>
    <w:rsid w:val="000F65E4"/>
    <w:rsid w:val="000F6C5C"/>
    <w:rsid w:val="000F6CBB"/>
    <w:rsid w:val="000F6E4D"/>
    <w:rsid w:val="000F7DB7"/>
    <w:rsid w:val="0010075E"/>
    <w:rsid w:val="001010A9"/>
    <w:rsid w:val="001015CC"/>
    <w:rsid w:val="00101767"/>
    <w:rsid w:val="001027A9"/>
    <w:rsid w:val="00103593"/>
    <w:rsid w:val="00103C2B"/>
    <w:rsid w:val="00103D28"/>
    <w:rsid w:val="00103E0C"/>
    <w:rsid w:val="0010454E"/>
    <w:rsid w:val="00105132"/>
    <w:rsid w:val="001054D1"/>
    <w:rsid w:val="0010560B"/>
    <w:rsid w:val="0010566E"/>
    <w:rsid w:val="001056EE"/>
    <w:rsid w:val="00106366"/>
    <w:rsid w:val="0010639A"/>
    <w:rsid w:val="00106844"/>
    <w:rsid w:val="00106952"/>
    <w:rsid w:val="001071C6"/>
    <w:rsid w:val="001074DD"/>
    <w:rsid w:val="001078CC"/>
    <w:rsid w:val="001079AE"/>
    <w:rsid w:val="0011063B"/>
    <w:rsid w:val="00110652"/>
    <w:rsid w:val="00110E4F"/>
    <w:rsid w:val="00111535"/>
    <w:rsid w:val="00111688"/>
    <w:rsid w:val="00111899"/>
    <w:rsid w:val="00111DB6"/>
    <w:rsid w:val="00112172"/>
    <w:rsid w:val="00113A96"/>
    <w:rsid w:val="001143CC"/>
    <w:rsid w:val="00114420"/>
    <w:rsid w:val="001149E7"/>
    <w:rsid w:val="00115458"/>
    <w:rsid w:val="00115731"/>
    <w:rsid w:val="00115A0B"/>
    <w:rsid w:val="00115C9F"/>
    <w:rsid w:val="001166DD"/>
    <w:rsid w:val="001203AA"/>
    <w:rsid w:val="00121094"/>
    <w:rsid w:val="00121192"/>
    <w:rsid w:val="001211A9"/>
    <w:rsid w:val="0012141C"/>
    <w:rsid w:val="00122612"/>
    <w:rsid w:val="00122855"/>
    <w:rsid w:val="0012379C"/>
    <w:rsid w:val="00124ABC"/>
    <w:rsid w:val="00125270"/>
    <w:rsid w:val="001265C3"/>
    <w:rsid w:val="00126D56"/>
    <w:rsid w:val="001276F1"/>
    <w:rsid w:val="001279F4"/>
    <w:rsid w:val="00127DBF"/>
    <w:rsid w:val="001318CB"/>
    <w:rsid w:val="00131B90"/>
    <w:rsid w:val="00132124"/>
    <w:rsid w:val="00132B50"/>
    <w:rsid w:val="001331D7"/>
    <w:rsid w:val="0013391F"/>
    <w:rsid w:val="00133A3E"/>
    <w:rsid w:val="001402EF"/>
    <w:rsid w:val="001409C8"/>
    <w:rsid w:val="00140A77"/>
    <w:rsid w:val="00140F5F"/>
    <w:rsid w:val="00141B57"/>
    <w:rsid w:val="00143295"/>
    <w:rsid w:val="00143B5A"/>
    <w:rsid w:val="001447DE"/>
    <w:rsid w:val="00145268"/>
    <w:rsid w:val="00145BA7"/>
    <w:rsid w:val="00146834"/>
    <w:rsid w:val="0015119A"/>
    <w:rsid w:val="001520A2"/>
    <w:rsid w:val="001521D9"/>
    <w:rsid w:val="00152DBA"/>
    <w:rsid w:val="00152E13"/>
    <w:rsid w:val="00152EF1"/>
    <w:rsid w:val="001530CB"/>
    <w:rsid w:val="00153DA1"/>
    <w:rsid w:val="00154498"/>
    <w:rsid w:val="00155474"/>
    <w:rsid w:val="0015549E"/>
    <w:rsid w:val="0015593D"/>
    <w:rsid w:val="00157708"/>
    <w:rsid w:val="00157895"/>
    <w:rsid w:val="0015790D"/>
    <w:rsid w:val="00157C21"/>
    <w:rsid w:val="00160DA6"/>
    <w:rsid w:val="00160DFB"/>
    <w:rsid w:val="0016127D"/>
    <w:rsid w:val="001617AE"/>
    <w:rsid w:val="001617C0"/>
    <w:rsid w:val="001618AC"/>
    <w:rsid w:val="00161EE3"/>
    <w:rsid w:val="00162178"/>
    <w:rsid w:val="001621E0"/>
    <w:rsid w:val="00162A58"/>
    <w:rsid w:val="001634BB"/>
    <w:rsid w:val="00163D97"/>
    <w:rsid w:val="00163F8D"/>
    <w:rsid w:val="0016564D"/>
    <w:rsid w:val="001665E7"/>
    <w:rsid w:val="00166ADC"/>
    <w:rsid w:val="001672DE"/>
    <w:rsid w:val="00167994"/>
    <w:rsid w:val="001711E5"/>
    <w:rsid w:val="00172020"/>
    <w:rsid w:val="00172216"/>
    <w:rsid w:val="00172D02"/>
    <w:rsid w:val="00172D50"/>
    <w:rsid w:val="00173C4B"/>
    <w:rsid w:val="00173FF1"/>
    <w:rsid w:val="00174D19"/>
    <w:rsid w:val="00175234"/>
    <w:rsid w:val="00175A8C"/>
    <w:rsid w:val="00176192"/>
    <w:rsid w:val="00176DC0"/>
    <w:rsid w:val="001775FA"/>
    <w:rsid w:val="00180168"/>
    <w:rsid w:val="00180669"/>
    <w:rsid w:val="00181AFD"/>
    <w:rsid w:val="00181DB0"/>
    <w:rsid w:val="00183AA6"/>
    <w:rsid w:val="001852F9"/>
    <w:rsid w:val="001858E1"/>
    <w:rsid w:val="00185C41"/>
    <w:rsid w:val="00186897"/>
    <w:rsid w:val="00186F09"/>
    <w:rsid w:val="00187D63"/>
    <w:rsid w:val="0019046A"/>
    <w:rsid w:val="0019094B"/>
    <w:rsid w:val="0019109B"/>
    <w:rsid w:val="001910D7"/>
    <w:rsid w:val="00191306"/>
    <w:rsid w:val="00191327"/>
    <w:rsid w:val="00191A13"/>
    <w:rsid w:val="00191ED3"/>
    <w:rsid w:val="001923F6"/>
    <w:rsid w:val="001925D2"/>
    <w:rsid w:val="0019280D"/>
    <w:rsid w:val="00194332"/>
    <w:rsid w:val="001957A1"/>
    <w:rsid w:val="00195B5C"/>
    <w:rsid w:val="00195E77"/>
    <w:rsid w:val="00196557"/>
    <w:rsid w:val="001970B9"/>
    <w:rsid w:val="00197742"/>
    <w:rsid w:val="0019787F"/>
    <w:rsid w:val="001A41F5"/>
    <w:rsid w:val="001A4E45"/>
    <w:rsid w:val="001A53D0"/>
    <w:rsid w:val="001A57DD"/>
    <w:rsid w:val="001A6414"/>
    <w:rsid w:val="001A67AF"/>
    <w:rsid w:val="001A78F5"/>
    <w:rsid w:val="001B0206"/>
    <w:rsid w:val="001B096A"/>
    <w:rsid w:val="001B15F5"/>
    <w:rsid w:val="001B1EE1"/>
    <w:rsid w:val="001B2E30"/>
    <w:rsid w:val="001B35C7"/>
    <w:rsid w:val="001B3ECE"/>
    <w:rsid w:val="001B4EB5"/>
    <w:rsid w:val="001B4F39"/>
    <w:rsid w:val="001B640B"/>
    <w:rsid w:val="001B79DE"/>
    <w:rsid w:val="001C04F5"/>
    <w:rsid w:val="001C05FD"/>
    <w:rsid w:val="001C1C1C"/>
    <w:rsid w:val="001C2FD5"/>
    <w:rsid w:val="001C3599"/>
    <w:rsid w:val="001C56AB"/>
    <w:rsid w:val="001C6516"/>
    <w:rsid w:val="001C7769"/>
    <w:rsid w:val="001D1E96"/>
    <w:rsid w:val="001D279A"/>
    <w:rsid w:val="001D2B03"/>
    <w:rsid w:val="001D303C"/>
    <w:rsid w:val="001D3764"/>
    <w:rsid w:val="001D3DE1"/>
    <w:rsid w:val="001D40B2"/>
    <w:rsid w:val="001D476C"/>
    <w:rsid w:val="001D4C6A"/>
    <w:rsid w:val="001E0720"/>
    <w:rsid w:val="001E0A8F"/>
    <w:rsid w:val="001E2FA8"/>
    <w:rsid w:val="001E3595"/>
    <w:rsid w:val="001E35E0"/>
    <w:rsid w:val="001E3CA7"/>
    <w:rsid w:val="001E47DA"/>
    <w:rsid w:val="001E4EB2"/>
    <w:rsid w:val="001E4FAA"/>
    <w:rsid w:val="001E5BE3"/>
    <w:rsid w:val="001E6A5D"/>
    <w:rsid w:val="001E6AC8"/>
    <w:rsid w:val="001E749A"/>
    <w:rsid w:val="001E7B41"/>
    <w:rsid w:val="001F047F"/>
    <w:rsid w:val="001F05D1"/>
    <w:rsid w:val="001F0802"/>
    <w:rsid w:val="001F083E"/>
    <w:rsid w:val="001F0C19"/>
    <w:rsid w:val="001F1B76"/>
    <w:rsid w:val="001F3B3C"/>
    <w:rsid w:val="001F42B8"/>
    <w:rsid w:val="001F4ED5"/>
    <w:rsid w:val="001F53E3"/>
    <w:rsid w:val="001F55DA"/>
    <w:rsid w:val="001F58D7"/>
    <w:rsid w:val="001F6107"/>
    <w:rsid w:val="00201357"/>
    <w:rsid w:val="002015DE"/>
    <w:rsid w:val="00201AA5"/>
    <w:rsid w:val="00202547"/>
    <w:rsid w:val="002032B6"/>
    <w:rsid w:val="00203FBC"/>
    <w:rsid w:val="002053AF"/>
    <w:rsid w:val="00205D7E"/>
    <w:rsid w:val="00205F78"/>
    <w:rsid w:val="00207FA1"/>
    <w:rsid w:val="0021018D"/>
    <w:rsid w:val="002105D9"/>
    <w:rsid w:val="0021065D"/>
    <w:rsid w:val="0021079F"/>
    <w:rsid w:val="00210B70"/>
    <w:rsid w:val="00211027"/>
    <w:rsid w:val="002111DC"/>
    <w:rsid w:val="00212512"/>
    <w:rsid w:val="002128B9"/>
    <w:rsid w:val="00214AAD"/>
    <w:rsid w:val="00214D6C"/>
    <w:rsid w:val="00217ADA"/>
    <w:rsid w:val="00217D0E"/>
    <w:rsid w:val="00221000"/>
    <w:rsid w:val="002213F0"/>
    <w:rsid w:val="00221936"/>
    <w:rsid w:val="00221B64"/>
    <w:rsid w:val="00222871"/>
    <w:rsid w:val="002236B0"/>
    <w:rsid w:val="0022697C"/>
    <w:rsid w:val="00227005"/>
    <w:rsid w:val="00227A50"/>
    <w:rsid w:val="00227AE4"/>
    <w:rsid w:val="00227CBB"/>
    <w:rsid w:val="002303B6"/>
    <w:rsid w:val="00230D22"/>
    <w:rsid w:val="00232248"/>
    <w:rsid w:val="0023246D"/>
    <w:rsid w:val="002335BF"/>
    <w:rsid w:val="00234885"/>
    <w:rsid w:val="00234CC9"/>
    <w:rsid w:val="002355E5"/>
    <w:rsid w:val="00235932"/>
    <w:rsid w:val="00235A65"/>
    <w:rsid w:val="002360E3"/>
    <w:rsid w:val="00236F8D"/>
    <w:rsid w:val="00242C96"/>
    <w:rsid w:val="00243336"/>
    <w:rsid w:val="002463FE"/>
    <w:rsid w:val="002465C0"/>
    <w:rsid w:val="002472F6"/>
    <w:rsid w:val="002475FA"/>
    <w:rsid w:val="00247CA0"/>
    <w:rsid w:val="0025152B"/>
    <w:rsid w:val="00251E48"/>
    <w:rsid w:val="002521F2"/>
    <w:rsid w:val="00253355"/>
    <w:rsid w:val="00253C64"/>
    <w:rsid w:val="0025401F"/>
    <w:rsid w:val="0025406E"/>
    <w:rsid w:val="00254458"/>
    <w:rsid w:val="002555AA"/>
    <w:rsid w:val="00256BC6"/>
    <w:rsid w:val="00256CA9"/>
    <w:rsid w:val="00257B01"/>
    <w:rsid w:val="002606BD"/>
    <w:rsid w:val="00260FB4"/>
    <w:rsid w:val="0026136A"/>
    <w:rsid w:val="002627D5"/>
    <w:rsid w:val="00262D9B"/>
    <w:rsid w:val="0026399A"/>
    <w:rsid w:val="002639C4"/>
    <w:rsid w:val="00264565"/>
    <w:rsid w:val="00265A03"/>
    <w:rsid w:val="00265AE2"/>
    <w:rsid w:val="00265F4F"/>
    <w:rsid w:val="002661A5"/>
    <w:rsid w:val="00266543"/>
    <w:rsid w:val="00267035"/>
    <w:rsid w:val="00267783"/>
    <w:rsid w:val="002709E6"/>
    <w:rsid w:val="00270A1C"/>
    <w:rsid w:val="00270D69"/>
    <w:rsid w:val="00270F47"/>
    <w:rsid w:val="00271859"/>
    <w:rsid w:val="00271D2B"/>
    <w:rsid w:val="00273622"/>
    <w:rsid w:val="002740BB"/>
    <w:rsid w:val="002744C2"/>
    <w:rsid w:val="002754EC"/>
    <w:rsid w:val="0027606D"/>
    <w:rsid w:val="00276EF0"/>
    <w:rsid w:val="00280C85"/>
    <w:rsid w:val="00280F9D"/>
    <w:rsid w:val="00281962"/>
    <w:rsid w:val="00281A01"/>
    <w:rsid w:val="00281A74"/>
    <w:rsid w:val="002821A9"/>
    <w:rsid w:val="002832D3"/>
    <w:rsid w:val="0028384E"/>
    <w:rsid w:val="00284105"/>
    <w:rsid w:val="00285B9E"/>
    <w:rsid w:val="00287981"/>
    <w:rsid w:val="00290068"/>
    <w:rsid w:val="0029062C"/>
    <w:rsid w:val="0029092D"/>
    <w:rsid w:val="00291422"/>
    <w:rsid w:val="00292A3F"/>
    <w:rsid w:val="00293000"/>
    <w:rsid w:val="0029404C"/>
    <w:rsid w:val="00294107"/>
    <w:rsid w:val="0029471A"/>
    <w:rsid w:val="0029548B"/>
    <w:rsid w:val="00296C65"/>
    <w:rsid w:val="00296F6C"/>
    <w:rsid w:val="002974F3"/>
    <w:rsid w:val="002A0952"/>
    <w:rsid w:val="002A15D2"/>
    <w:rsid w:val="002A192C"/>
    <w:rsid w:val="002A234B"/>
    <w:rsid w:val="002A30DF"/>
    <w:rsid w:val="002A36EA"/>
    <w:rsid w:val="002A45C8"/>
    <w:rsid w:val="002A4AC7"/>
    <w:rsid w:val="002A5008"/>
    <w:rsid w:val="002A5CBA"/>
    <w:rsid w:val="002A60BB"/>
    <w:rsid w:val="002A6304"/>
    <w:rsid w:val="002A6DCF"/>
    <w:rsid w:val="002A736B"/>
    <w:rsid w:val="002B00E0"/>
    <w:rsid w:val="002B0BD4"/>
    <w:rsid w:val="002B0F63"/>
    <w:rsid w:val="002B1D1A"/>
    <w:rsid w:val="002B2C53"/>
    <w:rsid w:val="002B2C98"/>
    <w:rsid w:val="002B4487"/>
    <w:rsid w:val="002B5717"/>
    <w:rsid w:val="002B67E0"/>
    <w:rsid w:val="002B6989"/>
    <w:rsid w:val="002B7304"/>
    <w:rsid w:val="002B7425"/>
    <w:rsid w:val="002C076B"/>
    <w:rsid w:val="002C0788"/>
    <w:rsid w:val="002C07E9"/>
    <w:rsid w:val="002C0E8F"/>
    <w:rsid w:val="002C1395"/>
    <w:rsid w:val="002C1801"/>
    <w:rsid w:val="002C1A46"/>
    <w:rsid w:val="002C1BE3"/>
    <w:rsid w:val="002C3181"/>
    <w:rsid w:val="002C33B8"/>
    <w:rsid w:val="002C3A3B"/>
    <w:rsid w:val="002C3F63"/>
    <w:rsid w:val="002C4DCA"/>
    <w:rsid w:val="002C5FCC"/>
    <w:rsid w:val="002C6493"/>
    <w:rsid w:val="002C6FC2"/>
    <w:rsid w:val="002D0EB9"/>
    <w:rsid w:val="002D120B"/>
    <w:rsid w:val="002D2233"/>
    <w:rsid w:val="002D254E"/>
    <w:rsid w:val="002D31D7"/>
    <w:rsid w:val="002D350F"/>
    <w:rsid w:val="002D3968"/>
    <w:rsid w:val="002D467F"/>
    <w:rsid w:val="002D4681"/>
    <w:rsid w:val="002D5689"/>
    <w:rsid w:val="002D5B56"/>
    <w:rsid w:val="002D5EE6"/>
    <w:rsid w:val="002D6AF5"/>
    <w:rsid w:val="002E1087"/>
    <w:rsid w:val="002E13DD"/>
    <w:rsid w:val="002E1597"/>
    <w:rsid w:val="002E2EE7"/>
    <w:rsid w:val="002E3406"/>
    <w:rsid w:val="002E3432"/>
    <w:rsid w:val="002E3D47"/>
    <w:rsid w:val="002E3DA0"/>
    <w:rsid w:val="002E5611"/>
    <w:rsid w:val="002E5C7C"/>
    <w:rsid w:val="002E5E24"/>
    <w:rsid w:val="002E60B9"/>
    <w:rsid w:val="002E6452"/>
    <w:rsid w:val="002E6810"/>
    <w:rsid w:val="002E7820"/>
    <w:rsid w:val="002E78C5"/>
    <w:rsid w:val="002E7A3C"/>
    <w:rsid w:val="002E7D34"/>
    <w:rsid w:val="002F0ACC"/>
    <w:rsid w:val="002F0F90"/>
    <w:rsid w:val="002F131D"/>
    <w:rsid w:val="002F1431"/>
    <w:rsid w:val="002F14AA"/>
    <w:rsid w:val="002F1D8F"/>
    <w:rsid w:val="002F235F"/>
    <w:rsid w:val="002F2A89"/>
    <w:rsid w:val="002F2C95"/>
    <w:rsid w:val="002F644E"/>
    <w:rsid w:val="002F6D2C"/>
    <w:rsid w:val="002F71C8"/>
    <w:rsid w:val="002F7740"/>
    <w:rsid w:val="00300952"/>
    <w:rsid w:val="00300DB4"/>
    <w:rsid w:val="00303377"/>
    <w:rsid w:val="00303C6F"/>
    <w:rsid w:val="003048BC"/>
    <w:rsid w:val="0030516D"/>
    <w:rsid w:val="003060A0"/>
    <w:rsid w:val="00307AC0"/>
    <w:rsid w:val="00307F53"/>
    <w:rsid w:val="003103B5"/>
    <w:rsid w:val="00310501"/>
    <w:rsid w:val="00311094"/>
    <w:rsid w:val="0031139E"/>
    <w:rsid w:val="00311672"/>
    <w:rsid w:val="00312BCB"/>
    <w:rsid w:val="00313A96"/>
    <w:rsid w:val="0031401E"/>
    <w:rsid w:val="00314387"/>
    <w:rsid w:val="003145EF"/>
    <w:rsid w:val="00314B35"/>
    <w:rsid w:val="00314F5C"/>
    <w:rsid w:val="00315864"/>
    <w:rsid w:val="00315D39"/>
    <w:rsid w:val="00315E45"/>
    <w:rsid w:val="00315FF0"/>
    <w:rsid w:val="00316058"/>
    <w:rsid w:val="00317275"/>
    <w:rsid w:val="003204E8"/>
    <w:rsid w:val="00320D58"/>
    <w:rsid w:val="00321BFF"/>
    <w:rsid w:val="00321CFA"/>
    <w:rsid w:val="003225F7"/>
    <w:rsid w:val="00323059"/>
    <w:rsid w:val="003239F0"/>
    <w:rsid w:val="00323EBD"/>
    <w:rsid w:val="00324A21"/>
    <w:rsid w:val="00324F95"/>
    <w:rsid w:val="00324FC8"/>
    <w:rsid w:val="0032509E"/>
    <w:rsid w:val="0032583C"/>
    <w:rsid w:val="00325DD0"/>
    <w:rsid w:val="00325EF7"/>
    <w:rsid w:val="00326BCC"/>
    <w:rsid w:val="00326F2D"/>
    <w:rsid w:val="00326FA4"/>
    <w:rsid w:val="00327047"/>
    <w:rsid w:val="003273B0"/>
    <w:rsid w:val="003308E2"/>
    <w:rsid w:val="00330D36"/>
    <w:rsid w:val="00330FCF"/>
    <w:rsid w:val="00331C04"/>
    <w:rsid w:val="00334517"/>
    <w:rsid w:val="00334C0C"/>
    <w:rsid w:val="00335943"/>
    <w:rsid w:val="00335997"/>
    <w:rsid w:val="00337420"/>
    <w:rsid w:val="0033747F"/>
    <w:rsid w:val="00337EC1"/>
    <w:rsid w:val="0034038A"/>
    <w:rsid w:val="003406C0"/>
    <w:rsid w:val="00340B7E"/>
    <w:rsid w:val="0034192F"/>
    <w:rsid w:val="00342D65"/>
    <w:rsid w:val="00343760"/>
    <w:rsid w:val="00345066"/>
    <w:rsid w:val="003450C6"/>
    <w:rsid w:val="00346541"/>
    <w:rsid w:val="00350300"/>
    <w:rsid w:val="0035037A"/>
    <w:rsid w:val="0035114C"/>
    <w:rsid w:val="00352C1C"/>
    <w:rsid w:val="00353977"/>
    <w:rsid w:val="00353E13"/>
    <w:rsid w:val="003540CB"/>
    <w:rsid w:val="0035526C"/>
    <w:rsid w:val="003553E8"/>
    <w:rsid w:val="00356230"/>
    <w:rsid w:val="00356723"/>
    <w:rsid w:val="00356C25"/>
    <w:rsid w:val="00357455"/>
    <w:rsid w:val="0035757C"/>
    <w:rsid w:val="00360639"/>
    <w:rsid w:val="0036103B"/>
    <w:rsid w:val="00361AA4"/>
    <w:rsid w:val="0036240B"/>
    <w:rsid w:val="00362C50"/>
    <w:rsid w:val="003630CF"/>
    <w:rsid w:val="00363BF8"/>
    <w:rsid w:val="00364915"/>
    <w:rsid w:val="00364D1F"/>
    <w:rsid w:val="00364D4A"/>
    <w:rsid w:val="00364EBB"/>
    <w:rsid w:val="0036509A"/>
    <w:rsid w:val="00365160"/>
    <w:rsid w:val="00365457"/>
    <w:rsid w:val="003658DF"/>
    <w:rsid w:val="00365B87"/>
    <w:rsid w:val="003678B5"/>
    <w:rsid w:val="00367E44"/>
    <w:rsid w:val="00370276"/>
    <w:rsid w:val="00370FED"/>
    <w:rsid w:val="003715FF"/>
    <w:rsid w:val="00373388"/>
    <w:rsid w:val="00373858"/>
    <w:rsid w:val="00374BE8"/>
    <w:rsid w:val="00376F18"/>
    <w:rsid w:val="00376FAB"/>
    <w:rsid w:val="003776D2"/>
    <w:rsid w:val="003804D5"/>
    <w:rsid w:val="003813BC"/>
    <w:rsid w:val="003813BF"/>
    <w:rsid w:val="00381E32"/>
    <w:rsid w:val="0038211D"/>
    <w:rsid w:val="00382D41"/>
    <w:rsid w:val="003834E2"/>
    <w:rsid w:val="0038427C"/>
    <w:rsid w:val="003847AC"/>
    <w:rsid w:val="0038505F"/>
    <w:rsid w:val="003851C5"/>
    <w:rsid w:val="00385E1E"/>
    <w:rsid w:val="00386A91"/>
    <w:rsid w:val="00386B64"/>
    <w:rsid w:val="00387121"/>
    <w:rsid w:val="003878D6"/>
    <w:rsid w:val="003909EC"/>
    <w:rsid w:val="003918C2"/>
    <w:rsid w:val="00391FA5"/>
    <w:rsid w:val="0039226F"/>
    <w:rsid w:val="003929AF"/>
    <w:rsid w:val="00393160"/>
    <w:rsid w:val="0039422D"/>
    <w:rsid w:val="00396B19"/>
    <w:rsid w:val="00396B2F"/>
    <w:rsid w:val="00397318"/>
    <w:rsid w:val="003A0216"/>
    <w:rsid w:val="003A10E4"/>
    <w:rsid w:val="003A11E0"/>
    <w:rsid w:val="003A325D"/>
    <w:rsid w:val="003A3386"/>
    <w:rsid w:val="003A3BEB"/>
    <w:rsid w:val="003A4FB2"/>
    <w:rsid w:val="003A5347"/>
    <w:rsid w:val="003A591E"/>
    <w:rsid w:val="003A60D8"/>
    <w:rsid w:val="003A62DC"/>
    <w:rsid w:val="003A671F"/>
    <w:rsid w:val="003A77E5"/>
    <w:rsid w:val="003A78C1"/>
    <w:rsid w:val="003A7E63"/>
    <w:rsid w:val="003B01BC"/>
    <w:rsid w:val="003B0531"/>
    <w:rsid w:val="003B0597"/>
    <w:rsid w:val="003B1A26"/>
    <w:rsid w:val="003B1ACA"/>
    <w:rsid w:val="003B1BF7"/>
    <w:rsid w:val="003B1C59"/>
    <w:rsid w:val="003B2E21"/>
    <w:rsid w:val="003B33E8"/>
    <w:rsid w:val="003B39CE"/>
    <w:rsid w:val="003B4534"/>
    <w:rsid w:val="003B46F3"/>
    <w:rsid w:val="003B4B55"/>
    <w:rsid w:val="003B62AE"/>
    <w:rsid w:val="003B782F"/>
    <w:rsid w:val="003C0942"/>
    <w:rsid w:val="003C1C49"/>
    <w:rsid w:val="003C234A"/>
    <w:rsid w:val="003C241F"/>
    <w:rsid w:val="003C2547"/>
    <w:rsid w:val="003C3F60"/>
    <w:rsid w:val="003C430E"/>
    <w:rsid w:val="003C43E3"/>
    <w:rsid w:val="003C4A46"/>
    <w:rsid w:val="003C4F90"/>
    <w:rsid w:val="003C55EB"/>
    <w:rsid w:val="003C58F0"/>
    <w:rsid w:val="003C5B1F"/>
    <w:rsid w:val="003C7954"/>
    <w:rsid w:val="003D02CB"/>
    <w:rsid w:val="003D04E9"/>
    <w:rsid w:val="003D0E65"/>
    <w:rsid w:val="003D1F87"/>
    <w:rsid w:val="003D20B2"/>
    <w:rsid w:val="003D237A"/>
    <w:rsid w:val="003D23C6"/>
    <w:rsid w:val="003D2502"/>
    <w:rsid w:val="003D292D"/>
    <w:rsid w:val="003D3908"/>
    <w:rsid w:val="003D39E6"/>
    <w:rsid w:val="003D44FE"/>
    <w:rsid w:val="003D6392"/>
    <w:rsid w:val="003D67BE"/>
    <w:rsid w:val="003D7057"/>
    <w:rsid w:val="003D71A2"/>
    <w:rsid w:val="003E005B"/>
    <w:rsid w:val="003E25A3"/>
    <w:rsid w:val="003E26A6"/>
    <w:rsid w:val="003E2BE6"/>
    <w:rsid w:val="003E4343"/>
    <w:rsid w:val="003E4622"/>
    <w:rsid w:val="003E47D5"/>
    <w:rsid w:val="003E5FE6"/>
    <w:rsid w:val="003E66BF"/>
    <w:rsid w:val="003E7564"/>
    <w:rsid w:val="003E7F27"/>
    <w:rsid w:val="003F0083"/>
    <w:rsid w:val="003F0AD6"/>
    <w:rsid w:val="003F0CF1"/>
    <w:rsid w:val="003F1985"/>
    <w:rsid w:val="003F19B9"/>
    <w:rsid w:val="003F22B0"/>
    <w:rsid w:val="003F310F"/>
    <w:rsid w:val="003F4254"/>
    <w:rsid w:val="003F4635"/>
    <w:rsid w:val="003F6A16"/>
    <w:rsid w:val="003F73BF"/>
    <w:rsid w:val="003F761E"/>
    <w:rsid w:val="003F7DDD"/>
    <w:rsid w:val="003F7E9F"/>
    <w:rsid w:val="00400DF3"/>
    <w:rsid w:val="004012CB"/>
    <w:rsid w:val="00401CB7"/>
    <w:rsid w:val="00401DAA"/>
    <w:rsid w:val="0040227F"/>
    <w:rsid w:val="004043DA"/>
    <w:rsid w:val="00404D53"/>
    <w:rsid w:val="00404E3A"/>
    <w:rsid w:val="004057E5"/>
    <w:rsid w:val="00406488"/>
    <w:rsid w:val="0040756B"/>
    <w:rsid w:val="00407ADC"/>
    <w:rsid w:val="00410F9D"/>
    <w:rsid w:val="00411FC9"/>
    <w:rsid w:val="00413AAD"/>
    <w:rsid w:val="00414B28"/>
    <w:rsid w:val="004152A1"/>
    <w:rsid w:val="00415C1B"/>
    <w:rsid w:val="00415E8D"/>
    <w:rsid w:val="00415F3E"/>
    <w:rsid w:val="00415F45"/>
    <w:rsid w:val="004208E6"/>
    <w:rsid w:val="0042129B"/>
    <w:rsid w:val="0042130D"/>
    <w:rsid w:val="0042138A"/>
    <w:rsid w:val="00421F8E"/>
    <w:rsid w:val="00423599"/>
    <w:rsid w:val="004236CB"/>
    <w:rsid w:val="00423FD1"/>
    <w:rsid w:val="00424ACC"/>
    <w:rsid w:val="00424D87"/>
    <w:rsid w:val="00425814"/>
    <w:rsid w:val="00425FE5"/>
    <w:rsid w:val="00431E41"/>
    <w:rsid w:val="00432A92"/>
    <w:rsid w:val="00432F1E"/>
    <w:rsid w:val="004336A9"/>
    <w:rsid w:val="004345B6"/>
    <w:rsid w:val="0043495B"/>
    <w:rsid w:val="004357DA"/>
    <w:rsid w:val="00436761"/>
    <w:rsid w:val="004368A7"/>
    <w:rsid w:val="00436E64"/>
    <w:rsid w:val="00437AEC"/>
    <w:rsid w:val="0044003A"/>
    <w:rsid w:val="00440DE4"/>
    <w:rsid w:val="00441450"/>
    <w:rsid w:val="004418AB"/>
    <w:rsid w:val="0044347D"/>
    <w:rsid w:val="004439A4"/>
    <w:rsid w:val="00443EE6"/>
    <w:rsid w:val="00444133"/>
    <w:rsid w:val="0044495E"/>
    <w:rsid w:val="00447701"/>
    <w:rsid w:val="00447EB3"/>
    <w:rsid w:val="0045043E"/>
    <w:rsid w:val="004504FA"/>
    <w:rsid w:val="00450987"/>
    <w:rsid w:val="00450A55"/>
    <w:rsid w:val="00450BA9"/>
    <w:rsid w:val="00451709"/>
    <w:rsid w:val="00451B66"/>
    <w:rsid w:val="00451F0D"/>
    <w:rsid w:val="00452675"/>
    <w:rsid w:val="004526A5"/>
    <w:rsid w:val="004539F2"/>
    <w:rsid w:val="0045589D"/>
    <w:rsid w:val="00455EF4"/>
    <w:rsid w:val="00457B26"/>
    <w:rsid w:val="00457D26"/>
    <w:rsid w:val="004606DC"/>
    <w:rsid w:val="00461024"/>
    <w:rsid w:val="004619E7"/>
    <w:rsid w:val="0046355A"/>
    <w:rsid w:val="00463D1E"/>
    <w:rsid w:val="0046407C"/>
    <w:rsid w:val="004640D0"/>
    <w:rsid w:val="004644B1"/>
    <w:rsid w:val="00464ABD"/>
    <w:rsid w:val="00464B22"/>
    <w:rsid w:val="004657FE"/>
    <w:rsid w:val="00465A6A"/>
    <w:rsid w:val="00465F7D"/>
    <w:rsid w:val="004663E9"/>
    <w:rsid w:val="00466F3B"/>
    <w:rsid w:val="00471147"/>
    <w:rsid w:val="00471B63"/>
    <w:rsid w:val="00472081"/>
    <w:rsid w:val="004720DE"/>
    <w:rsid w:val="00472734"/>
    <w:rsid w:val="00473407"/>
    <w:rsid w:val="00473CF3"/>
    <w:rsid w:val="004751EC"/>
    <w:rsid w:val="00475539"/>
    <w:rsid w:val="00475645"/>
    <w:rsid w:val="004758B5"/>
    <w:rsid w:val="00476785"/>
    <w:rsid w:val="00477031"/>
    <w:rsid w:val="00477751"/>
    <w:rsid w:val="00480833"/>
    <w:rsid w:val="0048142F"/>
    <w:rsid w:val="00481C13"/>
    <w:rsid w:val="00481CB6"/>
    <w:rsid w:val="00482684"/>
    <w:rsid w:val="00482CB0"/>
    <w:rsid w:val="0048398E"/>
    <w:rsid w:val="00484C2F"/>
    <w:rsid w:val="00485103"/>
    <w:rsid w:val="00485254"/>
    <w:rsid w:val="00486E32"/>
    <w:rsid w:val="00487226"/>
    <w:rsid w:val="00487344"/>
    <w:rsid w:val="0048737E"/>
    <w:rsid w:val="004876B9"/>
    <w:rsid w:val="004879FC"/>
    <w:rsid w:val="00492A46"/>
    <w:rsid w:val="00494A45"/>
    <w:rsid w:val="00496250"/>
    <w:rsid w:val="00496519"/>
    <w:rsid w:val="00496C5B"/>
    <w:rsid w:val="004978B6"/>
    <w:rsid w:val="00497C1D"/>
    <w:rsid w:val="004A1C56"/>
    <w:rsid w:val="004A39A3"/>
    <w:rsid w:val="004A4ABB"/>
    <w:rsid w:val="004A5548"/>
    <w:rsid w:val="004A59B9"/>
    <w:rsid w:val="004A5DD4"/>
    <w:rsid w:val="004A6E1D"/>
    <w:rsid w:val="004A7124"/>
    <w:rsid w:val="004A775A"/>
    <w:rsid w:val="004A7BA5"/>
    <w:rsid w:val="004B02D1"/>
    <w:rsid w:val="004B13A7"/>
    <w:rsid w:val="004B4265"/>
    <w:rsid w:val="004B4615"/>
    <w:rsid w:val="004B4C83"/>
    <w:rsid w:val="004B4F4B"/>
    <w:rsid w:val="004B507C"/>
    <w:rsid w:val="004B525C"/>
    <w:rsid w:val="004B5C5D"/>
    <w:rsid w:val="004B6AD4"/>
    <w:rsid w:val="004B75C2"/>
    <w:rsid w:val="004B7A4D"/>
    <w:rsid w:val="004C08ED"/>
    <w:rsid w:val="004C0BE4"/>
    <w:rsid w:val="004C0CBE"/>
    <w:rsid w:val="004C1221"/>
    <w:rsid w:val="004C1905"/>
    <w:rsid w:val="004C209E"/>
    <w:rsid w:val="004C418C"/>
    <w:rsid w:val="004C4606"/>
    <w:rsid w:val="004C4F57"/>
    <w:rsid w:val="004C587A"/>
    <w:rsid w:val="004C5A97"/>
    <w:rsid w:val="004C69A1"/>
    <w:rsid w:val="004C6C14"/>
    <w:rsid w:val="004C771D"/>
    <w:rsid w:val="004C7B47"/>
    <w:rsid w:val="004C7DB5"/>
    <w:rsid w:val="004C7E7C"/>
    <w:rsid w:val="004D00F8"/>
    <w:rsid w:val="004D10EA"/>
    <w:rsid w:val="004D1209"/>
    <w:rsid w:val="004D1255"/>
    <w:rsid w:val="004D19A5"/>
    <w:rsid w:val="004D2497"/>
    <w:rsid w:val="004D2EF6"/>
    <w:rsid w:val="004D41F9"/>
    <w:rsid w:val="004D57B4"/>
    <w:rsid w:val="004D5858"/>
    <w:rsid w:val="004D5AD5"/>
    <w:rsid w:val="004D604E"/>
    <w:rsid w:val="004D6781"/>
    <w:rsid w:val="004D6B47"/>
    <w:rsid w:val="004D6DBB"/>
    <w:rsid w:val="004D7457"/>
    <w:rsid w:val="004E19C4"/>
    <w:rsid w:val="004E258C"/>
    <w:rsid w:val="004E25A3"/>
    <w:rsid w:val="004E3138"/>
    <w:rsid w:val="004E3425"/>
    <w:rsid w:val="004E4DEC"/>
    <w:rsid w:val="004E4EE3"/>
    <w:rsid w:val="004E55E3"/>
    <w:rsid w:val="004E678D"/>
    <w:rsid w:val="004E6DD3"/>
    <w:rsid w:val="004E74D8"/>
    <w:rsid w:val="004E781B"/>
    <w:rsid w:val="004E7B49"/>
    <w:rsid w:val="004F052A"/>
    <w:rsid w:val="004F06BA"/>
    <w:rsid w:val="004F136D"/>
    <w:rsid w:val="004F1F0E"/>
    <w:rsid w:val="004F1F58"/>
    <w:rsid w:val="004F22D6"/>
    <w:rsid w:val="004F2C0B"/>
    <w:rsid w:val="004F2CFC"/>
    <w:rsid w:val="004F4FEE"/>
    <w:rsid w:val="004F5009"/>
    <w:rsid w:val="004F52CA"/>
    <w:rsid w:val="004F566E"/>
    <w:rsid w:val="004F5F64"/>
    <w:rsid w:val="004F6E6E"/>
    <w:rsid w:val="00500D69"/>
    <w:rsid w:val="00500F04"/>
    <w:rsid w:val="005025EC"/>
    <w:rsid w:val="00502650"/>
    <w:rsid w:val="00502F8C"/>
    <w:rsid w:val="00503084"/>
    <w:rsid w:val="005034B5"/>
    <w:rsid w:val="00504546"/>
    <w:rsid w:val="005050FB"/>
    <w:rsid w:val="00506AEF"/>
    <w:rsid w:val="0050748C"/>
    <w:rsid w:val="00507F8B"/>
    <w:rsid w:val="005100FF"/>
    <w:rsid w:val="005106D5"/>
    <w:rsid w:val="00510925"/>
    <w:rsid w:val="00511E28"/>
    <w:rsid w:val="005121E0"/>
    <w:rsid w:val="0051235C"/>
    <w:rsid w:val="00512843"/>
    <w:rsid w:val="00512AD1"/>
    <w:rsid w:val="0051382B"/>
    <w:rsid w:val="0051387F"/>
    <w:rsid w:val="00514499"/>
    <w:rsid w:val="00514C5B"/>
    <w:rsid w:val="00515255"/>
    <w:rsid w:val="00516C25"/>
    <w:rsid w:val="00517320"/>
    <w:rsid w:val="00517675"/>
    <w:rsid w:val="00517D03"/>
    <w:rsid w:val="00520060"/>
    <w:rsid w:val="005202B7"/>
    <w:rsid w:val="005202D0"/>
    <w:rsid w:val="00520356"/>
    <w:rsid w:val="00520911"/>
    <w:rsid w:val="00520EB9"/>
    <w:rsid w:val="00520F08"/>
    <w:rsid w:val="00521176"/>
    <w:rsid w:val="0052125E"/>
    <w:rsid w:val="005215A1"/>
    <w:rsid w:val="00522588"/>
    <w:rsid w:val="005227CE"/>
    <w:rsid w:val="00522998"/>
    <w:rsid w:val="00522D12"/>
    <w:rsid w:val="00523ACF"/>
    <w:rsid w:val="00524001"/>
    <w:rsid w:val="00524947"/>
    <w:rsid w:val="00524AE0"/>
    <w:rsid w:val="00525620"/>
    <w:rsid w:val="005258F0"/>
    <w:rsid w:val="00525A3A"/>
    <w:rsid w:val="0052610F"/>
    <w:rsid w:val="0052720F"/>
    <w:rsid w:val="00532679"/>
    <w:rsid w:val="00533116"/>
    <w:rsid w:val="00533150"/>
    <w:rsid w:val="00533A8E"/>
    <w:rsid w:val="0053481B"/>
    <w:rsid w:val="00534951"/>
    <w:rsid w:val="00534F91"/>
    <w:rsid w:val="0053537F"/>
    <w:rsid w:val="00535685"/>
    <w:rsid w:val="00535EAF"/>
    <w:rsid w:val="005361CF"/>
    <w:rsid w:val="005361F9"/>
    <w:rsid w:val="0053632B"/>
    <w:rsid w:val="0053683E"/>
    <w:rsid w:val="00536B46"/>
    <w:rsid w:val="00536DDD"/>
    <w:rsid w:val="00540937"/>
    <w:rsid w:val="00540FA0"/>
    <w:rsid w:val="00541CDC"/>
    <w:rsid w:val="005439C2"/>
    <w:rsid w:val="00543E40"/>
    <w:rsid w:val="00544FF4"/>
    <w:rsid w:val="005452D1"/>
    <w:rsid w:val="00545DD8"/>
    <w:rsid w:val="005462A0"/>
    <w:rsid w:val="005462DD"/>
    <w:rsid w:val="00546DAD"/>
    <w:rsid w:val="0054728A"/>
    <w:rsid w:val="00547706"/>
    <w:rsid w:val="005504F8"/>
    <w:rsid w:val="00550B00"/>
    <w:rsid w:val="00550F5A"/>
    <w:rsid w:val="005529A4"/>
    <w:rsid w:val="00552FFE"/>
    <w:rsid w:val="00553980"/>
    <w:rsid w:val="0055480A"/>
    <w:rsid w:val="005555D2"/>
    <w:rsid w:val="00556745"/>
    <w:rsid w:val="0055694E"/>
    <w:rsid w:val="00557C76"/>
    <w:rsid w:val="00560195"/>
    <w:rsid w:val="005603FE"/>
    <w:rsid w:val="00560CF5"/>
    <w:rsid w:val="005610E6"/>
    <w:rsid w:val="00561534"/>
    <w:rsid w:val="00562B2A"/>
    <w:rsid w:val="00563162"/>
    <w:rsid w:val="00563A96"/>
    <w:rsid w:val="00564349"/>
    <w:rsid w:val="00564812"/>
    <w:rsid w:val="005659B1"/>
    <w:rsid w:val="00565B61"/>
    <w:rsid w:val="00565D96"/>
    <w:rsid w:val="00566A25"/>
    <w:rsid w:val="00567935"/>
    <w:rsid w:val="0057031C"/>
    <w:rsid w:val="00570842"/>
    <w:rsid w:val="00570936"/>
    <w:rsid w:val="00571D41"/>
    <w:rsid w:val="00572377"/>
    <w:rsid w:val="00572498"/>
    <w:rsid w:val="005752BF"/>
    <w:rsid w:val="00575375"/>
    <w:rsid w:val="005760EC"/>
    <w:rsid w:val="00576E95"/>
    <w:rsid w:val="0057764F"/>
    <w:rsid w:val="00577FF7"/>
    <w:rsid w:val="00580054"/>
    <w:rsid w:val="005801CE"/>
    <w:rsid w:val="00581276"/>
    <w:rsid w:val="00581E12"/>
    <w:rsid w:val="00582C05"/>
    <w:rsid w:val="00583CCA"/>
    <w:rsid w:val="0058517C"/>
    <w:rsid w:val="00585357"/>
    <w:rsid w:val="005862F3"/>
    <w:rsid w:val="00586734"/>
    <w:rsid w:val="0058711A"/>
    <w:rsid w:val="00587281"/>
    <w:rsid w:val="005874C9"/>
    <w:rsid w:val="00587BC0"/>
    <w:rsid w:val="00587D65"/>
    <w:rsid w:val="00587FC5"/>
    <w:rsid w:val="0059062D"/>
    <w:rsid w:val="00591E54"/>
    <w:rsid w:val="0059228D"/>
    <w:rsid w:val="005924B6"/>
    <w:rsid w:val="00592952"/>
    <w:rsid w:val="0059311E"/>
    <w:rsid w:val="0059357C"/>
    <w:rsid w:val="0059517E"/>
    <w:rsid w:val="0059578A"/>
    <w:rsid w:val="00595ECD"/>
    <w:rsid w:val="005A1325"/>
    <w:rsid w:val="005A3A01"/>
    <w:rsid w:val="005A4008"/>
    <w:rsid w:val="005A47D9"/>
    <w:rsid w:val="005A4B40"/>
    <w:rsid w:val="005A54A8"/>
    <w:rsid w:val="005A5A92"/>
    <w:rsid w:val="005A61E6"/>
    <w:rsid w:val="005A6B09"/>
    <w:rsid w:val="005A6D7B"/>
    <w:rsid w:val="005B0596"/>
    <w:rsid w:val="005B0671"/>
    <w:rsid w:val="005B1DD2"/>
    <w:rsid w:val="005B2D72"/>
    <w:rsid w:val="005B2FBD"/>
    <w:rsid w:val="005B3153"/>
    <w:rsid w:val="005B484B"/>
    <w:rsid w:val="005B4A16"/>
    <w:rsid w:val="005B4A98"/>
    <w:rsid w:val="005B4CE1"/>
    <w:rsid w:val="005B4DDD"/>
    <w:rsid w:val="005B50D5"/>
    <w:rsid w:val="005B54F3"/>
    <w:rsid w:val="005B6A08"/>
    <w:rsid w:val="005B6B87"/>
    <w:rsid w:val="005C0BA3"/>
    <w:rsid w:val="005C0F74"/>
    <w:rsid w:val="005C1277"/>
    <w:rsid w:val="005C1363"/>
    <w:rsid w:val="005C1EB9"/>
    <w:rsid w:val="005C24F7"/>
    <w:rsid w:val="005C2771"/>
    <w:rsid w:val="005C3867"/>
    <w:rsid w:val="005C4CF3"/>
    <w:rsid w:val="005C4D6A"/>
    <w:rsid w:val="005C693E"/>
    <w:rsid w:val="005C7511"/>
    <w:rsid w:val="005C7805"/>
    <w:rsid w:val="005D082A"/>
    <w:rsid w:val="005D1DD6"/>
    <w:rsid w:val="005D1E7E"/>
    <w:rsid w:val="005D1F27"/>
    <w:rsid w:val="005D1F6D"/>
    <w:rsid w:val="005D2592"/>
    <w:rsid w:val="005D4A9F"/>
    <w:rsid w:val="005D5569"/>
    <w:rsid w:val="005D6A3E"/>
    <w:rsid w:val="005D6D4B"/>
    <w:rsid w:val="005D7573"/>
    <w:rsid w:val="005E116D"/>
    <w:rsid w:val="005E20C7"/>
    <w:rsid w:val="005E21FE"/>
    <w:rsid w:val="005E2F9D"/>
    <w:rsid w:val="005E3EBB"/>
    <w:rsid w:val="005E47A8"/>
    <w:rsid w:val="005E5036"/>
    <w:rsid w:val="005E5E44"/>
    <w:rsid w:val="005E668F"/>
    <w:rsid w:val="005E6C0E"/>
    <w:rsid w:val="005E7C96"/>
    <w:rsid w:val="005E7EC0"/>
    <w:rsid w:val="005F07B9"/>
    <w:rsid w:val="005F0AA1"/>
    <w:rsid w:val="005F1095"/>
    <w:rsid w:val="005F116C"/>
    <w:rsid w:val="005F1D16"/>
    <w:rsid w:val="005F2DDE"/>
    <w:rsid w:val="005F3DD9"/>
    <w:rsid w:val="005F50D5"/>
    <w:rsid w:val="005F5960"/>
    <w:rsid w:val="005F6846"/>
    <w:rsid w:val="005F6D5D"/>
    <w:rsid w:val="005F7309"/>
    <w:rsid w:val="00600DD4"/>
    <w:rsid w:val="00601DF2"/>
    <w:rsid w:val="0060215B"/>
    <w:rsid w:val="00602D92"/>
    <w:rsid w:val="00606EBD"/>
    <w:rsid w:val="00610341"/>
    <w:rsid w:val="006104FE"/>
    <w:rsid w:val="0061134B"/>
    <w:rsid w:val="00611901"/>
    <w:rsid w:val="00611AA9"/>
    <w:rsid w:val="00611EB5"/>
    <w:rsid w:val="00612668"/>
    <w:rsid w:val="0061342B"/>
    <w:rsid w:val="00613DA2"/>
    <w:rsid w:val="006140E2"/>
    <w:rsid w:val="00614C12"/>
    <w:rsid w:val="00615415"/>
    <w:rsid w:val="00615E60"/>
    <w:rsid w:val="006161C9"/>
    <w:rsid w:val="00621C48"/>
    <w:rsid w:val="00622F1D"/>
    <w:rsid w:val="0062326D"/>
    <w:rsid w:val="00623B4C"/>
    <w:rsid w:val="00623CF7"/>
    <w:rsid w:val="0062469D"/>
    <w:rsid w:val="00626338"/>
    <w:rsid w:val="006266EE"/>
    <w:rsid w:val="00627266"/>
    <w:rsid w:val="0062763A"/>
    <w:rsid w:val="006307A4"/>
    <w:rsid w:val="00631B80"/>
    <w:rsid w:val="00632A43"/>
    <w:rsid w:val="00632F22"/>
    <w:rsid w:val="00635504"/>
    <w:rsid w:val="00637859"/>
    <w:rsid w:val="0064008F"/>
    <w:rsid w:val="00640A56"/>
    <w:rsid w:val="0064177C"/>
    <w:rsid w:val="006419AC"/>
    <w:rsid w:val="00641D6D"/>
    <w:rsid w:val="0064261D"/>
    <w:rsid w:val="00642B4A"/>
    <w:rsid w:val="00643FD5"/>
    <w:rsid w:val="00644365"/>
    <w:rsid w:val="0064451D"/>
    <w:rsid w:val="00644546"/>
    <w:rsid w:val="00644B41"/>
    <w:rsid w:val="006455DA"/>
    <w:rsid w:val="0064693B"/>
    <w:rsid w:val="00646A34"/>
    <w:rsid w:val="00646AE3"/>
    <w:rsid w:val="00647817"/>
    <w:rsid w:val="006500BA"/>
    <w:rsid w:val="00651608"/>
    <w:rsid w:val="006518EF"/>
    <w:rsid w:val="00652239"/>
    <w:rsid w:val="00652DCF"/>
    <w:rsid w:val="00653203"/>
    <w:rsid w:val="00653E3A"/>
    <w:rsid w:val="006540D5"/>
    <w:rsid w:val="0065435C"/>
    <w:rsid w:val="006552CB"/>
    <w:rsid w:val="00657021"/>
    <w:rsid w:val="00660666"/>
    <w:rsid w:val="00660FC1"/>
    <w:rsid w:val="006611D5"/>
    <w:rsid w:val="006616EC"/>
    <w:rsid w:val="00661D6E"/>
    <w:rsid w:val="00662C85"/>
    <w:rsid w:val="00663552"/>
    <w:rsid w:val="00663DDF"/>
    <w:rsid w:val="00664804"/>
    <w:rsid w:val="006658DB"/>
    <w:rsid w:val="00666744"/>
    <w:rsid w:val="00666B01"/>
    <w:rsid w:val="00666EF1"/>
    <w:rsid w:val="00666FD7"/>
    <w:rsid w:val="00667660"/>
    <w:rsid w:val="00667A31"/>
    <w:rsid w:val="00667BDF"/>
    <w:rsid w:val="00667F1C"/>
    <w:rsid w:val="0067006E"/>
    <w:rsid w:val="00672004"/>
    <w:rsid w:val="006720FA"/>
    <w:rsid w:val="0067292D"/>
    <w:rsid w:val="00672A67"/>
    <w:rsid w:val="00672CCB"/>
    <w:rsid w:val="00673236"/>
    <w:rsid w:val="00673956"/>
    <w:rsid w:val="006757DB"/>
    <w:rsid w:val="0067669D"/>
    <w:rsid w:val="006768CE"/>
    <w:rsid w:val="00676C8A"/>
    <w:rsid w:val="00677B24"/>
    <w:rsid w:val="00677CAE"/>
    <w:rsid w:val="00681A1E"/>
    <w:rsid w:val="00681B2A"/>
    <w:rsid w:val="00683323"/>
    <w:rsid w:val="00683754"/>
    <w:rsid w:val="00683878"/>
    <w:rsid w:val="00684388"/>
    <w:rsid w:val="006846DA"/>
    <w:rsid w:val="00685990"/>
    <w:rsid w:val="00685BB2"/>
    <w:rsid w:val="00685DDA"/>
    <w:rsid w:val="00685E99"/>
    <w:rsid w:val="00686F51"/>
    <w:rsid w:val="00687D46"/>
    <w:rsid w:val="00690B43"/>
    <w:rsid w:val="00690FDE"/>
    <w:rsid w:val="00691183"/>
    <w:rsid w:val="006914B5"/>
    <w:rsid w:val="00691B6A"/>
    <w:rsid w:val="0069208B"/>
    <w:rsid w:val="00693171"/>
    <w:rsid w:val="00693E3B"/>
    <w:rsid w:val="00694CAA"/>
    <w:rsid w:val="00695011"/>
    <w:rsid w:val="0069572C"/>
    <w:rsid w:val="00695F3D"/>
    <w:rsid w:val="00696714"/>
    <w:rsid w:val="006974BB"/>
    <w:rsid w:val="00697C92"/>
    <w:rsid w:val="006A0DD2"/>
    <w:rsid w:val="006A1220"/>
    <w:rsid w:val="006A2645"/>
    <w:rsid w:val="006A2DDC"/>
    <w:rsid w:val="006A326C"/>
    <w:rsid w:val="006A3D1B"/>
    <w:rsid w:val="006A3E65"/>
    <w:rsid w:val="006A4A49"/>
    <w:rsid w:val="006A51C5"/>
    <w:rsid w:val="006A56F0"/>
    <w:rsid w:val="006A57F2"/>
    <w:rsid w:val="006A5881"/>
    <w:rsid w:val="006A62B2"/>
    <w:rsid w:val="006A6346"/>
    <w:rsid w:val="006A7883"/>
    <w:rsid w:val="006B00C4"/>
    <w:rsid w:val="006B0A18"/>
    <w:rsid w:val="006B0BE1"/>
    <w:rsid w:val="006B2CC6"/>
    <w:rsid w:val="006B3791"/>
    <w:rsid w:val="006B409B"/>
    <w:rsid w:val="006B69E7"/>
    <w:rsid w:val="006B6A04"/>
    <w:rsid w:val="006B73F6"/>
    <w:rsid w:val="006C027E"/>
    <w:rsid w:val="006C117B"/>
    <w:rsid w:val="006C1BBD"/>
    <w:rsid w:val="006C1FA7"/>
    <w:rsid w:val="006C23BD"/>
    <w:rsid w:val="006C2B2F"/>
    <w:rsid w:val="006C366A"/>
    <w:rsid w:val="006C51A9"/>
    <w:rsid w:val="006C53BE"/>
    <w:rsid w:val="006C5616"/>
    <w:rsid w:val="006C5852"/>
    <w:rsid w:val="006C5A2E"/>
    <w:rsid w:val="006C5CD6"/>
    <w:rsid w:val="006C631B"/>
    <w:rsid w:val="006C631E"/>
    <w:rsid w:val="006C6348"/>
    <w:rsid w:val="006C6A62"/>
    <w:rsid w:val="006C6E02"/>
    <w:rsid w:val="006C7264"/>
    <w:rsid w:val="006C7714"/>
    <w:rsid w:val="006C7830"/>
    <w:rsid w:val="006C796B"/>
    <w:rsid w:val="006D0CB5"/>
    <w:rsid w:val="006D108B"/>
    <w:rsid w:val="006D11CF"/>
    <w:rsid w:val="006D2043"/>
    <w:rsid w:val="006D3F81"/>
    <w:rsid w:val="006D40FF"/>
    <w:rsid w:val="006D4507"/>
    <w:rsid w:val="006D47EE"/>
    <w:rsid w:val="006D5D6B"/>
    <w:rsid w:val="006D6C59"/>
    <w:rsid w:val="006D718F"/>
    <w:rsid w:val="006D7218"/>
    <w:rsid w:val="006D7C5A"/>
    <w:rsid w:val="006E0724"/>
    <w:rsid w:val="006E1036"/>
    <w:rsid w:val="006E12D6"/>
    <w:rsid w:val="006E152F"/>
    <w:rsid w:val="006E15BC"/>
    <w:rsid w:val="006E2B1D"/>
    <w:rsid w:val="006E2D00"/>
    <w:rsid w:val="006E2D52"/>
    <w:rsid w:val="006E2EC4"/>
    <w:rsid w:val="006E48F0"/>
    <w:rsid w:val="006E4B83"/>
    <w:rsid w:val="006E4CC2"/>
    <w:rsid w:val="006E5832"/>
    <w:rsid w:val="006E590E"/>
    <w:rsid w:val="006E5DD8"/>
    <w:rsid w:val="006E7D75"/>
    <w:rsid w:val="006E7DF6"/>
    <w:rsid w:val="006F1032"/>
    <w:rsid w:val="006F1AC9"/>
    <w:rsid w:val="006F2F72"/>
    <w:rsid w:val="006F3871"/>
    <w:rsid w:val="006F3C34"/>
    <w:rsid w:val="006F65BC"/>
    <w:rsid w:val="006F72B2"/>
    <w:rsid w:val="006F7628"/>
    <w:rsid w:val="006F7DB1"/>
    <w:rsid w:val="0070004C"/>
    <w:rsid w:val="007019A7"/>
    <w:rsid w:val="00701FDB"/>
    <w:rsid w:val="007021AC"/>
    <w:rsid w:val="00702540"/>
    <w:rsid w:val="00703308"/>
    <w:rsid w:val="0070365E"/>
    <w:rsid w:val="00703CA5"/>
    <w:rsid w:val="00704142"/>
    <w:rsid w:val="007047BA"/>
    <w:rsid w:val="007050F7"/>
    <w:rsid w:val="0070584B"/>
    <w:rsid w:val="007062A1"/>
    <w:rsid w:val="00706C9B"/>
    <w:rsid w:val="00710421"/>
    <w:rsid w:val="00710FF0"/>
    <w:rsid w:val="00711024"/>
    <w:rsid w:val="007113A9"/>
    <w:rsid w:val="007121AA"/>
    <w:rsid w:val="00712334"/>
    <w:rsid w:val="00712849"/>
    <w:rsid w:val="007130C6"/>
    <w:rsid w:val="0071357F"/>
    <w:rsid w:val="00713AC0"/>
    <w:rsid w:val="00713E16"/>
    <w:rsid w:val="00715139"/>
    <w:rsid w:val="00715415"/>
    <w:rsid w:val="007160C4"/>
    <w:rsid w:val="007161A3"/>
    <w:rsid w:val="00716EA6"/>
    <w:rsid w:val="00720269"/>
    <w:rsid w:val="0072109A"/>
    <w:rsid w:val="00721170"/>
    <w:rsid w:val="00721CA9"/>
    <w:rsid w:val="0072216A"/>
    <w:rsid w:val="0072505F"/>
    <w:rsid w:val="00725688"/>
    <w:rsid w:val="00725CAD"/>
    <w:rsid w:val="00725EAA"/>
    <w:rsid w:val="00725F24"/>
    <w:rsid w:val="0072683A"/>
    <w:rsid w:val="00726E1F"/>
    <w:rsid w:val="00727938"/>
    <w:rsid w:val="00727A9E"/>
    <w:rsid w:val="00730198"/>
    <w:rsid w:val="00731652"/>
    <w:rsid w:val="00732CDB"/>
    <w:rsid w:val="00733628"/>
    <w:rsid w:val="007338D8"/>
    <w:rsid w:val="007349F7"/>
    <w:rsid w:val="00734C24"/>
    <w:rsid w:val="00735525"/>
    <w:rsid w:val="0073562A"/>
    <w:rsid w:val="00735AEC"/>
    <w:rsid w:val="00736471"/>
    <w:rsid w:val="0073655E"/>
    <w:rsid w:val="00736A7F"/>
    <w:rsid w:val="00737451"/>
    <w:rsid w:val="0074058A"/>
    <w:rsid w:val="007413F0"/>
    <w:rsid w:val="007414B3"/>
    <w:rsid w:val="00741D14"/>
    <w:rsid w:val="00741D39"/>
    <w:rsid w:val="00742782"/>
    <w:rsid w:val="00742A30"/>
    <w:rsid w:val="00742C71"/>
    <w:rsid w:val="007435C7"/>
    <w:rsid w:val="007438AD"/>
    <w:rsid w:val="0074403F"/>
    <w:rsid w:val="007440FE"/>
    <w:rsid w:val="007444AF"/>
    <w:rsid w:val="00744734"/>
    <w:rsid w:val="007448CB"/>
    <w:rsid w:val="00744972"/>
    <w:rsid w:val="007458DF"/>
    <w:rsid w:val="00746336"/>
    <w:rsid w:val="00747C0D"/>
    <w:rsid w:val="00747E72"/>
    <w:rsid w:val="00751315"/>
    <w:rsid w:val="007522E6"/>
    <w:rsid w:val="00752AAC"/>
    <w:rsid w:val="0075303A"/>
    <w:rsid w:val="00754C5E"/>
    <w:rsid w:val="00754CD9"/>
    <w:rsid w:val="00755125"/>
    <w:rsid w:val="007556D7"/>
    <w:rsid w:val="0075604C"/>
    <w:rsid w:val="00757B0F"/>
    <w:rsid w:val="00757C53"/>
    <w:rsid w:val="0076048F"/>
    <w:rsid w:val="00760A17"/>
    <w:rsid w:val="00761833"/>
    <w:rsid w:val="00761924"/>
    <w:rsid w:val="0076325C"/>
    <w:rsid w:val="007634FF"/>
    <w:rsid w:val="007636C5"/>
    <w:rsid w:val="0076559E"/>
    <w:rsid w:val="007672DE"/>
    <w:rsid w:val="0076799D"/>
    <w:rsid w:val="007700FD"/>
    <w:rsid w:val="0077078D"/>
    <w:rsid w:val="00770F80"/>
    <w:rsid w:val="00771A73"/>
    <w:rsid w:val="00772108"/>
    <w:rsid w:val="0077266D"/>
    <w:rsid w:val="00772834"/>
    <w:rsid w:val="007746ED"/>
    <w:rsid w:val="00774A25"/>
    <w:rsid w:val="00774E6B"/>
    <w:rsid w:val="0077592F"/>
    <w:rsid w:val="00775DBD"/>
    <w:rsid w:val="007760C8"/>
    <w:rsid w:val="0077633A"/>
    <w:rsid w:val="00776F60"/>
    <w:rsid w:val="00777146"/>
    <w:rsid w:val="0077749D"/>
    <w:rsid w:val="00777809"/>
    <w:rsid w:val="00781728"/>
    <w:rsid w:val="00783753"/>
    <w:rsid w:val="00783FC0"/>
    <w:rsid w:val="00784E2A"/>
    <w:rsid w:val="00785583"/>
    <w:rsid w:val="00787A59"/>
    <w:rsid w:val="007900B5"/>
    <w:rsid w:val="0079115D"/>
    <w:rsid w:val="007915CB"/>
    <w:rsid w:val="00791BAB"/>
    <w:rsid w:val="00792140"/>
    <w:rsid w:val="0079294E"/>
    <w:rsid w:val="00792CE3"/>
    <w:rsid w:val="007932A5"/>
    <w:rsid w:val="007945A9"/>
    <w:rsid w:val="007955C9"/>
    <w:rsid w:val="00795722"/>
    <w:rsid w:val="00796496"/>
    <w:rsid w:val="00797524"/>
    <w:rsid w:val="0079782C"/>
    <w:rsid w:val="00797B52"/>
    <w:rsid w:val="00797B6D"/>
    <w:rsid w:val="007A1837"/>
    <w:rsid w:val="007A1B4B"/>
    <w:rsid w:val="007A1B52"/>
    <w:rsid w:val="007A2180"/>
    <w:rsid w:val="007A2FFD"/>
    <w:rsid w:val="007A3D2E"/>
    <w:rsid w:val="007A41EF"/>
    <w:rsid w:val="007A78E3"/>
    <w:rsid w:val="007B0321"/>
    <w:rsid w:val="007B1CB4"/>
    <w:rsid w:val="007B1F7A"/>
    <w:rsid w:val="007B463E"/>
    <w:rsid w:val="007B537A"/>
    <w:rsid w:val="007B7E30"/>
    <w:rsid w:val="007C02F8"/>
    <w:rsid w:val="007C05D6"/>
    <w:rsid w:val="007C0B9A"/>
    <w:rsid w:val="007C138A"/>
    <w:rsid w:val="007C147E"/>
    <w:rsid w:val="007C1696"/>
    <w:rsid w:val="007C1C78"/>
    <w:rsid w:val="007C41A9"/>
    <w:rsid w:val="007C58C8"/>
    <w:rsid w:val="007C64A4"/>
    <w:rsid w:val="007C6679"/>
    <w:rsid w:val="007C71BA"/>
    <w:rsid w:val="007C7566"/>
    <w:rsid w:val="007C7A5A"/>
    <w:rsid w:val="007D076F"/>
    <w:rsid w:val="007D0FDD"/>
    <w:rsid w:val="007D14F3"/>
    <w:rsid w:val="007D1672"/>
    <w:rsid w:val="007D1C84"/>
    <w:rsid w:val="007D3F57"/>
    <w:rsid w:val="007D4395"/>
    <w:rsid w:val="007D45C9"/>
    <w:rsid w:val="007D49C3"/>
    <w:rsid w:val="007D5087"/>
    <w:rsid w:val="007D63A7"/>
    <w:rsid w:val="007D676A"/>
    <w:rsid w:val="007D733F"/>
    <w:rsid w:val="007D73A8"/>
    <w:rsid w:val="007E057F"/>
    <w:rsid w:val="007E0628"/>
    <w:rsid w:val="007E06C4"/>
    <w:rsid w:val="007E1B80"/>
    <w:rsid w:val="007E1FC5"/>
    <w:rsid w:val="007E22ED"/>
    <w:rsid w:val="007E23A9"/>
    <w:rsid w:val="007E37C1"/>
    <w:rsid w:val="007E50F2"/>
    <w:rsid w:val="007E5B0E"/>
    <w:rsid w:val="007E6589"/>
    <w:rsid w:val="007E6A5B"/>
    <w:rsid w:val="007E6DD9"/>
    <w:rsid w:val="007E754C"/>
    <w:rsid w:val="007F0797"/>
    <w:rsid w:val="007F196F"/>
    <w:rsid w:val="007F1D1B"/>
    <w:rsid w:val="007F20A8"/>
    <w:rsid w:val="007F22FF"/>
    <w:rsid w:val="007F2DF6"/>
    <w:rsid w:val="007F2F0F"/>
    <w:rsid w:val="007F3404"/>
    <w:rsid w:val="007F391D"/>
    <w:rsid w:val="007F3E30"/>
    <w:rsid w:val="007F40D9"/>
    <w:rsid w:val="007F4E55"/>
    <w:rsid w:val="007F5684"/>
    <w:rsid w:val="007F5CF6"/>
    <w:rsid w:val="007F5EE4"/>
    <w:rsid w:val="007F64BA"/>
    <w:rsid w:val="007F6849"/>
    <w:rsid w:val="007F7013"/>
    <w:rsid w:val="007F739C"/>
    <w:rsid w:val="008003C0"/>
    <w:rsid w:val="00800FC3"/>
    <w:rsid w:val="00803593"/>
    <w:rsid w:val="0080391F"/>
    <w:rsid w:val="00803BB6"/>
    <w:rsid w:val="00803F7B"/>
    <w:rsid w:val="00804D08"/>
    <w:rsid w:val="00804F1B"/>
    <w:rsid w:val="00805A46"/>
    <w:rsid w:val="0080710D"/>
    <w:rsid w:val="00807158"/>
    <w:rsid w:val="00807890"/>
    <w:rsid w:val="00811A17"/>
    <w:rsid w:val="00812BCF"/>
    <w:rsid w:val="00812FBB"/>
    <w:rsid w:val="008134DC"/>
    <w:rsid w:val="008136EA"/>
    <w:rsid w:val="008153CE"/>
    <w:rsid w:val="00815407"/>
    <w:rsid w:val="008160D7"/>
    <w:rsid w:val="008173C2"/>
    <w:rsid w:val="008204D5"/>
    <w:rsid w:val="0082052F"/>
    <w:rsid w:val="00820B32"/>
    <w:rsid w:val="00820FE0"/>
    <w:rsid w:val="008214AF"/>
    <w:rsid w:val="00821BBC"/>
    <w:rsid w:val="00822691"/>
    <w:rsid w:val="00824248"/>
    <w:rsid w:val="008257A9"/>
    <w:rsid w:val="00826BFE"/>
    <w:rsid w:val="008272E7"/>
    <w:rsid w:val="008275DF"/>
    <w:rsid w:val="0083086E"/>
    <w:rsid w:val="00830C0C"/>
    <w:rsid w:val="00831993"/>
    <w:rsid w:val="00832801"/>
    <w:rsid w:val="00832C3F"/>
    <w:rsid w:val="00833398"/>
    <w:rsid w:val="00833CDF"/>
    <w:rsid w:val="00834D0E"/>
    <w:rsid w:val="008355F1"/>
    <w:rsid w:val="0083568B"/>
    <w:rsid w:val="00835D0F"/>
    <w:rsid w:val="008361D9"/>
    <w:rsid w:val="00836501"/>
    <w:rsid w:val="00836B8E"/>
    <w:rsid w:val="00837D92"/>
    <w:rsid w:val="00840936"/>
    <w:rsid w:val="0084175B"/>
    <w:rsid w:val="00841F36"/>
    <w:rsid w:val="00842410"/>
    <w:rsid w:val="0084253B"/>
    <w:rsid w:val="00843F9C"/>
    <w:rsid w:val="00844432"/>
    <w:rsid w:val="00844D9F"/>
    <w:rsid w:val="00844FC4"/>
    <w:rsid w:val="00846128"/>
    <w:rsid w:val="008468C6"/>
    <w:rsid w:val="00847625"/>
    <w:rsid w:val="008504DA"/>
    <w:rsid w:val="00851B0F"/>
    <w:rsid w:val="00851D36"/>
    <w:rsid w:val="008544CD"/>
    <w:rsid w:val="00854A5C"/>
    <w:rsid w:val="00854EF9"/>
    <w:rsid w:val="00857D67"/>
    <w:rsid w:val="00857EB0"/>
    <w:rsid w:val="00857F85"/>
    <w:rsid w:val="00860BCF"/>
    <w:rsid w:val="00860DC6"/>
    <w:rsid w:val="00861118"/>
    <w:rsid w:val="00861186"/>
    <w:rsid w:val="0086153C"/>
    <w:rsid w:val="008637FF"/>
    <w:rsid w:val="0086385F"/>
    <w:rsid w:val="00863EF8"/>
    <w:rsid w:val="00864289"/>
    <w:rsid w:val="008645B7"/>
    <w:rsid w:val="00864774"/>
    <w:rsid w:val="0086612D"/>
    <w:rsid w:val="0086655E"/>
    <w:rsid w:val="0086656C"/>
    <w:rsid w:val="00866C2B"/>
    <w:rsid w:val="008671CC"/>
    <w:rsid w:val="00867A8B"/>
    <w:rsid w:val="00867B07"/>
    <w:rsid w:val="008713E0"/>
    <w:rsid w:val="00871478"/>
    <w:rsid w:val="00872571"/>
    <w:rsid w:val="00872E61"/>
    <w:rsid w:val="008730F8"/>
    <w:rsid w:val="008732BD"/>
    <w:rsid w:val="00873857"/>
    <w:rsid w:val="00873D09"/>
    <w:rsid w:val="008740B9"/>
    <w:rsid w:val="00876723"/>
    <w:rsid w:val="00876773"/>
    <w:rsid w:val="0088034D"/>
    <w:rsid w:val="00880925"/>
    <w:rsid w:val="00880DF1"/>
    <w:rsid w:val="00881330"/>
    <w:rsid w:val="00881E21"/>
    <w:rsid w:val="008820F3"/>
    <w:rsid w:val="008832EB"/>
    <w:rsid w:val="00883436"/>
    <w:rsid w:val="008836A0"/>
    <w:rsid w:val="00885AAC"/>
    <w:rsid w:val="0088628E"/>
    <w:rsid w:val="0088687D"/>
    <w:rsid w:val="00886EBB"/>
    <w:rsid w:val="0089024B"/>
    <w:rsid w:val="00890ADA"/>
    <w:rsid w:val="0089203C"/>
    <w:rsid w:val="008925C2"/>
    <w:rsid w:val="00892B6D"/>
    <w:rsid w:val="00892BAA"/>
    <w:rsid w:val="008931D5"/>
    <w:rsid w:val="0089404B"/>
    <w:rsid w:val="00894157"/>
    <w:rsid w:val="00895A5A"/>
    <w:rsid w:val="00896093"/>
    <w:rsid w:val="0089644D"/>
    <w:rsid w:val="008971F3"/>
    <w:rsid w:val="0089749F"/>
    <w:rsid w:val="00897783"/>
    <w:rsid w:val="008A0AE8"/>
    <w:rsid w:val="008A10E3"/>
    <w:rsid w:val="008A1728"/>
    <w:rsid w:val="008A2DF7"/>
    <w:rsid w:val="008A3551"/>
    <w:rsid w:val="008A5DB4"/>
    <w:rsid w:val="008A691E"/>
    <w:rsid w:val="008A747F"/>
    <w:rsid w:val="008B018C"/>
    <w:rsid w:val="008B039D"/>
    <w:rsid w:val="008B24FD"/>
    <w:rsid w:val="008B2CEE"/>
    <w:rsid w:val="008B30DC"/>
    <w:rsid w:val="008B3111"/>
    <w:rsid w:val="008B32F7"/>
    <w:rsid w:val="008B3F4E"/>
    <w:rsid w:val="008B420E"/>
    <w:rsid w:val="008B5929"/>
    <w:rsid w:val="008B5933"/>
    <w:rsid w:val="008B597D"/>
    <w:rsid w:val="008B5F12"/>
    <w:rsid w:val="008B6066"/>
    <w:rsid w:val="008B6C3C"/>
    <w:rsid w:val="008B721B"/>
    <w:rsid w:val="008B786B"/>
    <w:rsid w:val="008C1E3F"/>
    <w:rsid w:val="008C361F"/>
    <w:rsid w:val="008C3780"/>
    <w:rsid w:val="008C4ECB"/>
    <w:rsid w:val="008C5600"/>
    <w:rsid w:val="008C5CC1"/>
    <w:rsid w:val="008C5F47"/>
    <w:rsid w:val="008C6616"/>
    <w:rsid w:val="008C6A8F"/>
    <w:rsid w:val="008C6B23"/>
    <w:rsid w:val="008C6ECF"/>
    <w:rsid w:val="008C7054"/>
    <w:rsid w:val="008C7E4D"/>
    <w:rsid w:val="008D0E43"/>
    <w:rsid w:val="008D1BF3"/>
    <w:rsid w:val="008D2CE1"/>
    <w:rsid w:val="008D37B7"/>
    <w:rsid w:val="008D39D1"/>
    <w:rsid w:val="008D47F4"/>
    <w:rsid w:val="008D52E7"/>
    <w:rsid w:val="008D61F3"/>
    <w:rsid w:val="008D68F2"/>
    <w:rsid w:val="008D74F1"/>
    <w:rsid w:val="008E039B"/>
    <w:rsid w:val="008E0584"/>
    <w:rsid w:val="008E0C84"/>
    <w:rsid w:val="008E0E31"/>
    <w:rsid w:val="008E0E47"/>
    <w:rsid w:val="008E1FA2"/>
    <w:rsid w:val="008E24AF"/>
    <w:rsid w:val="008E4C77"/>
    <w:rsid w:val="008E58B0"/>
    <w:rsid w:val="008E6A40"/>
    <w:rsid w:val="008F0208"/>
    <w:rsid w:val="008F040B"/>
    <w:rsid w:val="008F0A1E"/>
    <w:rsid w:val="008F1B01"/>
    <w:rsid w:val="008F2233"/>
    <w:rsid w:val="008F271A"/>
    <w:rsid w:val="008F2807"/>
    <w:rsid w:val="008F3DF3"/>
    <w:rsid w:val="008F3EFE"/>
    <w:rsid w:val="008F41C8"/>
    <w:rsid w:val="008F4EE4"/>
    <w:rsid w:val="008F5D42"/>
    <w:rsid w:val="008F6975"/>
    <w:rsid w:val="008F7AA0"/>
    <w:rsid w:val="008F7C79"/>
    <w:rsid w:val="008F7EDD"/>
    <w:rsid w:val="00900276"/>
    <w:rsid w:val="0090050B"/>
    <w:rsid w:val="0090061A"/>
    <w:rsid w:val="00901938"/>
    <w:rsid w:val="009027ED"/>
    <w:rsid w:val="0090298E"/>
    <w:rsid w:val="00904BF1"/>
    <w:rsid w:val="009055FF"/>
    <w:rsid w:val="00905A75"/>
    <w:rsid w:val="00905B13"/>
    <w:rsid w:val="009061A8"/>
    <w:rsid w:val="00906C3A"/>
    <w:rsid w:val="00906F63"/>
    <w:rsid w:val="00907F2E"/>
    <w:rsid w:val="00910FE0"/>
    <w:rsid w:val="00911116"/>
    <w:rsid w:val="009116F4"/>
    <w:rsid w:val="00911FD9"/>
    <w:rsid w:val="00912005"/>
    <w:rsid w:val="00912391"/>
    <w:rsid w:val="0091262A"/>
    <w:rsid w:val="0091428F"/>
    <w:rsid w:val="0091453A"/>
    <w:rsid w:val="0091485E"/>
    <w:rsid w:val="0091581C"/>
    <w:rsid w:val="00915A1F"/>
    <w:rsid w:val="00915B8B"/>
    <w:rsid w:val="009163F7"/>
    <w:rsid w:val="00916914"/>
    <w:rsid w:val="00916DF4"/>
    <w:rsid w:val="00920B90"/>
    <w:rsid w:val="00921E9E"/>
    <w:rsid w:val="009246AE"/>
    <w:rsid w:val="00925D7E"/>
    <w:rsid w:val="00926318"/>
    <w:rsid w:val="00931D98"/>
    <w:rsid w:val="009328DD"/>
    <w:rsid w:val="00933132"/>
    <w:rsid w:val="009336C8"/>
    <w:rsid w:val="00934662"/>
    <w:rsid w:val="00934B1B"/>
    <w:rsid w:val="0093547A"/>
    <w:rsid w:val="00935950"/>
    <w:rsid w:val="00935A5D"/>
    <w:rsid w:val="00935B9B"/>
    <w:rsid w:val="00935FF3"/>
    <w:rsid w:val="00936E91"/>
    <w:rsid w:val="00937CCF"/>
    <w:rsid w:val="00940B86"/>
    <w:rsid w:val="00941EC1"/>
    <w:rsid w:val="0094267A"/>
    <w:rsid w:val="00942EB0"/>
    <w:rsid w:val="00943594"/>
    <w:rsid w:val="00943D5A"/>
    <w:rsid w:val="00943F0E"/>
    <w:rsid w:val="0094439C"/>
    <w:rsid w:val="00945130"/>
    <w:rsid w:val="00946488"/>
    <w:rsid w:val="00946AE5"/>
    <w:rsid w:val="00947A5C"/>
    <w:rsid w:val="00950248"/>
    <w:rsid w:val="00950521"/>
    <w:rsid w:val="009506A5"/>
    <w:rsid w:val="00951A6F"/>
    <w:rsid w:val="00951D85"/>
    <w:rsid w:val="0095289D"/>
    <w:rsid w:val="009537A9"/>
    <w:rsid w:val="00953B74"/>
    <w:rsid w:val="0095449F"/>
    <w:rsid w:val="00954537"/>
    <w:rsid w:val="0095480C"/>
    <w:rsid w:val="00954F77"/>
    <w:rsid w:val="00955446"/>
    <w:rsid w:val="009559B0"/>
    <w:rsid w:val="00955D8C"/>
    <w:rsid w:val="00956166"/>
    <w:rsid w:val="00957B14"/>
    <w:rsid w:val="00961564"/>
    <w:rsid w:val="00961AAE"/>
    <w:rsid w:val="00961FD1"/>
    <w:rsid w:val="0096337F"/>
    <w:rsid w:val="009653BA"/>
    <w:rsid w:val="00965776"/>
    <w:rsid w:val="009670D2"/>
    <w:rsid w:val="009674CA"/>
    <w:rsid w:val="00967949"/>
    <w:rsid w:val="00967BDF"/>
    <w:rsid w:val="009719B2"/>
    <w:rsid w:val="0097279F"/>
    <w:rsid w:val="009728F4"/>
    <w:rsid w:val="00974EBE"/>
    <w:rsid w:val="0097571B"/>
    <w:rsid w:val="00975D5E"/>
    <w:rsid w:val="0097655A"/>
    <w:rsid w:val="0098033C"/>
    <w:rsid w:val="00980B9F"/>
    <w:rsid w:val="00981003"/>
    <w:rsid w:val="0098125D"/>
    <w:rsid w:val="009825D5"/>
    <w:rsid w:val="00982ADE"/>
    <w:rsid w:val="00984C27"/>
    <w:rsid w:val="00984D04"/>
    <w:rsid w:val="00984D20"/>
    <w:rsid w:val="0098516B"/>
    <w:rsid w:val="00985EEC"/>
    <w:rsid w:val="009875E0"/>
    <w:rsid w:val="0098786F"/>
    <w:rsid w:val="00990412"/>
    <w:rsid w:val="009907D4"/>
    <w:rsid w:val="009907F4"/>
    <w:rsid w:val="00991897"/>
    <w:rsid w:val="0099286A"/>
    <w:rsid w:val="00993204"/>
    <w:rsid w:val="00993E95"/>
    <w:rsid w:val="0099442C"/>
    <w:rsid w:val="00994671"/>
    <w:rsid w:val="00994E40"/>
    <w:rsid w:val="00995627"/>
    <w:rsid w:val="00995A5C"/>
    <w:rsid w:val="00995BF6"/>
    <w:rsid w:val="009962A3"/>
    <w:rsid w:val="009965D1"/>
    <w:rsid w:val="009966F9"/>
    <w:rsid w:val="009969B7"/>
    <w:rsid w:val="00997428"/>
    <w:rsid w:val="00997454"/>
    <w:rsid w:val="00997ED1"/>
    <w:rsid w:val="009A02AD"/>
    <w:rsid w:val="009A0771"/>
    <w:rsid w:val="009A15C3"/>
    <w:rsid w:val="009A1B27"/>
    <w:rsid w:val="009A29BF"/>
    <w:rsid w:val="009A2BC4"/>
    <w:rsid w:val="009A2D65"/>
    <w:rsid w:val="009A2DAD"/>
    <w:rsid w:val="009A3288"/>
    <w:rsid w:val="009A3828"/>
    <w:rsid w:val="009A432D"/>
    <w:rsid w:val="009A45F5"/>
    <w:rsid w:val="009A51BB"/>
    <w:rsid w:val="009A559A"/>
    <w:rsid w:val="009A6045"/>
    <w:rsid w:val="009A6B8F"/>
    <w:rsid w:val="009A6BA1"/>
    <w:rsid w:val="009A75C7"/>
    <w:rsid w:val="009B074D"/>
    <w:rsid w:val="009B1948"/>
    <w:rsid w:val="009B19A7"/>
    <w:rsid w:val="009B1A54"/>
    <w:rsid w:val="009B1D40"/>
    <w:rsid w:val="009B2A11"/>
    <w:rsid w:val="009B2E47"/>
    <w:rsid w:val="009B3146"/>
    <w:rsid w:val="009B314A"/>
    <w:rsid w:val="009B3B5D"/>
    <w:rsid w:val="009B4F3B"/>
    <w:rsid w:val="009B5406"/>
    <w:rsid w:val="009B55B5"/>
    <w:rsid w:val="009B61F2"/>
    <w:rsid w:val="009B6AF1"/>
    <w:rsid w:val="009B6C88"/>
    <w:rsid w:val="009B753A"/>
    <w:rsid w:val="009B76CD"/>
    <w:rsid w:val="009B7792"/>
    <w:rsid w:val="009C068F"/>
    <w:rsid w:val="009C0971"/>
    <w:rsid w:val="009C18CE"/>
    <w:rsid w:val="009C1D29"/>
    <w:rsid w:val="009C21C8"/>
    <w:rsid w:val="009C2802"/>
    <w:rsid w:val="009C2CD4"/>
    <w:rsid w:val="009C2F93"/>
    <w:rsid w:val="009C2FF5"/>
    <w:rsid w:val="009C37FD"/>
    <w:rsid w:val="009C4514"/>
    <w:rsid w:val="009C553A"/>
    <w:rsid w:val="009C5AFB"/>
    <w:rsid w:val="009C6860"/>
    <w:rsid w:val="009C6C52"/>
    <w:rsid w:val="009D0037"/>
    <w:rsid w:val="009D0F78"/>
    <w:rsid w:val="009D271B"/>
    <w:rsid w:val="009D3BAB"/>
    <w:rsid w:val="009D4136"/>
    <w:rsid w:val="009D41D0"/>
    <w:rsid w:val="009D435E"/>
    <w:rsid w:val="009D4643"/>
    <w:rsid w:val="009D5E0D"/>
    <w:rsid w:val="009D6672"/>
    <w:rsid w:val="009D6E4F"/>
    <w:rsid w:val="009D759F"/>
    <w:rsid w:val="009D76FA"/>
    <w:rsid w:val="009E0068"/>
    <w:rsid w:val="009E2315"/>
    <w:rsid w:val="009E2E81"/>
    <w:rsid w:val="009E3B28"/>
    <w:rsid w:val="009E3C10"/>
    <w:rsid w:val="009E3C78"/>
    <w:rsid w:val="009E3D3B"/>
    <w:rsid w:val="009E4887"/>
    <w:rsid w:val="009E5F76"/>
    <w:rsid w:val="009E6501"/>
    <w:rsid w:val="009E6ABA"/>
    <w:rsid w:val="009E7318"/>
    <w:rsid w:val="009E783B"/>
    <w:rsid w:val="009E78A6"/>
    <w:rsid w:val="009F0A5D"/>
    <w:rsid w:val="009F1391"/>
    <w:rsid w:val="009F14EC"/>
    <w:rsid w:val="009F16A8"/>
    <w:rsid w:val="009F29E4"/>
    <w:rsid w:val="009F2B56"/>
    <w:rsid w:val="009F3EFB"/>
    <w:rsid w:val="009F4090"/>
    <w:rsid w:val="009F46A2"/>
    <w:rsid w:val="009F4D98"/>
    <w:rsid w:val="009F4DCC"/>
    <w:rsid w:val="009F50AD"/>
    <w:rsid w:val="009F6072"/>
    <w:rsid w:val="009F6F38"/>
    <w:rsid w:val="009F70E2"/>
    <w:rsid w:val="009F73CD"/>
    <w:rsid w:val="00A00F3D"/>
    <w:rsid w:val="00A01763"/>
    <w:rsid w:val="00A02646"/>
    <w:rsid w:val="00A02B2F"/>
    <w:rsid w:val="00A02E23"/>
    <w:rsid w:val="00A03037"/>
    <w:rsid w:val="00A0315F"/>
    <w:rsid w:val="00A03792"/>
    <w:rsid w:val="00A046D1"/>
    <w:rsid w:val="00A04A78"/>
    <w:rsid w:val="00A04B5F"/>
    <w:rsid w:val="00A05724"/>
    <w:rsid w:val="00A0627A"/>
    <w:rsid w:val="00A065D4"/>
    <w:rsid w:val="00A06AA7"/>
    <w:rsid w:val="00A07335"/>
    <w:rsid w:val="00A07C12"/>
    <w:rsid w:val="00A101FF"/>
    <w:rsid w:val="00A11DF2"/>
    <w:rsid w:val="00A127AE"/>
    <w:rsid w:val="00A12A99"/>
    <w:rsid w:val="00A12E8B"/>
    <w:rsid w:val="00A130BD"/>
    <w:rsid w:val="00A1326C"/>
    <w:rsid w:val="00A153D6"/>
    <w:rsid w:val="00A15E60"/>
    <w:rsid w:val="00A16200"/>
    <w:rsid w:val="00A1657A"/>
    <w:rsid w:val="00A16681"/>
    <w:rsid w:val="00A1748D"/>
    <w:rsid w:val="00A17C1D"/>
    <w:rsid w:val="00A200B0"/>
    <w:rsid w:val="00A20265"/>
    <w:rsid w:val="00A21B13"/>
    <w:rsid w:val="00A21F1D"/>
    <w:rsid w:val="00A22A65"/>
    <w:rsid w:val="00A23659"/>
    <w:rsid w:val="00A23CD5"/>
    <w:rsid w:val="00A25E52"/>
    <w:rsid w:val="00A303C2"/>
    <w:rsid w:val="00A30960"/>
    <w:rsid w:val="00A311D4"/>
    <w:rsid w:val="00A31C26"/>
    <w:rsid w:val="00A321C4"/>
    <w:rsid w:val="00A3238F"/>
    <w:rsid w:val="00A325EE"/>
    <w:rsid w:val="00A338AD"/>
    <w:rsid w:val="00A346DE"/>
    <w:rsid w:val="00A347E7"/>
    <w:rsid w:val="00A34872"/>
    <w:rsid w:val="00A3553C"/>
    <w:rsid w:val="00A35759"/>
    <w:rsid w:val="00A35996"/>
    <w:rsid w:val="00A361E0"/>
    <w:rsid w:val="00A36ED4"/>
    <w:rsid w:val="00A40317"/>
    <w:rsid w:val="00A407CC"/>
    <w:rsid w:val="00A41A42"/>
    <w:rsid w:val="00A42BD1"/>
    <w:rsid w:val="00A43157"/>
    <w:rsid w:val="00A43E1A"/>
    <w:rsid w:val="00A452B1"/>
    <w:rsid w:val="00A45745"/>
    <w:rsid w:val="00A458BB"/>
    <w:rsid w:val="00A459E0"/>
    <w:rsid w:val="00A46DD7"/>
    <w:rsid w:val="00A474F6"/>
    <w:rsid w:val="00A500DC"/>
    <w:rsid w:val="00A505D8"/>
    <w:rsid w:val="00A5060A"/>
    <w:rsid w:val="00A50DEB"/>
    <w:rsid w:val="00A511A8"/>
    <w:rsid w:val="00A51678"/>
    <w:rsid w:val="00A51935"/>
    <w:rsid w:val="00A52897"/>
    <w:rsid w:val="00A52C15"/>
    <w:rsid w:val="00A52D40"/>
    <w:rsid w:val="00A53647"/>
    <w:rsid w:val="00A53788"/>
    <w:rsid w:val="00A54B53"/>
    <w:rsid w:val="00A54DE7"/>
    <w:rsid w:val="00A54F3A"/>
    <w:rsid w:val="00A5543F"/>
    <w:rsid w:val="00A554F5"/>
    <w:rsid w:val="00A55EDE"/>
    <w:rsid w:val="00A565DD"/>
    <w:rsid w:val="00A56752"/>
    <w:rsid w:val="00A567E9"/>
    <w:rsid w:val="00A56964"/>
    <w:rsid w:val="00A573B2"/>
    <w:rsid w:val="00A6006B"/>
    <w:rsid w:val="00A60F80"/>
    <w:rsid w:val="00A612C8"/>
    <w:rsid w:val="00A61799"/>
    <w:rsid w:val="00A62B33"/>
    <w:rsid w:val="00A63762"/>
    <w:rsid w:val="00A64151"/>
    <w:rsid w:val="00A644A5"/>
    <w:rsid w:val="00A64741"/>
    <w:rsid w:val="00A64C3F"/>
    <w:rsid w:val="00A675C8"/>
    <w:rsid w:val="00A7225D"/>
    <w:rsid w:val="00A723B5"/>
    <w:rsid w:val="00A72799"/>
    <w:rsid w:val="00A72B87"/>
    <w:rsid w:val="00A72F3F"/>
    <w:rsid w:val="00A74FC5"/>
    <w:rsid w:val="00A750E8"/>
    <w:rsid w:val="00A761B7"/>
    <w:rsid w:val="00A763D8"/>
    <w:rsid w:val="00A7646F"/>
    <w:rsid w:val="00A7696A"/>
    <w:rsid w:val="00A80658"/>
    <w:rsid w:val="00A80A9A"/>
    <w:rsid w:val="00A8127E"/>
    <w:rsid w:val="00A83F7A"/>
    <w:rsid w:val="00A84675"/>
    <w:rsid w:val="00A85A02"/>
    <w:rsid w:val="00A861BA"/>
    <w:rsid w:val="00A86BBD"/>
    <w:rsid w:val="00A87845"/>
    <w:rsid w:val="00A878D4"/>
    <w:rsid w:val="00A90D48"/>
    <w:rsid w:val="00A90F4D"/>
    <w:rsid w:val="00A91347"/>
    <w:rsid w:val="00A93C00"/>
    <w:rsid w:val="00A94096"/>
    <w:rsid w:val="00A950E1"/>
    <w:rsid w:val="00A954C5"/>
    <w:rsid w:val="00A955C0"/>
    <w:rsid w:val="00A97758"/>
    <w:rsid w:val="00AA14AF"/>
    <w:rsid w:val="00AA1BD7"/>
    <w:rsid w:val="00AA23A2"/>
    <w:rsid w:val="00AA3617"/>
    <w:rsid w:val="00AA446F"/>
    <w:rsid w:val="00AA4F24"/>
    <w:rsid w:val="00AA553C"/>
    <w:rsid w:val="00AA560D"/>
    <w:rsid w:val="00AA5E9A"/>
    <w:rsid w:val="00AA63AA"/>
    <w:rsid w:val="00AA6C45"/>
    <w:rsid w:val="00AB000A"/>
    <w:rsid w:val="00AB00A3"/>
    <w:rsid w:val="00AB047B"/>
    <w:rsid w:val="00AB0B6D"/>
    <w:rsid w:val="00AB24A2"/>
    <w:rsid w:val="00AB2C11"/>
    <w:rsid w:val="00AB2CC9"/>
    <w:rsid w:val="00AB2FA7"/>
    <w:rsid w:val="00AB394E"/>
    <w:rsid w:val="00AB4C57"/>
    <w:rsid w:val="00AB4F2B"/>
    <w:rsid w:val="00AB5D04"/>
    <w:rsid w:val="00AB74EE"/>
    <w:rsid w:val="00AC029C"/>
    <w:rsid w:val="00AC0391"/>
    <w:rsid w:val="00AC07A9"/>
    <w:rsid w:val="00AC0D6C"/>
    <w:rsid w:val="00AC1C0A"/>
    <w:rsid w:val="00AC29E8"/>
    <w:rsid w:val="00AC2BD5"/>
    <w:rsid w:val="00AC30B0"/>
    <w:rsid w:val="00AC4045"/>
    <w:rsid w:val="00AC6E98"/>
    <w:rsid w:val="00AC703A"/>
    <w:rsid w:val="00AC7142"/>
    <w:rsid w:val="00AC7300"/>
    <w:rsid w:val="00AC769A"/>
    <w:rsid w:val="00AC77FE"/>
    <w:rsid w:val="00AC79B6"/>
    <w:rsid w:val="00AD073E"/>
    <w:rsid w:val="00AD18FC"/>
    <w:rsid w:val="00AD1992"/>
    <w:rsid w:val="00AD2AFC"/>
    <w:rsid w:val="00AD33EA"/>
    <w:rsid w:val="00AD3470"/>
    <w:rsid w:val="00AD3A1F"/>
    <w:rsid w:val="00AD471D"/>
    <w:rsid w:val="00AD47FC"/>
    <w:rsid w:val="00AD4F41"/>
    <w:rsid w:val="00AD50D1"/>
    <w:rsid w:val="00AD5748"/>
    <w:rsid w:val="00AD5DFE"/>
    <w:rsid w:val="00AD632F"/>
    <w:rsid w:val="00AD6C5E"/>
    <w:rsid w:val="00AD712F"/>
    <w:rsid w:val="00AE0805"/>
    <w:rsid w:val="00AE0BD0"/>
    <w:rsid w:val="00AE2E2C"/>
    <w:rsid w:val="00AE2F07"/>
    <w:rsid w:val="00AE3453"/>
    <w:rsid w:val="00AE37DA"/>
    <w:rsid w:val="00AE38CF"/>
    <w:rsid w:val="00AE3C2B"/>
    <w:rsid w:val="00AE4127"/>
    <w:rsid w:val="00AE4E78"/>
    <w:rsid w:val="00AE4EB8"/>
    <w:rsid w:val="00AE4F0E"/>
    <w:rsid w:val="00AE509F"/>
    <w:rsid w:val="00AE5E09"/>
    <w:rsid w:val="00AE7EA3"/>
    <w:rsid w:val="00AF0E9B"/>
    <w:rsid w:val="00AF2528"/>
    <w:rsid w:val="00AF2C90"/>
    <w:rsid w:val="00AF3939"/>
    <w:rsid w:val="00AF45CD"/>
    <w:rsid w:val="00AF4ACE"/>
    <w:rsid w:val="00AF6AFC"/>
    <w:rsid w:val="00AF6F98"/>
    <w:rsid w:val="00AF7388"/>
    <w:rsid w:val="00AF795B"/>
    <w:rsid w:val="00B0131B"/>
    <w:rsid w:val="00B019DF"/>
    <w:rsid w:val="00B01CB1"/>
    <w:rsid w:val="00B01D8E"/>
    <w:rsid w:val="00B03316"/>
    <w:rsid w:val="00B03374"/>
    <w:rsid w:val="00B04786"/>
    <w:rsid w:val="00B0509F"/>
    <w:rsid w:val="00B052C9"/>
    <w:rsid w:val="00B0541D"/>
    <w:rsid w:val="00B06091"/>
    <w:rsid w:val="00B07052"/>
    <w:rsid w:val="00B0747B"/>
    <w:rsid w:val="00B100BB"/>
    <w:rsid w:val="00B10233"/>
    <w:rsid w:val="00B102EF"/>
    <w:rsid w:val="00B10A05"/>
    <w:rsid w:val="00B11956"/>
    <w:rsid w:val="00B13168"/>
    <w:rsid w:val="00B140A3"/>
    <w:rsid w:val="00B1546F"/>
    <w:rsid w:val="00B15C1E"/>
    <w:rsid w:val="00B16AFC"/>
    <w:rsid w:val="00B16D7F"/>
    <w:rsid w:val="00B20591"/>
    <w:rsid w:val="00B2156D"/>
    <w:rsid w:val="00B21F6E"/>
    <w:rsid w:val="00B22D5B"/>
    <w:rsid w:val="00B23FAF"/>
    <w:rsid w:val="00B24942"/>
    <w:rsid w:val="00B26E3E"/>
    <w:rsid w:val="00B278C4"/>
    <w:rsid w:val="00B27A63"/>
    <w:rsid w:val="00B312C1"/>
    <w:rsid w:val="00B31421"/>
    <w:rsid w:val="00B31B9B"/>
    <w:rsid w:val="00B323BB"/>
    <w:rsid w:val="00B325CB"/>
    <w:rsid w:val="00B32D6A"/>
    <w:rsid w:val="00B34B39"/>
    <w:rsid w:val="00B34F11"/>
    <w:rsid w:val="00B35262"/>
    <w:rsid w:val="00B361C8"/>
    <w:rsid w:val="00B36492"/>
    <w:rsid w:val="00B376AA"/>
    <w:rsid w:val="00B37BFF"/>
    <w:rsid w:val="00B37C10"/>
    <w:rsid w:val="00B400C4"/>
    <w:rsid w:val="00B406EF"/>
    <w:rsid w:val="00B409C3"/>
    <w:rsid w:val="00B40F6D"/>
    <w:rsid w:val="00B422F9"/>
    <w:rsid w:val="00B431A2"/>
    <w:rsid w:val="00B434CE"/>
    <w:rsid w:val="00B435B0"/>
    <w:rsid w:val="00B43E91"/>
    <w:rsid w:val="00B44225"/>
    <w:rsid w:val="00B446FF"/>
    <w:rsid w:val="00B44812"/>
    <w:rsid w:val="00B457CD"/>
    <w:rsid w:val="00B45EE9"/>
    <w:rsid w:val="00B46FF5"/>
    <w:rsid w:val="00B470CE"/>
    <w:rsid w:val="00B4787C"/>
    <w:rsid w:val="00B47B29"/>
    <w:rsid w:val="00B47C80"/>
    <w:rsid w:val="00B47FD2"/>
    <w:rsid w:val="00B504DA"/>
    <w:rsid w:val="00B50CD3"/>
    <w:rsid w:val="00B515AF"/>
    <w:rsid w:val="00B51C01"/>
    <w:rsid w:val="00B51ED9"/>
    <w:rsid w:val="00B523EF"/>
    <w:rsid w:val="00B52557"/>
    <w:rsid w:val="00B5268A"/>
    <w:rsid w:val="00B52960"/>
    <w:rsid w:val="00B535E4"/>
    <w:rsid w:val="00B5373B"/>
    <w:rsid w:val="00B54523"/>
    <w:rsid w:val="00B547FE"/>
    <w:rsid w:val="00B56728"/>
    <w:rsid w:val="00B603B8"/>
    <w:rsid w:val="00B60449"/>
    <w:rsid w:val="00B6176E"/>
    <w:rsid w:val="00B61887"/>
    <w:rsid w:val="00B62EDF"/>
    <w:rsid w:val="00B63481"/>
    <w:rsid w:val="00B63F97"/>
    <w:rsid w:val="00B64056"/>
    <w:rsid w:val="00B6406C"/>
    <w:rsid w:val="00B640DF"/>
    <w:rsid w:val="00B65238"/>
    <w:rsid w:val="00B66051"/>
    <w:rsid w:val="00B66863"/>
    <w:rsid w:val="00B66BC8"/>
    <w:rsid w:val="00B67294"/>
    <w:rsid w:val="00B6759C"/>
    <w:rsid w:val="00B67A41"/>
    <w:rsid w:val="00B71A38"/>
    <w:rsid w:val="00B72106"/>
    <w:rsid w:val="00B72B45"/>
    <w:rsid w:val="00B72D95"/>
    <w:rsid w:val="00B72E7A"/>
    <w:rsid w:val="00B73C3A"/>
    <w:rsid w:val="00B744F6"/>
    <w:rsid w:val="00B7545A"/>
    <w:rsid w:val="00B76CF0"/>
    <w:rsid w:val="00B76F36"/>
    <w:rsid w:val="00B77D28"/>
    <w:rsid w:val="00B80407"/>
    <w:rsid w:val="00B80CBE"/>
    <w:rsid w:val="00B8107F"/>
    <w:rsid w:val="00B8110D"/>
    <w:rsid w:val="00B82BC3"/>
    <w:rsid w:val="00B83899"/>
    <w:rsid w:val="00B84598"/>
    <w:rsid w:val="00B8579A"/>
    <w:rsid w:val="00B8683D"/>
    <w:rsid w:val="00B86A7E"/>
    <w:rsid w:val="00B87173"/>
    <w:rsid w:val="00B90B41"/>
    <w:rsid w:val="00B91957"/>
    <w:rsid w:val="00B91EDB"/>
    <w:rsid w:val="00B9230F"/>
    <w:rsid w:val="00B926B9"/>
    <w:rsid w:val="00B93047"/>
    <w:rsid w:val="00B9331C"/>
    <w:rsid w:val="00B93497"/>
    <w:rsid w:val="00B93523"/>
    <w:rsid w:val="00B9352B"/>
    <w:rsid w:val="00B93FC3"/>
    <w:rsid w:val="00B953BB"/>
    <w:rsid w:val="00B95CEA"/>
    <w:rsid w:val="00B95DA9"/>
    <w:rsid w:val="00B964BD"/>
    <w:rsid w:val="00B965E0"/>
    <w:rsid w:val="00B968A4"/>
    <w:rsid w:val="00B96E55"/>
    <w:rsid w:val="00B96FFE"/>
    <w:rsid w:val="00B971BC"/>
    <w:rsid w:val="00BA0380"/>
    <w:rsid w:val="00BA03D2"/>
    <w:rsid w:val="00BA0696"/>
    <w:rsid w:val="00BA0BDC"/>
    <w:rsid w:val="00BA10BC"/>
    <w:rsid w:val="00BA16F5"/>
    <w:rsid w:val="00BA1AE6"/>
    <w:rsid w:val="00BA1F00"/>
    <w:rsid w:val="00BA2DCC"/>
    <w:rsid w:val="00BA3188"/>
    <w:rsid w:val="00BA3500"/>
    <w:rsid w:val="00BA36C0"/>
    <w:rsid w:val="00BA3C17"/>
    <w:rsid w:val="00BA57BC"/>
    <w:rsid w:val="00BA5E3A"/>
    <w:rsid w:val="00BA6299"/>
    <w:rsid w:val="00BA6430"/>
    <w:rsid w:val="00BA64AE"/>
    <w:rsid w:val="00BA668A"/>
    <w:rsid w:val="00BA7EC2"/>
    <w:rsid w:val="00BB0037"/>
    <w:rsid w:val="00BB00A9"/>
    <w:rsid w:val="00BB00C2"/>
    <w:rsid w:val="00BB09C5"/>
    <w:rsid w:val="00BB27FC"/>
    <w:rsid w:val="00BB2BA5"/>
    <w:rsid w:val="00BB2D48"/>
    <w:rsid w:val="00BB2DF4"/>
    <w:rsid w:val="00BB365D"/>
    <w:rsid w:val="00BB4583"/>
    <w:rsid w:val="00BB469B"/>
    <w:rsid w:val="00BB4CB1"/>
    <w:rsid w:val="00BB62FB"/>
    <w:rsid w:val="00BB6E2A"/>
    <w:rsid w:val="00BB719D"/>
    <w:rsid w:val="00BB7527"/>
    <w:rsid w:val="00BC0077"/>
    <w:rsid w:val="00BC120D"/>
    <w:rsid w:val="00BC1FC1"/>
    <w:rsid w:val="00BC211C"/>
    <w:rsid w:val="00BC294D"/>
    <w:rsid w:val="00BC2AFF"/>
    <w:rsid w:val="00BC2B5C"/>
    <w:rsid w:val="00BC3526"/>
    <w:rsid w:val="00BC3687"/>
    <w:rsid w:val="00BC3EA7"/>
    <w:rsid w:val="00BC49D6"/>
    <w:rsid w:val="00BC49EF"/>
    <w:rsid w:val="00BC4BC3"/>
    <w:rsid w:val="00BC50E8"/>
    <w:rsid w:val="00BC52B7"/>
    <w:rsid w:val="00BC5C1B"/>
    <w:rsid w:val="00BC6195"/>
    <w:rsid w:val="00BC6621"/>
    <w:rsid w:val="00BC6AFA"/>
    <w:rsid w:val="00BC6D34"/>
    <w:rsid w:val="00BC6FA3"/>
    <w:rsid w:val="00BC791D"/>
    <w:rsid w:val="00BC7BCD"/>
    <w:rsid w:val="00BC7D42"/>
    <w:rsid w:val="00BD1060"/>
    <w:rsid w:val="00BD10EA"/>
    <w:rsid w:val="00BD127C"/>
    <w:rsid w:val="00BD1667"/>
    <w:rsid w:val="00BD1EB1"/>
    <w:rsid w:val="00BD2178"/>
    <w:rsid w:val="00BD2FBA"/>
    <w:rsid w:val="00BD39A1"/>
    <w:rsid w:val="00BD3B33"/>
    <w:rsid w:val="00BD3F7F"/>
    <w:rsid w:val="00BD4077"/>
    <w:rsid w:val="00BD4875"/>
    <w:rsid w:val="00BD5433"/>
    <w:rsid w:val="00BD576C"/>
    <w:rsid w:val="00BD5B8D"/>
    <w:rsid w:val="00BD7DE4"/>
    <w:rsid w:val="00BE15DC"/>
    <w:rsid w:val="00BE1EA8"/>
    <w:rsid w:val="00BE275E"/>
    <w:rsid w:val="00BE3818"/>
    <w:rsid w:val="00BE3DAE"/>
    <w:rsid w:val="00BE3F0C"/>
    <w:rsid w:val="00BE3F52"/>
    <w:rsid w:val="00BE5B25"/>
    <w:rsid w:val="00BE5CAE"/>
    <w:rsid w:val="00BE5D15"/>
    <w:rsid w:val="00BE68CB"/>
    <w:rsid w:val="00BE6F0B"/>
    <w:rsid w:val="00BE7466"/>
    <w:rsid w:val="00BF1961"/>
    <w:rsid w:val="00BF20EA"/>
    <w:rsid w:val="00BF239E"/>
    <w:rsid w:val="00BF449A"/>
    <w:rsid w:val="00BF4A32"/>
    <w:rsid w:val="00BF57FA"/>
    <w:rsid w:val="00BF5C91"/>
    <w:rsid w:val="00BF5ED7"/>
    <w:rsid w:val="00BF5F4D"/>
    <w:rsid w:val="00BF628F"/>
    <w:rsid w:val="00BF6ACD"/>
    <w:rsid w:val="00BF6C48"/>
    <w:rsid w:val="00BF7083"/>
    <w:rsid w:val="00C0024C"/>
    <w:rsid w:val="00C00F7A"/>
    <w:rsid w:val="00C01AFE"/>
    <w:rsid w:val="00C01EA1"/>
    <w:rsid w:val="00C0284A"/>
    <w:rsid w:val="00C02E5E"/>
    <w:rsid w:val="00C03E70"/>
    <w:rsid w:val="00C04389"/>
    <w:rsid w:val="00C047B4"/>
    <w:rsid w:val="00C049A2"/>
    <w:rsid w:val="00C05A5C"/>
    <w:rsid w:val="00C065B3"/>
    <w:rsid w:val="00C07264"/>
    <w:rsid w:val="00C11185"/>
    <w:rsid w:val="00C1199B"/>
    <w:rsid w:val="00C11A65"/>
    <w:rsid w:val="00C12C38"/>
    <w:rsid w:val="00C13940"/>
    <w:rsid w:val="00C13984"/>
    <w:rsid w:val="00C13ACA"/>
    <w:rsid w:val="00C13D31"/>
    <w:rsid w:val="00C13E35"/>
    <w:rsid w:val="00C14E16"/>
    <w:rsid w:val="00C158C5"/>
    <w:rsid w:val="00C1590C"/>
    <w:rsid w:val="00C16157"/>
    <w:rsid w:val="00C1631D"/>
    <w:rsid w:val="00C16386"/>
    <w:rsid w:val="00C173FE"/>
    <w:rsid w:val="00C17F1B"/>
    <w:rsid w:val="00C207C6"/>
    <w:rsid w:val="00C2121D"/>
    <w:rsid w:val="00C2128B"/>
    <w:rsid w:val="00C21D4A"/>
    <w:rsid w:val="00C22198"/>
    <w:rsid w:val="00C22A04"/>
    <w:rsid w:val="00C24064"/>
    <w:rsid w:val="00C24D7E"/>
    <w:rsid w:val="00C24D81"/>
    <w:rsid w:val="00C25145"/>
    <w:rsid w:val="00C2550E"/>
    <w:rsid w:val="00C25913"/>
    <w:rsid w:val="00C30C94"/>
    <w:rsid w:val="00C31113"/>
    <w:rsid w:val="00C319AC"/>
    <w:rsid w:val="00C31B8F"/>
    <w:rsid w:val="00C31D03"/>
    <w:rsid w:val="00C32F18"/>
    <w:rsid w:val="00C33648"/>
    <w:rsid w:val="00C33662"/>
    <w:rsid w:val="00C3368E"/>
    <w:rsid w:val="00C33D6A"/>
    <w:rsid w:val="00C3499C"/>
    <w:rsid w:val="00C3528D"/>
    <w:rsid w:val="00C357C8"/>
    <w:rsid w:val="00C35AB7"/>
    <w:rsid w:val="00C35D43"/>
    <w:rsid w:val="00C374F7"/>
    <w:rsid w:val="00C37CC1"/>
    <w:rsid w:val="00C40445"/>
    <w:rsid w:val="00C4166D"/>
    <w:rsid w:val="00C4254C"/>
    <w:rsid w:val="00C426A5"/>
    <w:rsid w:val="00C42733"/>
    <w:rsid w:val="00C43568"/>
    <w:rsid w:val="00C44738"/>
    <w:rsid w:val="00C45C2B"/>
    <w:rsid w:val="00C46764"/>
    <w:rsid w:val="00C46AFE"/>
    <w:rsid w:val="00C46D0F"/>
    <w:rsid w:val="00C46FF3"/>
    <w:rsid w:val="00C47081"/>
    <w:rsid w:val="00C51492"/>
    <w:rsid w:val="00C52CA8"/>
    <w:rsid w:val="00C52DD8"/>
    <w:rsid w:val="00C538AE"/>
    <w:rsid w:val="00C54D0B"/>
    <w:rsid w:val="00C55196"/>
    <w:rsid w:val="00C552EC"/>
    <w:rsid w:val="00C55432"/>
    <w:rsid w:val="00C554F9"/>
    <w:rsid w:val="00C55641"/>
    <w:rsid w:val="00C564C2"/>
    <w:rsid w:val="00C56B78"/>
    <w:rsid w:val="00C56F05"/>
    <w:rsid w:val="00C570E9"/>
    <w:rsid w:val="00C57BA2"/>
    <w:rsid w:val="00C57FA3"/>
    <w:rsid w:val="00C6027A"/>
    <w:rsid w:val="00C60B62"/>
    <w:rsid w:val="00C611A9"/>
    <w:rsid w:val="00C61E91"/>
    <w:rsid w:val="00C62125"/>
    <w:rsid w:val="00C62142"/>
    <w:rsid w:val="00C621C7"/>
    <w:rsid w:val="00C6277C"/>
    <w:rsid w:val="00C62981"/>
    <w:rsid w:val="00C62B3A"/>
    <w:rsid w:val="00C62D8C"/>
    <w:rsid w:val="00C63A44"/>
    <w:rsid w:val="00C63E95"/>
    <w:rsid w:val="00C63F47"/>
    <w:rsid w:val="00C64A10"/>
    <w:rsid w:val="00C65E93"/>
    <w:rsid w:val="00C671BD"/>
    <w:rsid w:val="00C6730A"/>
    <w:rsid w:val="00C67594"/>
    <w:rsid w:val="00C708DB"/>
    <w:rsid w:val="00C7198C"/>
    <w:rsid w:val="00C726BF"/>
    <w:rsid w:val="00C73BC2"/>
    <w:rsid w:val="00C73BE5"/>
    <w:rsid w:val="00C7415B"/>
    <w:rsid w:val="00C74162"/>
    <w:rsid w:val="00C7515C"/>
    <w:rsid w:val="00C7745F"/>
    <w:rsid w:val="00C81041"/>
    <w:rsid w:val="00C810A0"/>
    <w:rsid w:val="00C8143F"/>
    <w:rsid w:val="00C81A88"/>
    <w:rsid w:val="00C81EE4"/>
    <w:rsid w:val="00C827FE"/>
    <w:rsid w:val="00C82B2F"/>
    <w:rsid w:val="00C837A1"/>
    <w:rsid w:val="00C83845"/>
    <w:rsid w:val="00C83EC0"/>
    <w:rsid w:val="00C848AD"/>
    <w:rsid w:val="00C850AD"/>
    <w:rsid w:val="00C863B2"/>
    <w:rsid w:val="00C86A36"/>
    <w:rsid w:val="00C86E03"/>
    <w:rsid w:val="00C8718B"/>
    <w:rsid w:val="00C87A78"/>
    <w:rsid w:val="00C87D22"/>
    <w:rsid w:val="00C87D30"/>
    <w:rsid w:val="00C91789"/>
    <w:rsid w:val="00C917F7"/>
    <w:rsid w:val="00C91D90"/>
    <w:rsid w:val="00C91FA3"/>
    <w:rsid w:val="00C920BE"/>
    <w:rsid w:val="00C93AA2"/>
    <w:rsid w:val="00C93E2F"/>
    <w:rsid w:val="00C94420"/>
    <w:rsid w:val="00C945E6"/>
    <w:rsid w:val="00C94A8F"/>
    <w:rsid w:val="00C96FDE"/>
    <w:rsid w:val="00C97746"/>
    <w:rsid w:val="00CA06BA"/>
    <w:rsid w:val="00CA06FA"/>
    <w:rsid w:val="00CA0D2E"/>
    <w:rsid w:val="00CA15A7"/>
    <w:rsid w:val="00CA1B1F"/>
    <w:rsid w:val="00CA251D"/>
    <w:rsid w:val="00CA299D"/>
    <w:rsid w:val="00CA34C5"/>
    <w:rsid w:val="00CA3B8C"/>
    <w:rsid w:val="00CA3CC6"/>
    <w:rsid w:val="00CA4D79"/>
    <w:rsid w:val="00CA5BD0"/>
    <w:rsid w:val="00CA6A16"/>
    <w:rsid w:val="00CA724A"/>
    <w:rsid w:val="00CB050C"/>
    <w:rsid w:val="00CB0892"/>
    <w:rsid w:val="00CB0FF4"/>
    <w:rsid w:val="00CB11D6"/>
    <w:rsid w:val="00CB3E9E"/>
    <w:rsid w:val="00CB6C36"/>
    <w:rsid w:val="00CB7741"/>
    <w:rsid w:val="00CB7A1C"/>
    <w:rsid w:val="00CC08E9"/>
    <w:rsid w:val="00CC21BC"/>
    <w:rsid w:val="00CC2657"/>
    <w:rsid w:val="00CC4CC2"/>
    <w:rsid w:val="00CC4F92"/>
    <w:rsid w:val="00CC53B8"/>
    <w:rsid w:val="00CC596D"/>
    <w:rsid w:val="00CC7F48"/>
    <w:rsid w:val="00CD07E8"/>
    <w:rsid w:val="00CD0953"/>
    <w:rsid w:val="00CD147A"/>
    <w:rsid w:val="00CD1670"/>
    <w:rsid w:val="00CD1B20"/>
    <w:rsid w:val="00CD287F"/>
    <w:rsid w:val="00CD2D32"/>
    <w:rsid w:val="00CD59C3"/>
    <w:rsid w:val="00CD60C2"/>
    <w:rsid w:val="00CD6F95"/>
    <w:rsid w:val="00CD71B2"/>
    <w:rsid w:val="00CD7CC4"/>
    <w:rsid w:val="00CD7F3E"/>
    <w:rsid w:val="00CE10DA"/>
    <w:rsid w:val="00CE1769"/>
    <w:rsid w:val="00CE2523"/>
    <w:rsid w:val="00CE2743"/>
    <w:rsid w:val="00CE4503"/>
    <w:rsid w:val="00CE62E3"/>
    <w:rsid w:val="00CE6F3A"/>
    <w:rsid w:val="00CE7703"/>
    <w:rsid w:val="00CE79B7"/>
    <w:rsid w:val="00CF0115"/>
    <w:rsid w:val="00CF10AB"/>
    <w:rsid w:val="00CF1A86"/>
    <w:rsid w:val="00CF1ED0"/>
    <w:rsid w:val="00CF24F0"/>
    <w:rsid w:val="00CF326D"/>
    <w:rsid w:val="00CF33DA"/>
    <w:rsid w:val="00CF5ED5"/>
    <w:rsid w:val="00CF62A6"/>
    <w:rsid w:val="00CF6C6C"/>
    <w:rsid w:val="00CF7152"/>
    <w:rsid w:val="00D009AA"/>
    <w:rsid w:val="00D01145"/>
    <w:rsid w:val="00D0134B"/>
    <w:rsid w:val="00D01695"/>
    <w:rsid w:val="00D0223D"/>
    <w:rsid w:val="00D02392"/>
    <w:rsid w:val="00D029D1"/>
    <w:rsid w:val="00D03ABC"/>
    <w:rsid w:val="00D03E74"/>
    <w:rsid w:val="00D06746"/>
    <w:rsid w:val="00D1011F"/>
    <w:rsid w:val="00D10718"/>
    <w:rsid w:val="00D122CF"/>
    <w:rsid w:val="00D124B7"/>
    <w:rsid w:val="00D124DA"/>
    <w:rsid w:val="00D125E2"/>
    <w:rsid w:val="00D12BA9"/>
    <w:rsid w:val="00D13277"/>
    <w:rsid w:val="00D13D25"/>
    <w:rsid w:val="00D149F5"/>
    <w:rsid w:val="00D14B83"/>
    <w:rsid w:val="00D15DBA"/>
    <w:rsid w:val="00D16F60"/>
    <w:rsid w:val="00D171BF"/>
    <w:rsid w:val="00D171D2"/>
    <w:rsid w:val="00D17EF7"/>
    <w:rsid w:val="00D209AE"/>
    <w:rsid w:val="00D21BC4"/>
    <w:rsid w:val="00D2247E"/>
    <w:rsid w:val="00D2294F"/>
    <w:rsid w:val="00D229F2"/>
    <w:rsid w:val="00D22AE4"/>
    <w:rsid w:val="00D24602"/>
    <w:rsid w:val="00D24857"/>
    <w:rsid w:val="00D304CB"/>
    <w:rsid w:val="00D30D9F"/>
    <w:rsid w:val="00D32587"/>
    <w:rsid w:val="00D32B11"/>
    <w:rsid w:val="00D32C77"/>
    <w:rsid w:val="00D33E32"/>
    <w:rsid w:val="00D3436C"/>
    <w:rsid w:val="00D34E32"/>
    <w:rsid w:val="00D3581D"/>
    <w:rsid w:val="00D35A57"/>
    <w:rsid w:val="00D40FA5"/>
    <w:rsid w:val="00D41BBC"/>
    <w:rsid w:val="00D432EB"/>
    <w:rsid w:val="00D4358B"/>
    <w:rsid w:val="00D44F7E"/>
    <w:rsid w:val="00D4636D"/>
    <w:rsid w:val="00D46BAC"/>
    <w:rsid w:val="00D47412"/>
    <w:rsid w:val="00D47F60"/>
    <w:rsid w:val="00D501F2"/>
    <w:rsid w:val="00D51166"/>
    <w:rsid w:val="00D528B0"/>
    <w:rsid w:val="00D53296"/>
    <w:rsid w:val="00D53539"/>
    <w:rsid w:val="00D5384B"/>
    <w:rsid w:val="00D5591A"/>
    <w:rsid w:val="00D55C0C"/>
    <w:rsid w:val="00D56641"/>
    <w:rsid w:val="00D569EB"/>
    <w:rsid w:val="00D57765"/>
    <w:rsid w:val="00D6108E"/>
    <w:rsid w:val="00D61311"/>
    <w:rsid w:val="00D61494"/>
    <w:rsid w:val="00D614CD"/>
    <w:rsid w:val="00D61D11"/>
    <w:rsid w:val="00D624C5"/>
    <w:rsid w:val="00D6251C"/>
    <w:rsid w:val="00D62921"/>
    <w:rsid w:val="00D63A22"/>
    <w:rsid w:val="00D63F54"/>
    <w:rsid w:val="00D650A7"/>
    <w:rsid w:val="00D67205"/>
    <w:rsid w:val="00D67580"/>
    <w:rsid w:val="00D720E6"/>
    <w:rsid w:val="00D72849"/>
    <w:rsid w:val="00D7324B"/>
    <w:rsid w:val="00D73714"/>
    <w:rsid w:val="00D73C76"/>
    <w:rsid w:val="00D74E13"/>
    <w:rsid w:val="00D75726"/>
    <w:rsid w:val="00D75B76"/>
    <w:rsid w:val="00D75CFB"/>
    <w:rsid w:val="00D768B9"/>
    <w:rsid w:val="00D77DC7"/>
    <w:rsid w:val="00D80402"/>
    <w:rsid w:val="00D805A6"/>
    <w:rsid w:val="00D80A1B"/>
    <w:rsid w:val="00D83A0F"/>
    <w:rsid w:val="00D849DC"/>
    <w:rsid w:val="00D8500C"/>
    <w:rsid w:val="00D853FF"/>
    <w:rsid w:val="00D85E39"/>
    <w:rsid w:val="00D8706F"/>
    <w:rsid w:val="00D8782F"/>
    <w:rsid w:val="00D9017E"/>
    <w:rsid w:val="00D90182"/>
    <w:rsid w:val="00D91283"/>
    <w:rsid w:val="00D9159D"/>
    <w:rsid w:val="00D956CE"/>
    <w:rsid w:val="00D95889"/>
    <w:rsid w:val="00D966A0"/>
    <w:rsid w:val="00D96742"/>
    <w:rsid w:val="00D976F5"/>
    <w:rsid w:val="00D979D3"/>
    <w:rsid w:val="00D979F7"/>
    <w:rsid w:val="00D97BB3"/>
    <w:rsid w:val="00DA10AD"/>
    <w:rsid w:val="00DA1FED"/>
    <w:rsid w:val="00DA2C8E"/>
    <w:rsid w:val="00DA2EB7"/>
    <w:rsid w:val="00DA35FE"/>
    <w:rsid w:val="00DA3D03"/>
    <w:rsid w:val="00DA40E4"/>
    <w:rsid w:val="00DA4323"/>
    <w:rsid w:val="00DA44CA"/>
    <w:rsid w:val="00DA486A"/>
    <w:rsid w:val="00DA644F"/>
    <w:rsid w:val="00DA6538"/>
    <w:rsid w:val="00DA6A93"/>
    <w:rsid w:val="00DA7DD6"/>
    <w:rsid w:val="00DA7E8E"/>
    <w:rsid w:val="00DB1B0B"/>
    <w:rsid w:val="00DB1D09"/>
    <w:rsid w:val="00DB1EED"/>
    <w:rsid w:val="00DB24F8"/>
    <w:rsid w:val="00DB38D1"/>
    <w:rsid w:val="00DB464F"/>
    <w:rsid w:val="00DB4C3D"/>
    <w:rsid w:val="00DB542E"/>
    <w:rsid w:val="00DB5AA2"/>
    <w:rsid w:val="00DB6B62"/>
    <w:rsid w:val="00DB72E6"/>
    <w:rsid w:val="00DB7B6F"/>
    <w:rsid w:val="00DC09A0"/>
    <w:rsid w:val="00DC1402"/>
    <w:rsid w:val="00DC1426"/>
    <w:rsid w:val="00DC2957"/>
    <w:rsid w:val="00DC30FE"/>
    <w:rsid w:val="00DC3536"/>
    <w:rsid w:val="00DC3D67"/>
    <w:rsid w:val="00DC4002"/>
    <w:rsid w:val="00DC51CA"/>
    <w:rsid w:val="00DC5C6E"/>
    <w:rsid w:val="00DC5CB9"/>
    <w:rsid w:val="00DC725F"/>
    <w:rsid w:val="00DC7E8B"/>
    <w:rsid w:val="00DC7F5D"/>
    <w:rsid w:val="00DD0D48"/>
    <w:rsid w:val="00DD1123"/>
    <w:rsid w:val="00DD1238"/>
    <w:rsid w:val="00DD225C"/>
    <w:rsid w:val="00DD272E"/>
    <w:rsid w:val="00DD2858"/>
    <w:rsid w:val="00DD2878"/>
    <w:rsid w:val="00DD321E"/>
    <w:rsid w:val="00DD3548"/>
    <w:rsid w:val="00DD378E"/>
    <w:rsid w:val="00DD3C3B"/>
    <w:rsid w:val="00DD3EDD"/>
    <w:rsid w:val="00DD4B4A"/>
    <w:rsid w:val="00DD6527"/>
    <w:rsid w:val="00DE0E63"/>
    <w:rsid w:val="00DE1197"/>
    <w:rsid w:val="00DE16FF"/>
    <w:rsid w:val="00DE18E9"/>
    <w:rsid w:val="00DE1BA0"/>
    <w:rsid w:val="00DE28BD"/>
    <w:rsid w:val="00DE3214"/>
    <w:rsid w:val="00DE3A9A"/>
    <w:rsid w:val="00DE57DE"/>
    <w:rsid w:val="00DE7047"/>
    <w:rsid w:val="00DF0722"/>
    <w:rsid w:val="00DF0F6E"/>
    <w:rsid w:val="00DF111F"/>
    <w:rsid w:val="00DF178C"/>
    <w:rsid w:val="00DF346B"/>
    <w:rsid w:val="00DF41F5"/>
    <w:rsid w:val="00DF5E82"/>
    <w:rsid w:val="00DF64C6"/>
    <w:rsid w:val="00DF6E19"/>
    <w:rsid w:val="00DF7112"/>
    <w:rsid w:val="00DF7DB1"/>
    <w:rsid w:val="00E007B7"/>
    <w:rsid w:val="00E008FB"/>
    <w:rsid w:val="00E00B6E"/>
    <w:rsid w:val="00E01136"/>
    <w:rsid w:val="00E0133A"/>
    <w:rsid w:val="00E013C0"/>
    <w:rsid w:val="00E01E93"/>
    <w:rsid w:val="00E01F24"/>
    <w:rsid w:val="00E020B7"/>
    <w:rsid w:val="00E02300"/>
    <w:rsid w:val="00E02547"/>
    <w:rsid w:val="00E03882"/>
    <w:rsid w:val="00E03B7C"/>
    <w:rsid w:val="00E03F34"/>
    <w:rsid w:val="00E03F82"/>
    <w:rsid w:val="00E0440F"/>
    <w:rsid w:val="00E046D9"/>
    <w:rsid w:val="00E04846"/>
    <w:rsid w:val="00E057CE"/>
    <w:rsid w:val="00E05FE2"/>
    <w:rsid w:val="00E066A5"/>
    <w:rsid w:val="00E066E9"/>
    <w:rsid w:val="00E06CE9"/>
    <w:rsid w:val="00E071E2"/>
    <w:rsid w:val="00E073B3"/>
    <w:rsid w:val="00E07AAF"/>
    <w:rsid w:val="00E10075"/>
    <w:rsid w:val="00E10AC1"/>
    <w:rsid w:val="00E10D67"/>
    <w:rsid w:val="00E1115F"/>
    <w:rsid w:val="00E1169C"/>
    <w:rsid w:val="00E11E7A"/>
    <w:rsid w:val="00E12083"/>
    <w:rsid w:val="00E126E7"/>
    <w:rsid w:val="00E13334"/>
    <w:rsid w:val="00E13B3D"/>
    <w:rsid w:val="00E14D82"/>
    <w:rsid w:val="00E14FCC"/>
    <w:rsid w:val="00E15130"/>
    <w:rsid w:val="00E15159"/>
    <w:rsid w:val="00E15849"/>
    <w:rsid w:val="00E1674B"/>
    <w:rsid w:val="00E16A0E"/>
    <w:rsid w:val="00E172DE"/>
    <w:rsid w:val="00E20614"/>
    <w:rsid w:val="00E21063"/>
    <w:rsid w:val="00E21196"/>
    <w:rsid w:val="00E215EF"/>
    <w:rsid w:val="00E21AE0"/>
    <w:rsid w:val="00E21BEF"/>
    <w:rsid w:val="00E2205B"/>
    <w:rsid w:val="00E225AF"/>
    <w:rsid w:val="00E22D0A"/>
    <w:rsid w:val="00E234EB"/>
    <w:rsid w:val="00E2398A"/>
    <w:rsid w:val="00E2488D"/>
    <w:rsid w:val="00E252F8"/>
    <w:rsid w:val="00E255A7"/>
    <w:rsid w:val="00E26568"/>
    <w:rsid w:val="00E266B3"/>
    <w:rsid w:val="00E27ADB"/>
    <w:rsid w:val="00E27E0E"/>
    <w:rsid w:val="00E27FC4"/>
    <w:rsid w:val="00E31260"/>
    <w:rsid w:val="00E31E8C"/>
    <w:rsid w:val="00E32C53"/>
    <w:rsid w:val="00E34F35"/>
    <w:rsid w:val="00E35149"/>
    <w:rsid w:val="00E351C0"/>
    <w:rsid w:val="00E3550F"/>
    <w:rsid w:val="00E35D78"/>
    <w:rsid w:val="00E375B1"/>
    <w:rsid w:val="00E37C62"/>
    <w:rsid w:val="00E37D38"/>
    <w:rsid w:val="00E41C24"/>
    <w:rsid w:val="00E41D28"/>
    <w:rsid w:val="00E42D56"/>
    <w:rsid w:val="00E4333D"/>
    <w:rsid w:val="00E43CE9"/>
    <w:rsid w:val="00E43DC6"/>
    <w:rsid w:val="00E44EEC"/>
    <w:rsid w:val="00E45985"/>
    <w:rsid w:val="00E46F60"/>
    <w:rsid w:val="00E47153"/>
    <w:rsid w:val="00E47196"/>
    <w:rsid w:val="00E50249"/>
    <w:rsid w:val="00E50430"/>
    <w:rsid w:val="00E5083A"/>
    <w:rsid w:val="00E509C7"/>
    <w:rsid w:val="00E52FFF"/>
    <w:rsid w:val="00E53B2F"/>
    <w:rsid w:val="00E53FBF"/>
    <w:rsid w:val="00E54597"/>
    <w:rsid w:val="00E55665"/>
    <w:rsid w:val="00E55A66"/>
    <w:rsid w:val="00E55F28"/>
    <w:rsid w:val="00E56D3D"/>
    <w:rsid w:val="00E5770F"/>
    <w:rsid w:val="00E57977"/>
    <w:rsid w:val="00E57CC5"/>
    <w:rsid w:val="00E60C97"/>
    <w:rsid w:val="00E610EA"/>
    <w:rsid w:val="00E614A9"/>
    <w:rsid w:val="00E62602"/>
    <w:rsid w:val="00E62B85"/>
    <w:rsid w:val="00E62BF7"/>
    <w:rsid w:val="00E62C7B"/>
    <w:rsid w:val="00E62E89"/>
    <w:rsid w:val="00E63284"/>
    <w:rsid w:val="00E637A9"/>
    <w:rsid w:val="00E63AD5"/>
    <w:rsid w:val="00E656BE"/>
    <w:rsid w:val="00E65B46"/>
    <w:rsid w:val="00E671E0"/>
    <w:rsid w:val="00E708FA"/>
    <w:rsid w:val="00E709AC"/>
    <w:rsid w:val="00E70C33"/>
    <w:rsid w:val="00E71615"/>
    <w:rsid w:val="00E71947"/>
    <w:rsid w:val="00E72299"/>
    <w:rsid w:val="00E72365"/>
    <w:rsid w:val="00E72399"/>
    <w:rsid w:val="00E73798"/>
    <w:rsid w:val="00E737F7"/>
    <w:rsid w:val="00E7474B"/>
    <w:rsid w:val="00E75320"/>
    <w:rsid w:val="00E75FA3"/>
    <w:rsid w:val="00E767AD"/>
    <w:rsid w:val="00E76B37"/>
    <w:rsid w:val="00E7734B"/>
    <w:rsid w:val="00E77459"/>
    <w:rsid w:val="00E805C7"/>
    <w:rsid w:val="00E810F0"/>
    <w:rsid w:val="00E811FC"/>
    <w:rsid w:val="00E83046"/>
    <w:rsid w:val="00E83D4A"/>
    <w:rsid w:val="00E83EDF"/>
    <w:rsid w:val="00E847C9"/>
    <w:rsid w:val="00E85FC5"/>
    <w:rsid w:val="00E87E10"/>
    <w:rsid w:val="00E90598"/>
    <w:rsid w:val="00E90A22"/>
    <w:rsid w:val="00E92157"/>
    <w:rsid w:val="00E929C3"/>
    <w:rsid w:val="00E952EE"/>
    <w:rsid w:val="00E95A0E"/>
    <w:rsid w:val="00E9665B"/>
    <w:rsid w:val="00E9722B"/>
    <w:rsid w:val="00E97447"/>
    <w:rsid w:val="00EA04F5"/>
    <w:rsid w:val="00EA082C"/>
    <w:rsid w:val="00EA092F"/>
    <w:rsid w:val="00EA0C74"/>
    <w:rsid w:val="00EA110F"/>
    <w:rsid w:val="00EA1763"/>
    <w:rsid w:val="00EA1FB0"/>
    <w:rsid w:val="00EA211C"/>
    <w:rsid w:val="00EA2AE3"/>
    <w:rsid w:val="00EA3F1F"/>
    <w:rsid w:val="00EA4BAE"/>
    <w:rsid w:val="00EA5590"/>
    <w:rsid w:val="00EA633E"/>
    <w:rsid w:val="00EB0096"/>
    <w:rsid w:val="00EB08BB"/>
    <w:rsid w:val="00EB1EED"/>
    <w:rsid w:val="00EB20EB"/>
    <w:rsid w:val="00EB2E7F"/>
    <w:rsid w:val="00EB3076"/>
    <w:rsid w:val="00EB309A"/>
    <w:rsid w:val="00EB33C2"/>
    <w:rsid w:val="00EB3536"/>
    <w:rsid w:val="00EB4295"/>
    <w:rsid w:val="00EB518F"/>
    <w:rsid w:val="00EB521A"/>
    <w:rsid w:val="00EB5326"/>
    <w:rsid w:val="00EB5E05"/>
    <w:rsid w:val="00EB6728"/>
    <w:rsid w:val="00EB6E77"/>
    <w:rsid w:val="00EC0024"/>
    <w:rsid w:val="00EC0935"/>
    <w:rsid w:val="00EC119A"/>
    <w:rsid w:val="00EC1864"/>
    <w:rsid w:val="00EC1879"/>
    <w:rsid w:val="00EC1FFD"/>
    <w:rsid w:val="00EC2151"/>
    <w:rsid w:val="00EC2927"/>
    <w:rsid w:val="00EC298B"/>
    <w:rsid w:val="00EC2B7D"/>
    <w:rsid w:val="00EC2C18"/>
    <w:rsid w:val="00EC2EF2"/>
    <w:rsid w:val="00EC2F11"/>
    <w:rsid w:val="00EC3A1F"/>
    <w:rsid w:val="00EC4335"/>
    <w:rsid w:val="00EC47BB"/>
    <w:rsid w:val="00EC4B74"/>
    <w:rsid w:val="00EC509F"/>
    <w:rsid w:val="00EC66AB"/>
    <w:rsid w:val="00EC685E"/>
    <w:rsid w:val="00EC6CCF"/>
    <w:rsid w:val="00EC6D79"/>
    <w:rsid w:val="00EC759C"/>
    <w:rsid w:val="00ED11F0"/>
    <w:rsid w:val="00ED1275"/>
    <w:rsid w:val="00ED16E1"/>
    <w:rsid w:val="00ED1A31"/>
    <w:rsid w:val="00ED2AE0"/>
    <w:rsid w:val="00ED2B4F"/>
    <w:rsid w:val="00ED2DC9"/>
    <w:rsid w:val="00ED3896"/>
    <w:rsid w:val="00ED3BBC"/>
    <w:rsid w:val="00ED3C7E"/>
    <w:rsid w:val="00ED3DB2"/>
    <w:rsid w:val="00ED45DA"/>
    <w:rsid w:val="00ED4935"/>
    <w:rsid w:val="00ED49A9"/>
    <w:rsid w:val="00ED4A2B"/>
    <w:rsid w:val="00ED4D2D"/>
    <w:rsid w:val="00ED67E6"/>
    <w:rsid w:val="00ED6E6C"/>
    <w:rsid w:val="00ED77ED"/>
    <w:rsid w:val="00ED7B28"/>
    <w:rsid w:val="00EE0046"/>
    <w:rsid w:val="00EE02AF"/>
    <w:rsid w:val="00EE0385"/>
    <w:rsid w:val="00EE0B38"/>
    <w:rsid w:val="00EE0D96"/>
    <w:rsid w:val="00EE0EA5"/>
    <w:rsid w:val="00EE13B3"/>
    <w:rsid w:val="00EE1D99"/>
    <w:rsid w:val="00EE2402"/>
    <w:rsid w:val="00EE31F8"/>
    <w:rsid w:val="00EE3D4D"/>
    <w:rsid w:val="00EE4101"/>
    <w:rsid w:val="00EE417E"/>
    <w:rsid w:val="00EE41D0"/>
    <w:rsid w:val="00EE4C9D"/>
    <w:rsid w:val="00EE56CB"/>
    <w:rsid w:val="00EE63A6"/>
    <w:rsid w:val="00EE6929"/>
    <w:rsid w:val="00EE7940"/>
    <w:rsid w:val="00EF06A6"/>
    <w:rsid w:val="00EF082A"/>
    <w:rsid w:val="00EF15D0"/>
    <w:rsid w:val="00EF1EC5"/>
    <w:rsid w:val="00EF2E41"/>
    <w:rsid w:val="00EF2FD2"/>
    <w:rsid w:val="00EF3B78"/>
    <w:rsid w:val="00EF3DE5"/>
    <w:rsid w:val="00EF4925"/>
    <w:rsid w:val="00EF4AE5"/>
    <w:rsid w:val="00EF4B0C"/>
    <w:rsid w:val="00EF4EB8"/>
    <w:rsid w:val="00EF5080"/>
    <w:rsid w:val="00EF5BEF"/>
    <w:rsid w:val="00EF6265"/>
    <w:rsid w:val="00EF6512"/>
    <w:rsid w:val="00EF69D9"/>
    <w:rsid w:val="00EF6F66"/>
    <w:rsid w:val="00EF7372"/>
    <w:rsid w:val="00F002B7"/>
    <w:rsid w:val="00F0113B"/>
    <w:rsid w:val="00F01192"/>
    <w:rsid w:val="00F0131F"/>
    <w:rsid w:val="00F01594"/>
    <w:rsid w:val="00F01AA4"/>
    <w:rsid w:val="00F02CB5"/>
    <w:rsid w:val="00F05504"/>
    <w:rsid w:val="00F065FE"/>
    <w:rsid w:val="00F069AA"/>
    <w:rsid w:val="00F07190"/>
    <w:rsid w:val="00F072B6"/>
    <w:rsid w:val="00F10CEC"/>
    <w:rsid w:val="00F11023"/>
    <w:rsid w:val="00F11D15"/>
    <w:rsid w:val="00F13805"/>
    <w:rsid w:val="00F13E68"/>
    <w:rsid w:val="00F15B30"/>
    <w:rsid w:val="00F16364"/>
    <w:rsid w:val="00F16837"/>
    <w:rsid w:val="00F16ADB"/>
    <w:rsid w:val="00F200F2"/>
    <w:rsid w:val="00F20D21"/>
    <w:rsid w:val="00F21093"/>
    <w:rsid w:val="00F21565"/>
    <w:rsid w:val="00F21A60"/>
    <w:rsid w:val="00F21D59"/>
    <w:rsid w:val="00F2325D"/>
    <w:rsid w:val="00F23B25"/>
    <w:rsid w:val="00F23B45"/>
    <w:rsid w:val="00F24928"/>
    <w:rsid w:val="00F2535B"/>
    <w:rsid w:val="00F26136"/>
    <w:rsid w:val="00F26349"/>
    <w:rsid w:val="00F2665F"/>
    <w:rsid w:val="00F26AF7"/>
    <w:rsid w:val="00F26BCD"/>
    <w:rsid w:val="00F26C6F"/>
    <w:rsid w:val="00F310D1"/>
    <w:rsid w:val="00F3120A"/>
    <w:rsid w:val="00F32CFB"/>
    <w:rsid w:val="00F335D0"/>
    <w:rsid w:val="00F33EF0"/>
    <w:rsid w:val="00F348E1"/>
    <w:rsid w:val="00F34CC8"/>
    <w:rsid w:val="00F3619A"/>
    <w:rsid w:val="00F36DBD"/>
    <w:rsid w:val="00F36F48"/>
    <w:rsid w:val="00F373BC"/>
    <w:rsid w:val="00F40282"/>
    <w:rsid w:val="00F40297"/>
    <w:rsid w:val="00F407C4"/>
    <w:rsid w:val="00F4157F"/>
    <w:rsid w:val="00F4302A"/>
    <w:rsid w:val="00F437DB"/>
    <w:rsid w:val="00F43B27"/>
    <w:rsid w:val="00F44456"/>
    <w:rsid w:val="00F44B6F"/>
    <w:rsid w:val="00F4592B"/>
    <w:rsid w:val="00F47220"/>
    <w:rsid w:val="00F4776F"/>
    <w:rsid w:val="00F5084F"/>
    <w:rsid w:val="00F50900"/>
    <w:rsid w:val="00F50ECF"/>
    <w:rsid w:val="00F50F60"/>
    <w:rsid w:val="00F51A22"/>
    <w:rsid w:val="00F51EB9"/>
    <w:rsid w:val="00F53BC1"/>
    <w:rsid w:val="00F54188"/>
    <w:rsid w:val="00F552B9"/>
    <w:rsid w:val="00F55BF8"/>
    <w:rsid w:val="00F56550"/>
    <w:rsid w:val="00F5773E"/>
    <w:rsid w:val="00F5789C"/>
    <w:rsid w:val="00F603FF"/>
    <w:rsid w:val="00F606AF"/>
    <w:rsid w:val="00F6074E"/>
    <w:rsid w:val="00F60960"/>
    <w:rsid w:val="00F6140D"/>
    <w:rsid w:val="00F6169A"/>
    <w:rsid w:val="00F62997"/>
    <w:rsid w:val="00F62C16"/>
    <w:rsid w:val="00F63846"/>
    <w:rsid w:val="00F63A65"/>
    <w:rsid w:val="00F64302"/>
    <w:rsid w:val="00F64AD6"/>
    <w:rsid w:val="00F6530B"/>
    <w:rsid w:val="00F65657"/>
    <w:rsid w:val="00F65AC0"/>
    <w:rsid w:val="00F65CD1"/>
    <w:rsid w:val="00F663E6"/>
    <w:rsid w:val="00F66631"/>
    <w:rsid w:val="00F66D82"/>
    <w:rsid w:val="00F66E96"/>
    <w:rsid w:val="00F67546"/>
    <w:rsid w:val="00F679C4"/>
    <w:rsid w:val="00F67D02"/>
    <w:rsid w:val="00F67DE5"/>
    <w:rsid w:val="00F67EBE"/>
    <w:rsid w:val="00F70B67"/>
    <w:rsid w:val="00F71480"/>
    <w:rsid w:val="00F716A3"/>
    <w:rsid w:val="00F71FE0"/>
    <w:rsid w:val="00F72289"/>
    <w:rsid w:val="00F72442"/>
    <w:rsid w:val="00F725C3"/>
    <w:rsid w:val="00F728AD"/>
    <w:rsid w:val="00F729A9"/>
    <w:rsid w:val="00F739FD"/>
    <w:rsid w:val="00F73A6B"/>
    <w:rsid w:val="00F758BD"/>
    <w:rsid w:val="00F75DF3"/>
    <w:rsid w:val="00F75F7E"/>
    <w:rsid w:val="00F762E6"/>
    <w:rsid w:val="00F76CAF"/>
    <w:rsid w:val="00F76F8B"/>
    <w:rsid w:val="00F770E0"/>
    <w:rsid w:val="00F77F02"/>
    <w:rsid w:val="00F77FDE"/>
    <w:rsid w:val="00F8012A"/>
    <w:rsid w:val="00F817A9"/>
    <w:rsid w:val="00F82F5E"/>
    <w:rsid w:val="00F82F66"/>
    <w:rsid w:val="00F83192"/>
    <w:rsid w:val="00F8355B"/>
    <w:rsid w:val="00F837E9"/>
    <w:rsid w:val="00F83A9F"/>
    <w:rsid w:val="00F85148"/>
    <w:rsid w:val="00F867B5"/>
    <w:rsid w:val="00F90554"/>
    <w:rsid w:val="00F907C8"/>
    <w:rsid w:val="00F91591"/>
    <w:rsid w:val="00F91A25"/>
    <w:rsid w:val="00F91EA5"/>
    <w:rsid w:val="00F9321B"/>
    <w:rsid w:val="00F94183"/>
    <w:rsid w:val="00F94413"/>
    <w:rsid w:val="00F974BA"/>
    <w:rsid w:val="00FA05F2"/>
    <w:rsid w:val="00FA1293"/>
    <w:rsid w:val="00FA14B3"/>
    <w:rsid w:val="00FA19DD"/>
    <w:rsid w:val="00FA2F27"/>
    <w:rsid w:val="00FA425C"/>
    <w:rsid w:val="00FA5C71"/>
    <w:rsid w:val="00FA6CCE"/>
    <w:rsid w:val="00FA702C"/>
    <w:rsid w:val="00FA7FF1"/>
    <w:rsid w:val="00FB00D0"/>
    <w:rsid w:val="00FB02D4"/>
    <w:rsid w:val="00FB0FE1"/>
    <w:rsid w:val="00FB36C2"/>
    <w:rsid w:val="00FB39D9"/>
    <w:rsid w:val="00FB4734"/>
    <w:rsid w:val="00FB509E"/>
    <w:rsid w:val="00FB52CA"/>
    <w:rsid w:val="00FB6171"/>
    <w:rsid w:val="00FB676D"/>
    <w:rsid w:val="00FB69A9"/>
    <w:rsid w:val="00FB6A23"/>
    <w:rsid w:val="00FB6A84"/>
    <w:rsid w:val="00FB73F9"/>
    <w:rsid w:val="00FB7E6A"/>
    <w:rsid w:val="00FC0A6A"/>
    <w:rsid w:val="00FC0AF9"/>
    <w:rsid w:val="00FC114C"/>
    <w:rsid w:val="00FC126D"/>
    <w:rsid w:val="00FC13C1"/>
    <w:rsid w:val="00FC1B08"/>
    <w:rsid w:val="00FC2355"/>
    <w:rsid w:val="00FC2831"/>
    <w:rsid w:val="00FC2FFE"/>
    <w:rsid w:val="00FC302F"/>
    <w:rsid w:val="00FC3B36"/>
    <w:rsid w:val="00FC3E35"/>
    <w:rsid w:val="00FC3F03"/>
    <w:rsid w:val="00FC5EFF"/>
    <w:rsid w:val="00FC6CB0"/>
    <w:rsid w:val="00FC7581"/>
    <w:rsid w:val="00FD0380"/>
    <w:rsid w:val="00FD0605"/>
    <w:rsid w:val="00FD1BC8"/>
    <w:rsid w:val="00FD1D9C"/>
    <w:rsid w:val="00FD1ECB"/>
    <w:rsid w:val="00FD2419"/>
    <w:rsid w:val="00FD2EDC"/>
    <w:rsid w:val="00FD3313"/>
    <w:rsid w:val="00FD48F1"/>
    <w:rsid w:val="00FD4C9D"/>
    <w:rsid w:val="00FD546E"/>
    <w:rsid w:val="00FD66D2"/>
    <w:rsid w:val="00FD73C6"/>
    <w:rsid w:val="00FE0F2F"/>
    <w:rsid w:val="00FE1048"/>
    <w:rsid w:val="00FE119C"/>
    <w:rsid w:val="00FE12AB"/>
    <w:rsid w:val="00FE169E"/>
    <w:rsid w:val="00FE1758"/>
    <w:rsid w:val="00FE184A"/>
    <w:rsid w:val="00FE20A3"/>
    <w:rsid w:val="00FE2AEF"/>
    <w:rsid w:val="00FE34AB"/>
    <w:rsid w:val="00FE3575"/>
    <w:rsid w:val="00FE4F6A"/>
    <w:rsid w:val="00FE543E"/>
    <w:rsid w:val="00FE5B41"/>
    <w:rsid w:val="00FE65C2"/>
    <w:rsid w:val="00FE6D42"/>
    <w:rsid w:val="00FE771C"/>
    <w:rsid w:val="00FF157A"/>
    <w:rsid w:val="00FF174A"/>
    <w:rsid w:val="00FF2E5E"/>
    <w:rsid w:val="00FF330A"/>
    <w:rsid w:val="00FF4007"/>
    <w:rsid w:val="00FF4465"/>
    <w:rsid w:val="00FF529E"/>
    <w:rsid w:val="00FF5A73"/>
    <w:rsid w:val="7FEA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2DF832"/>
  <w15:docId w15:val="{40C478E8-9839-4A94-9CD0-F2813CAF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2CB0"/>
    <w:rPr>
      <w:rFonts w:eastAsia="Times New Roman"/>
      <w:sz w:val="24"/>
      <w:szCs w:val="24"/>
      <w:lang w:val="en-AU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20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qFormat/>
    <w:rsid w:val="00EE0B3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semiHidden/>
    <w:qFormat/>
    <w:rsid w:val="00EE0B38"/>
    <w:pPr>
      <w:keepNext/>
      <w:spacing w:line="480" w:lineRule="auto"/>
      <w:outlineLvl w:val="2"/>
    </w:pPr>
    <w:rPr>
      <w:rFonts w:ascii="Times" w:eastAsia="Times" w:hAnsi="Times"/>
      <w:b/>
      <w:szCs w:val="20"/>
      <w:lang w:val="en-US" w:eastAsia="en-US"/>
    </w:rPr>
  </w:style>
  <w:style w:type="paragraph" w:styleId="Heading4">
    <w:name w:val="heading 4"/>
    <w:basedOn w:val="Normal"/>
    <w:next w:val="Normal"/>
    <w:link w:val="Heading4Char"/>
    <w:semiHidden/>
    <w:qFormat/>
    <w:rsid w:val="00EE0B38"/>
    <w:pPr>
      <w:keepNext/>
      <w:spacing w:line="480" w:lineRule="auto"/>
      <w:outlineLvl w:val="3"/>
    </w:pPr>
    <w:rPr>
      <w:rFonts w:ascii="Times" w:hAnsi="Times"/>
      <w:b/>
      <w:color w:val="0000FF"/>
      <w:sz w:val="44"/>
      <w:szCs w:val="20"/>
      <w:lang w:val="en-US" w:eastAsia="en-US"/>
    </w:rPr>
  </w:style>
  <w:style w:type="paragraph" w:styleId="Heading5">
    <w:name w:val="heading 5"/>
    <w:basedOn w:val="Normal"/>
    <w:next w:val="Normal"/>
    <w:link w:val="Heading5Char"/>
    <w:semiHidden/>
    <w:qFormat/>
    <w:rsid w:val="00EE0B38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semiHidden/>
    <w:qFormat/>
    <w:rsid w:val="00EE0B38"/>
    <w:pPr>
      <w:spacing w:before="240" w:after="60"/>
      <w:outlineLvl w:val="5"/>
    </w:pPr>
    <w:rPr>
      <w:rFonts w:ascii="Calibri" w:hAnsi="Calibri"/>
      <w:b/>
      <w:bCs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semiHidden/>
    <w:qFormat/>
    <w:rsid w:val="00EE0B38"/>
    <w:pPr>
      <w:spacing w:before="240" w:after="60"/>
      <w:outlineLvl w:val="6"/>
    </w:pPr>
    <w:rPr>
      <w:rFonts w:ascii="Calibri" w:hAnsi="Calibri"/>
      <w:lang w:val="en-US" w:eastAsia="en-US"/>
    </w:rPr>
  </w:style>
  <w:style w:type="paragraph" w:styleId="Heading8">
    <w:name w:val="heading 8"/>
    <w:basedOn w:val="Normal"/>
    <w:next w:val="Normal"/>
    <w:link w:val="Heading8Char"/>
    <w:semiHidden/>
    <w:qFormat/>
    <w:rsid w:val="00EE0B38"/>
    <w:pPr>
      <w:spacing w:before="240" w:after="60"/>
      <w:outlineLvl w:val="7"/>
    </w:pPr>
    <w:rPr>
      <w:rFonts w:ascii="Calibri" w:hAnsi="Calibri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semiHidden/>
    <w:qFormat/>
    <w:rsid w:val="00EE0B38"/>
    <w:pPr>
      <w:spacing w:before="240" w:after="60"/>
      <w:outlineLvl w:val="8"/>
    </w:pPr>
    <w:rPr>
      <w:rFonts w:ascii="Cambria" w:hAnsi="Cambria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eText">
    <w:name w:val="Base_Text"/>
    <w:rsid w:val="009A3899"/>
    <w:pPr>
      <w:spacing w:before="120"/>
    </w:pPr>
    <w:rPr>
      <w:rFonts w:eastAsia="Times New Roman"/>
      <w:sz w:val="24"/>
      <w:szCs w:val="24"/>
    </w:rPr>
  </w:style>
  <w:style w:type="paragraph" w:customStyle="1" w:styleId="1stparatext">
    <w:name w:val="1st para text"/>
    <w:basedOn w:val="BaseText"/>
    <w:rsid w:val="009A3899"/>
  </w:style>
  <w:style w:type="paragraph" w:customStyle="1" w:styleId="BaseHeading">
    <w:name w:val="Base_Heading"/>
    <w:rsid w:val="009A3899"/>
    <w:pPr>
      <w:keepNext/>
      <w:spacing w:before="240"/>
      <w:outlineLvl w:val="0"/>
    </w:pPr>
    <w:rPr>
      <w:rFonts w:eastAsia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9A3899"/>
  </w:style>
  <w:style w:type="paragraph" w:customStyle="1" w:styleId="AbstractSummary">
    <w:name w:val="Abstract/Summary"/>
    <w:basedOn w:val="BaseText"/>
    <w:rsid w:val="009A3899"/>
  </w:style>
  <w:style w:type="paragraph" w:customStyle="1" w:styleId="Referencesandnotes">
    <w:name w:val="References and notes"/>
    <w:basedOn w:val="BaseText"/>
    <w:rsid w:val="009A3899"/>
    <w:pPr>
      <w:ind w:left="720" w:hanging="720"/>
    </w:pPr>
  </w:style>
  <w:style w:type="paragraph" w:customStyle="1" w:styleId="Acknowledgement">
    <w:name w:val="Acknowledgement"/>
    <w:basedOn w:val="Referencesandnotes"/>
    <w:rsid w:val="009A3899"/>
  </w:style>
  <w:style w:type="paragraph" w:customStyle="1" w:styleId="Subhead">
    <w:name w:val="Subhead"/>
    <w:basedOn w:val="BaseHeading"/>
    <w:rsid w:val="009A3899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9A3899"/>
  </w:style>
  <w:style w:type="paragraph" w:customStyle="1" w:styleId="AppendixSubhead">
    <w:name w:val="AppendixSubhead"/>
    <w:basedOn w:val="Subhead"/>
    <w:rsid w:val="009A3899"/>
  </w:style>
  <w:style w:type="paragraph" w:customStyle="1" w:styleId="Articletype">
    <w:name w:val="Article type"/>
    <w:basedOn w:val="BaseText"/>
    <w:rsid w:val="009A3899"/>
  </w:style>
  <w:style w:type="character" w:customStyle="1" w:styleId="aubase">
    <w:name w:val="au_base"/>
    <w:rsid w:val="009A3899"/>
    <w:rPr>
      <w:sz w:val="24"/>
    </w:rPr>
  </w:style>
  <w:style w:type="character" w:customStyle="1" w:styleId="aucollab">
    <w:name w:val="au_collab"/>
    <w:basedOn w:val="aubase"/>
    <w:rsid w:val="009A3899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efaultParagraphFont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9A3899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9A3899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9A3899"/>
    <w:pPr>
      <w:spacing w:before="480"/>
    </w:pPr>
  </w:style>
  <w:style w:type="paragraph" w:customStyle="1" w:styleId="Footnote">
    <w:name w:val="Footnote"/>
    <w:basedOn w:val="BaseText"/>
    <w:rsid w:val="009A3899"/>
  </w:style>
  <w:style w:type="paragraph" w:customStyle="1" w:styleId="AuthorFootnote">
    <w:name w:val="AuthorFootnote"/>
    <w:basedOn w:val="Footnote"/>
    <w:rsid w:val="009A3899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9A3899"/>
    <w:pPr>
      <w:spacing w:after="360"/>
      <w:jc w:val="center"/>
    </w:pPr>
  </w:style>
  <w:style w:type="paragraph" w:styleId="BalloonText">
    <w:name w:val="Balloon Text"/>
    <w:basedOn w:val="Normal"/>
    <w:link w:val="BalloonTextChar"/>
    <w:semiHidden/>
    <w:rsid w:val="009A389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A3899"/>
    <w:rPr>
      <w:rFonts w:ascii="Lucida Grande" w:eastAsia="Times New Roman" w:hAnsi="Lucida Grande"/>
      <w:sz w:val="18"/>
      <w:szCs w:val="18"/>
    </w:rPr>
  </w:style>
  <w:style w:type="character" w:customStyle="1" w:styleId="bibarticle">
    <w:name w:val="bib_article"/>
    <w:basedOn w:val="DefaultParagraphFont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9A3899"/>
    <w:rPr>
      <w:sz w:val="24"/>
    </w:rPr>
  </w:style>
  <w:style w:type="character" w:customStyle="1" w:styleId="bibcomment">
    <w:name w:val="bib_comment"/>
    <w:basedOn w:val="bibbase"/>
    <w:rsid w:val="009A3899"/>
    <w:rPr>
      <w:sz w:val="24"/>
    </w:rPr>
  </w:style>
  <w:style w:type="character" w:customStyle="1" w:styleId="bibdeg">
    <w:name w:val="bib_deg"/>
    <w:basedOn w:val="bibbase"/>
    <w:rsid w:val="009A3899"/>
    <w:rPr>
      <w:sz w:val="24"/>
    </w:rPr>
  </w:style>
  <w:style w:type="character" w:customStyle="1" w:styleId="bibdoi">
    <w:name w:val="bib_doi"/>
    <w:basedOn w:val="bibbas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9A3899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9A3899"/>
    <w:rPr>
      <w:sz w:val="24"/>
    </w:rPr>
  </w:style>
  <w:style w:type="character" w:customStyle="1" w:styleId="bibnumber">
    <w:name w:val="bib_number"/>
    <w:basedOn w:val="bibbase"/>
    <w:rsid w:val="009A3899"/>
    <w:rPr>
      <w:sz w:val="24"/>
    </w:rPr>
  </w:style>
  <w:style w:type="character" w:customStyle="1" w:styleId="biborganization">
    <w:name w:val="bib_organization"/>
    <w:basedOn w:val="bibbas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9A3899"/>
    <w:rPr>
      <w:sz w:val="24"/>
    </w:rPr>
  </w:style>
  <w:style w:type="character" w:customStyle="1" w:styleId="bibsuppl">
    <w:name w:val="bib_suppl"/>
    <w:basedOn w:val="bibbas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9A3899"/>
    <w:rPr>
      <w:sz w:val="24"/>
    </w:rPr>
  </w:style>
  <w:style w:type="character" w:customStyle="1" w:styleId="biburl">
    <w:name w:val="bib_url"/>
    <w:basedOn w:val="bibbas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9A3899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9A3899"/>
  </w:style>
  <w:style w:type="paragraph" w:customStyle="1" w:styleId="BookInformation">
    <w:name w:val="BookInformation"/>
    <w:basedOn w:val="BaseText"/>
    <w:rsid w:val="009A3899"/>
  </w:style>
  <w:style w:type="paragraph" w:customStyle="1" w:styleId="Level2Head">
    <w:name w:val="Level 2 Head"/>
    <w:basedOn w:val="BaseHeading"/>
    <w:rsid w:val="009A3899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9A3899"/>
    <w:pPr>
      <w:shd w:val="clear" w:color="auto" w:fill="E6E6E6"/>
    </w:pPr>
  </w:style>
  <w:style w:type="paragraph" w:customStyle="1" w:styleId="BoxListUnnumbered">
    <w:name w:val="BoxListUnnumbered"/>
    <w:basedOn w:val="BaseText"/>
    <w:rsid w:val="009A3899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9A3899"/>
  </w:style>
  <w:style w:type="paragraph" w:customStyle="1" w:styleId="BoxSubhead">
    <w:name w:val="BoxSubhead"/>
    <w:basedOn w:val="Subhead"/>
    <w:rsid w:val="009A3899"/>
    <w:pPr>
      <w:shd w:val="clear" w:color="auto" w:fill="E6E6E6"/>
    </w:pPr>
  </w:style>
  <w:style w:type="paragraph" w:customStyle="1" w:styleId="Paragraph">
    <w:name w:val="Paragraph"/>
    <w:basedOn w:val="BaseText"/>
    <w:rsid w:val="009A3899"/>
    <w:pPr>
      <w:ind w:firstLine="720"/>
    </w:pPr>
  </w:style>
  <w:style w:type="paragraph" w:customStyle="1" w:styleId="BoxText">
    <w:name w:val="BoxText"/>
    <w:basedOn w:val="Paragraph"/>
    <w:rsid w:val="009A3899"/>
    <w:pPr>
      <w:shd w:val="clear" w:color="auto" w:fill="E6E6E6"/>
    </w:pPr>
  </w:style>
  <w:style w:type="paragraph" w:customStyle="1" w:styleId="BoxTitle">
    <w:name w:val="BoxTitle"/>
    <w:basedOn w:val="BaseHeading"/>
    <w:rsid w:val="009A3899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9A3899"/>
    <w:pPr>
      <w:ind w:left="720" w:hanging="720"/>
    </w:pPr>
  </w:style>
  <w:style w:type="paragraph" w:customStyle="1" w:styleId="career-magazine">
    <w:name w:val="career-magazine"/>
    <w:basedOn w:val="BaseText"/>
    <w:rsid w:val="009A3899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9A3899"/>
    <w:pPr>
      <w:jc w:val="right"/>
    </w:pPr>
    <w:rPr>
      <w:color w:val="339966"/>
    </w:rPr>
  </w:style>
  <w:style w:type="character" w:customStyle="1" w:styleId="citebase">
    <w:name w:val="cite_base"/>
    <w:rsid w:val="009A3899"/>
    <w:rPr>
      <w:sz w:val="24"/>
    </w:rPr>
  </w:style>
  <w:style w:type="character" w:customStyle="1" w:styleId="citebib">
    <w:name w:val="cite_bib"/>
    <w:basedOn w:val="DefaultParagraphFont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9A3899"/>
    <w:rPr>
      <w:sz w:val="24"/>
    </w:rPr>
  </w:style>
  <w:style w:type="character" w:customStyle="1" w:styleId="citeen">
    <w:name w:val="cite_en"/>
    <w:basedOn w:val="citebase"/>
    <w:rsid w:val="009A3899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9A3899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9A3899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9A3899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9A3899"/>
    <w:rPr>
      <w:color w:val="000000"/>
      <w:sz w:val="24"/>
      <w:bdr w:val="none" w:sz="0" w:space="0" w:color="auto"/>
      <w:shd w:val="clear" w:color="auto" w:fill="FF00FF"/>
    </w:rPr>
  </w:style>
  <w:style w:type="character" w:styleId="CommentReference">
    <w:name w:val="annotation reference"/>
    <w:basedOn w:val="DefaultParagraphFont"/>
    <w:uiPriority w:val="99"/>
    <w:rsid w:val="009A389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9A3899"/>
  </w:style>
  <w:style w:type="character" w:customStyle="1" w:styleId="CommentTextChar">
    <w:name w:val="Comment Text Char"/>
    <w:basedOn w:val="DefaultParagraphFont"/>
    <w:link w:val="CommentText"/>
    <w:uiPriority w:val="99"/>
    <w:rsid w:val="009A3899"/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899"/>
    <w:rPr>
      <w:rFonts w:ascii="Times New Roman" w:eastAsia="Times New Roman" w:hAnsi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9A3899"/>
    <w:pPr>
      <w:ind w:firstLine="0"/>
    </w:pPr>
  </w:style>
  <w:style w:type="character" w:customStyle="1" w:styleId="ContractNumber">
    <w:name w:val="Contract Number"/>
    <w:basedOn w:val="DefaultParagraphFont"/>
    <w:rsid w:val="009A3899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efaultParagraphFont"/>
    <w:rsid w:val="009A3899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9A3899"/>
    <w:pPr>
      <w:spacing w:before="0" w:after="240"/>
    </w:pPr>
  </w:style>
  <w:style w:type="paragraph" w:customStyle="1" w:styleId="DateAccepted">
    <w:name w:val="Date Accepted"/>
    <w:basedOn w:val="BaseText"/>
    <w:rsid w:val="009A3899"/>
    <w:pPr>
      <w:spacing w:before="360"/>
    </w:pPr>
  </w:style>
  <w:style w:type="paragraph" w:customStyle="1" w:styleId="Deck">
    <w:name w:val="Deck"/>
    <w:basedOn w:val="BaseHeading"/>
    <w:rsid w:val="009A3899"/>
    <w:pPr>
      <w:outlineLvl w:val="1"/>
    </w:pPr>
  </w:style>
  <w:style w:type="paragraph" w:customStyle="1" w:styleId="DefTerm">
    <w:name w:val="DefTerm"/>
    <w:basedOn w:val="BaseText"/>
    <w:rsid w:val="009A3899"/>
    <w:pPr>
      <w:ind w:left="720"/>
    </w:pPr>
  </w:style>
  <w:style w:type="paragraph" w:customStyle="1" w:styleId="Definition">
    <w:name w:val="Definition"/>
    <w:basedOn w:val="DefTerm"/>
    <w:rsid w:val="009A3899"/>
    <w:pPr>
      <w:ind w:left="1080" w:hanging="360"/>
    </w:pPr>
  </w:style>
  <w:style w:type="paragraph" w:customStyle="1" w:styleId="DefListTitle">
    <w:name w:val="DefListTitle"/>
    <w:basedOn w:val="BaseHeading"/>
    <w:rsid w:val="009A3899"/>
  </w:style>
  <w:style w:type="paragraph" w:customStyle="1" w:styleId="discipline">
    <w:name w:val="discipline"/>
    <w:basedOn w:val="BaseText"/>
    <w:rsid w:val="009A3899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9A3899"/>
  </w:style>
  <w:style w:type="character" w:styleId="Emphasis">
    <w:name w:val="Emphasis"/>
    <w:basedOn w:val="DefaultParagraphFont"/>
    <w:uiPriority w:val="20"/>
    <w:qFormat/>
    <w:rsid w:val="009A3899"/>
    <w:rPr>
      <w:i/>
      <w:iCs/>
    </w:rPr>
  </w:style>
  <w:style w:type="character" w:styleId="EndnoteReference">
    <w:name w:val="endnote reference"/>
    <w:basedOn w:val="DefaultParagraphFont"/>
    <w:semiHidden/>
    <w:rsid w:val="009A3899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9A3899"/>
    <w:rPr>
      <w:rFonts w:ascii="Cambria" w:eastAsia="Cambria" w:hAnsi="Cambria"/>
    </w:rPr>
  </w:style>
  <w:style w:type="character" w:customStyle="1" w:styleId="EndnoteTextChar">
    <w:name w:val="Endnote Text Char"/>
    <w:basedOn w:val="DefaultParagraphFont"/>
    <w:link w:val="EndnoteText"/>
    <w:semiHidden/>
    <w:rsid w:val="009A3899"/>
    <w:rPr>
      <w:rFonts w:ascii="Cambria" w:eastAsia="Cambria" w:hAnsi="Cambria"/>
      <w:sz w:val="20"/>
      <w:szCs w:val="20"/>
    </w:rPr>
  </w:style>
  <w:style w:type="character" w:customStyle="1" w:styleId="eqno">
    <w:name w:val="eq_no"/>
    <w:basedOn w:val="citebase"/>
    <w:rsid w:val="009A3899"/>
    <w:rPr>
      <w:sz w:val="24"/>
    </w:rPr>
  </w:style>
  <w:style w:type="paragraph" w:customStyle="1" w:styleId="Equation">
    <w:name w:val="Equation"/>
    <w:basedOn w:val="BaseText"/>
    <w:rsid w:val="009A3899"/>
    <w:pPr>
      <w:jc w:val="center"/>
    </w:pPr>
  </w:style>
  <w:style w:type="paragraph" w:customStyle="1" w:styleId="FieldCodes">
    <w:name w:val="FieldCodes"/>
    <w:basedOn w:val="BaseText"/>
    <w:rsid w:val="009A3899"/>
  </w:style>
  <w:style w:type="paragraph" w:customStyle="1" w:styleId="Legend">
    <w:name w:val="Legend"/>
    <w:basedOn w:val="BaseHeading"/>
    <w:rsid w:val="009A3899"/>
    <w:rPr>
      <w:sz w:val="24"/>
      <w:szCs w:val="24"/>
    </w:rPr>
  </w:style>
  <w:style w:type="paragraph" w:customStyle="1" w:styleId="FigureCopyright">
    <w:name w:val="FigureCopyright"/>
    <w:basedOn w:val="Legend"/>
    <w:rsid w:val="009A3899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9A3899"/>
  </w:style>
  <w:style w:type="character" w:styleId="FollowedHyperlink">
    <w:name w:val="FollowedHyperlink"/>
    <w:basedOn w:val="DefaultParagraphFont"/>
    <w:rsid w:val="009A3899"/>
    <w:rPr>
      <w:color w:val="800080"/>
      <w:u w:val="single"/>
    </w:rPr>
  </w:style>
  <w:style w:type="paragraph" w:styleId="Footer">
    <w:name w:val="footer"/>
    <w:basedOn w:val="Normal"/>
    <w:link w:val="FooterChar"/>
    <w:rsid w:val="009A38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A3899"/>
    <w:rPr>
      <w:rFonts w:ascii="Times New Roman" w:eastAsia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9A3899"/>
    <w:rPr>
      <w:vertAlign w:val="superscript"/>
    </w:rPr>
  </w:style>
  <w:style w:type="paragraph" w:customStyle="1" w:styleId="Gloss">
    <w:name w:val="Gloss"/>
    <w:basedOn w:val="AbstractSummary"/>
    <w:rsid w:val="009A3899"/>
  </w:style>
  <w:style w:type="paragraph" w:customStyle="1" w:styleId="Glossary">
    <w:name w:val="Glossary"/>
    <w:basedOn w:val="BaseText"/>
    <w:rsid w:val="009A3899"/>
  </w:style>
  <w:style w:type="paragraph" w:customStyle="1" w:styleId="GlossHead">
    <w:name w:val="GlossHead"/>
    <w:basedOn w:val="AbstractHead"/>
    <w:rsid w:val="009A3899"/>
  </w:style>
  <w:style w:type="paragraph" w:customStyle="1" w:styleId="GraphicAltText">
    <w:name w:val="GraphicAltText"/>
    <w:basedOn w:val="Legend"/>
    <w:rsid w:val="009A3899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9A3899"/>
  </w:style>
  <w:style w:type="paragraph" w:customStyle="1" w:styleId="Head">
    <w:name w:val="Head"/>
    <w:basedOn w:val="BaseHeading"/>
    <w:rsid w:val="009A3899"/>
    <w:pPr>
      <w:spacing w:before="120" w:after="120"/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rsid w:val="009A38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3899"/>
    <w:rPr>
      <w:rFonts w:ascii="Times New Roman" w:eastAsia="Times New Roman" w:hAnsi="Times New Roman"/>
      <w:sz w:val="20"/>
      <w:szCs w:val="20"/>
    </w:rPr>
  </w:style>
  <w:style w:type="character" w:styleId="HTMLAcronym">
    <w:name w:val="HTML Acronym"/>
    <w:basedOn w:val="DefaultParagraphFont"/>
    <w:rsid w:val="009A3899"/>
  </w:style>
  <w:style w:type="character" w:styleId="HTMLCite">
    <w:name w:val="HTML Cite"/>
    <w:basedOn w:val="DefaultParagraphFont"/>
    <w:rsid w:val="009A3899"/>
    <w:rPr>
      <w:i/>
      <w:iCs/>
    </w:rPr>
  </w:style>
  <w:style w:type="character" w:styleId="HTMLCode">
    <w:name w:val="HTML Code"/>
    <w:basedOn w:val="DefaultParagraphFont"/>
    <w:rsid w:val="009A3899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rsid w:val="009A3899"/>
    <w:rPr>
      <w:i/>
      <w:iCs/>
    </w:rPr>
  </w:style>
  <w:style w:type="character" w:styleId="HTMLKeyboard">
    <w:name w:val="HTML Keyboard"/>
    <w:basedOn w:val="DefaultParagraphFont"/>
    <w:rsid w:val="009A3899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9A3899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9A3899"/>
    <w:rPr>
      <w:rFonts w:ascii="Consolas" w:eastAsia="Times New Roman" w:hAnsi="Consolas"/>
      <w:sz w:val="20"/>
      <w:szCs w:val="20"/>
    </w:rPr>
  </w:style>
  <w:style w:type="character" w:styleId="HTMLSample">
    <w:name w:val="HTML Sample"/>
    <w:basedOn w:val="DefaultParagraphFont"/>
    <w:rsid w:val="009A3899"/>
    <w:rPr>
      <w:rFonts w:ascii="Courier New" w:hAnsi="Courier New" w:cs="Courier New"/>
    </w:rPr>
  </w:style>
  <w:style w:type="character" w:styleId="HTMLTypewriter">
    <w:name w:val="HTML Typewriter"/>
    <w:basedOn w:val="DefaultParagraphFont"/>
    <w:rsid w:val="009A3899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rsid w:val="009A3899"/>
    <w:rPr>
      <w:i/>
      <w:iCs/>
    </w:rPr>
  </w:style>
  <w:style w:type="character" w:styleId="Hyperlink">
    <w:name w:val="Hyperlink"/>
    <w:basedOn w:val="DefaultParagraphFont"/>
    <w:uiPriority w:val="99"/>
    <w:rsid w:val="009A3899"/>
    <w:rPr>
      <w:color w:val="0000FF"/>
      <w:u w:val="single"/>
    </w:rPr>
  </w:style>
  <w:style w:type="paragraph" w:customStyle="1" w:styleId="InstructionsText">
    <w:name w:val="Instructions Text"/>
    <w:basedOn w:val="BaseText"/>
    <w:rsid w:val="009A3899"/>
  </w:style>
  <w:style w:type="paragraph" w:customStyle="1" w:styleId="Overline">
    <w:name w:val="Overline"/>
    <w:basedOn w:val="BaseText"/>
    <w:rsid w:val="009A3899"/>
  </w:style>
  <w:style w:type="paragraph" w:customStyle="1" w:styleId="IssueName">
    <w:name w:val="IssueName"/>
    <w:basedOn w:val="Overline"/>
    <w:rsid w:val="009A3899"/>
  </w:style>
  <w:style w:type="paragraph" w:customStyle="1" w:styleId="Keywords">
    <w:name w:val="Keywords"/>
    <w:basedOn w:val="BaseText"/>
    <w:rsid w:val="009A3899"/>
  </w:style>
  <w:style w:type="paragraph" w:customStyle="1" w:styleId="Level3Head">
    <w:name w:val="Level 3 Head"/>
    <w:basedOn w:val="BaseHeading"/>
    <w:rsid w:val="009A3899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9A3899"/>
    <w:pPr>
      <w:ind w:left="346"/>
    </w:pPr>
    <w:rPr>
      <w:sz w:val="24"/>
      <w:szCs w:val="24"/>
    </w:rPr>
  </w:style>
  <w:style w:type="character" w:styleId="LineNumber">
    <w:name w:val="line number"/>
    <w:basedOn w:val="DefaultParagraphFont"/>
    <w:rsid w:val="009A3899"/>
  </w:style>
  <w:style w:type="paragraph" w:customStyle="1" w:styleId="Literaryquote">
    <w:name w:val="Literary quote"/>
    <w:basedOn w:val="BaseText"/>
    <w:rsid w:val="009A3899"/>
    <w:pPr>
      <w:ind w:left="1440" w:right="1440"/>
    </w:pPr>
  </w:style>
  <w:style w:type="paragraph" w:customStyle="1" w:styleId="MaterialsText">
    <w:name w:val="Materials Text"/>
    <w:basedOn w:val="BaseText"/>
    <w:rsid w:val="009A3899"/>
  </w:style>
  <w:style w:type="paragraph" w:customStyle="1" w:styleId="NoteInProof">
    <w:name w:val="NoteInProof"/>
    <w:basedOn w:val="BaseText"/>
    <w:rsid w:val="009A3899"/>
  </w:style>
  <w:style w:type="paragraph" w:customStyle="1" w:styleId="Notes">
    <w:name w:val="Notes"/>
    <w:basedOn w:val="BaseText"/>
    <w:rsid w:val="009A3899"/>
    <w:rPr>
      <w:i/>
    </w:rPr>
  </w:style>
  <w:style w:type="paragraph" w:customStyle="1" w:styleId="Notes-Helvetica">
    <w:name w:val="Notes-Helvetica"/>
    <w:basedOn w:val="BaseText"/>
    <w:rsid w:val="009A3899"/>
    <w:rPr>
      <w:i/>
    </w:rPr>
  </w:style>
  <w:style w:type="paragraph" w:customStyle="1" w:styleId="NumberedInstructions">
    <w:name w:val="Numbered Instructions"/>
    <w:basedOn w:val="BaseText"/>
    <w:rsid w:val="009A3899"/>
  </w:style>
  <w:style w:type="paragraph" w:customStyle="1" w:styleId="OutlineLevel1">
    <w:name w:val="OutlineLevel1"/>
    <w:basedOn w:val="BaseHeading"/>
    <w:rsid w:val="009A3899"/>
    <w:rPr>
      <w:b/>
      <w:bCs/>
    </w:rPr>
  </w:style>
  <w:style w:type="paragraph" w:customStyle="1" w:styleId="OutlineLevel2">
    <w:name w:val="OutlineLevel2"/>
    <w:basedOn w:val="BaseHeading"/>
    <w:rsid w:val="009A3899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9A3899"/>
    <w:pPr>
      <w:ind w:left="720"/>
      <w:outlineLvl w:val="2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9A3899"/>
  </w:style>
  <w:style w:type="paragraph" w:customStyle="1" w:styleId="Preformat">
    <w:name w:val="Preformat"/>
    <w:basedOn w:val="BaseText"/>
    <w:rsid w:val="009A389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9A3899"/>
  </w:style>
  <w:style w:type="paragraph" w:customStyle="1" w:styleId="ProductInformation">
    <w:name w:val="ProductInformation"/>
    <w:basedOn w:val="BaseText"/>
    <w:rsid w:val="009A3899"/>
  </w:style>
  <w:style w:type="paragraph" w:customStyle="1" w:styleId="ProductTitle">
    <w:name w:val="ProductTitle"/>
    <w:basedOn w:val="BaseText"/>
    <w:rsid w:val="009A3899"/>
    <w:rPr>
      <w:b/>
      <w:bCs/>
    </w:rPr>
  </w:style>
  <w:style w:type="paragraph" w:customStyle="1" w:styleId="PublishedOnline">
    <w:name w:val="Published Online"/>
    <w:basedOn w:val="DateAccepted"/>
    <w:rsid w:val="009A3899"/>
  </w:style>
  <w:style w:type="paragraph" w:customStyle="1" w:styleId="RecipeMaterials">
    <w:name w:val="Recipe Materials"/>
    <w:basedOn w:val="BaseText"/>
    <w:rsid w:val="009A3899"/>
  </w:style>
  <w:style w:type="paragraph" w:customStyle="1" w:styleId="Refhead">
    <w:name w:val="Ref head"/>
    <w:basedOn w:val="BaseHeading"/>
    <w:rsid w:val="009A3899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9A3899"/>
  </w:style>
  <w:style w:type="paragraph" w:customStyle="1" w:styleId="ReferencesandnotesLong">
    <w:name w:val="References and notes Long"/>
    <w:basedOn w:val="BaseText"/>
    <w:rsid w:val="009A3899"/>
    <w:pPr>
      <w:ind w:left="720" w:hanging="720"/>
    </w:pPr>
  </w:style>
  <w:style w:type="paragraph" w:customStyle="1" w:styleId="region">
    <w:name w:val="region"/>
    <w:basedOn w:val="BaseText"/>
    <w:rsid w:val="009A3899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9A3899"/>
  </w:style>
  <w:style w:type="paragraph" w:customStyle="1" w:styleId="RunHead">
    <w:name w:val="RunHead"/>
    <w:basedOn w:val="BaseText"/>
    <w:rsid w:val="009A3899"/>
  </w:style>
  <w:style w:type="paragraph" w:customStyle="1" w:styleId="SOMContent">
    <w:name w:val="SOMContent"/>
    <w:basedOn w:val="1stparatext"/>
    <w:rsid w:val="009A3899"/>
  </w:style>
  <w:style w:type="paragraph" w:customStyle="1" w:styleId="SOMHead">
    <w:name w:val="SOMHead"/>
    <w:basedOn w:val="BaseHeading"/>
    <w:rsid w:val="009A3899"/>
    <w:rPr>
      <w:b/>
      <w:sz w:val="24"/>
      <w:szCs w:val="24"/>
    </w:rPr>
  </w:style>
  <w:style w:type="paragraph" w:customStyle="1" w:styleId="Speaker">
    <w:name w:val="Speaker"/>
    <w:basedOn w:val="Paragraph"/>
    <w:rsid w:val="009A3899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9A3899"/>
    <w:pPr>
      <w:autoSpaceDE w:val="0"/>
      <w:autoSpaceDN w:val="0"/>
      <w:adjustRightInd w:val="0"/>
    </w:pPr>
    <w:rPr>
      <w:lang w:bidi="he-IL"/>
    </w:rPr>
  </w:style>
  <w:style w:type="character" w:styleId="Strong">
    <w:name w:val="Strong"/>
    <w:basedOn w:val="DefaultParagraphFont"/>
    <w:uiPriority w:val="22"/>
    <w:qFormat/>
    <w:rsid w:val="009A3899"/>
    <w:rPr>
      <w:b/>
      <w:bCs/>
    </w:rPr>
  </w:style>
  <w:style w:type="paragraph" w:customStyle="1" w:styleId="SX-Abstract">
    <w:name w:val="SX-Abstract"/>
    <w:basedOn w:val="Normal"/>
    <w:qFormat/>
    <w:rsid w:val="009A3899"/>
    <w:pPr>
      <w:widowControl w:val="0"/>
      <w:spacing w:before="120" w:after="240" w:line="210" w:lineRule="exact"/>
      <w:ind w:left="700" w:right="700"/>
      <w:jc w:val="both"/>
    </w:pPr>
    <w:rPr>
      <w:rFonts w:ascii="BlissRegular" w:hAnsi="BlissRegular"/>
      <w:b/>
    </w:rPr>
  </w:style>
  <w:style w:type="paragraph" w:customStyle="1" w:styleId="SX-Affiliation">
    <w:name w:val="SX-Affiliation"/>
    <w:basedOn w:val="Normal"/>
    <w:next w:val="Normal"/>
    <w:qFormat/>
    <w:rsid w:val="009A3899"/>
    <w:pPr>
      <w:spacing w:after="160" w:line="190" w:lineRule="exact"/>
    </w:pPr>
    <w:rPr>
      <w:rFonts w:ascii="BlissRegular" w:hAnsi="BlissRegular"/>
      <w:sz w:val="16"/>
    </w:rPr>
  </w:style>
  <w:style w:type="paragraph" w:customStyle="1" w:styleId="SX-Articlehead">
    <w:name w:val="SX-Article head"/>
    <w:basedOn w:val="Normal"/>
    <w:qFormat/>
    <w:rsid w:val="009A3899"/>
    <w:pPr>
      <w:spacing w:before="210" w:line="210" w:lineRule="exact"/>
      <w:ind w:firstLine="288"/>
      <w:jc w:val="both"/>
    </w:pPr>
    <w:rPr>
      <w:b/>
      <w:sz w:val="18"/>
    </w:rPr>
  </w:style>
  <w:style w:type="paragraph" w:customStyle="1" w:styleId="SX-Authornames">
    <w:name w:val="SX-Author names"/>
    <w:basedOn w:val="Normal"/>
    <w:rsid w:val="009A3899"/>
    <w:pPr>
      <w:spacing w:after="120" w:line="210" w:lineRule="exact"/>
    </w:pPr>
    <w:rPr>
      <w:rFonts w:ascii="BlissMedium" w:hAnsi="BlissMedium"/>
    </w:rPr>
  </w:style>
  <w:style w:type="paragraph" w:customStyle="1" w:styleId="SX-Bodytext">
    <w:name w:val="SX-Body text"/>
    <w:basedOn w:val="Normal"/>
    <w:next w:val="Normal"/>
    <w:rsid w:val="009A3899"/>
    <w:pPr>
      <w:spacing w:line="210" w:lineRule="exact"/>
      <w:ind w:firstLine="288"/>
      <w:jc w:val="both"/>
    </w:pPr>
    <w:rPr>
      <w:sz w:val="18"/>
    </w:rPr>
  </w:style>
  <w:style w:type="paragraph" w:customStyle="1" w:styleId="SX-Bodytextflush">
    <w:name w:val="SX-Body text flush"/>
    <w:basedOn w:val="SX-Bodytext"/>
    <w:next w:val="SX-Bodytext"/>
    <w:rsid w:val="009A3899"/>
    <w:pPr>
      <w:ind w:firstLine="0"/>
    </w:pPr>
  </w:style>
  <w:style w:type="paragraph" w:customStyle="1" w:styleId="SX-Correspondence">
    <w:name w:val="SX-Correspondence"/>
    <w:basedOn w:val="SX-Affiliation"/>
    <w:qFormat/>
    <w:rsid w:val="009A3899"/>
    <w:pPr>
      <w:spacing w:after="80"/>
    </w:pPr>
  </w:style>
  <w:style w:type="paragraph" w:customStyle="1" w:styleId="SX-Date">
    <w:name w:val="SX-Date"/>
    <w:basedOn w:val="Normal"/>
    <w:qFormat/>
    <w:rsid w:val="009A3899"/>
    <w:pPr>
      <w:spacing w:before="180" w:line="190" w:lineRule="exact"/>
      <w:ind w:left="245" w:hanging="245"/>
      <w:jc w:val="both"/>
    </w:pPr>
    <w:rPr>
      <w:sz w:val="16"/>
    </w:rPr>
  </w:style>
  <w:style w:type="paragraph" w:customStyle="1" w:styleId="SX-Equation">
    <w:name w:val="SX-Equation"/>
    <w:basedOn w:val="SX-Bodytextflush"/>
    <w:next w:val="SX-Bodytext"/>
    <w:rsid w:val="009A3899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9A3899"/>
    <w:pPr>
      <w:jc w:val="both"/>
    </w:pPr>
    <w:rPr>
      <w:sz w:val="18"/>
    </w:rPr>
  </w:style>
  <w:style w:type="paragraph" w:customStyle="1" w:styleId="SX-References">
    <w:name w:val="SX-References"/>
    <w:basedOn w:val="Normal"/>
    <w:rsid w:val="009A3899"/>
    <w:pPr>
      <w:spacing w:line="190" w:lineRule="exact"/>
      <w:ind w:left="245" w:hanging="245"/>
      <w:jc w:val="both"/>
    </w:pPr>
    <w:rPr>
      <w:sz w:val="16"/>
    </w:rPr>
  </w:style>
  <w:style w:type="paragraph" w:customStyle="1" w:styleId="SX-RefHead">
    <w:name w:val="SX-RefHead"/>
    <w:basedOn w:val="Normal"/>
    <w:rsid w:val="009A3899"/>
    <w:pPr>
      <w:spacing w:before="200" w:line="190" w:lineRule="exact"/>
    </w:pPr>
    <w:rPr>
      <w:b/>
      <w:sz w:val="16"/>
    </w:rPr>
  </w:style>
  <w:style w:type="character" w:customStyle="1" w:styleId="SX-reflink">
    <w:name w:val="SX-reflink"/>
    <w:basedOn w:val="DefaultParagraphFont"/>
    <w:uiPriority w:val="1"/>
    <w:qFormat/>
    <w:rsid w:val="009A3899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9A3899"/>
  </w:style>
  <w:style w:type="paragraph" w:customStyle="1" w:styleId="SX-Tablehead">
    <w:name w:val="SX-Tablehead"/>
    <w:basedOn w:val="Normal"/>
    <w:qFormat/>
    <w:rsid w:val="009A3899"/>
  </w:style>
  <w:style w:type="paragraph" w:customStyle="1" w:styleId="SX-Tablelegend">
    <w:name w:val="SX-Tablelegend"/>
    <w:basedOn w:val="Normal"/>
    <w:qFormat/>
    <w:rsid w:val="009A3899"/>
    <w:pPr>
      <w:spacing w:line="190" w:lineRule="exact"/>
      <w:ind w:left="245" w:hanging="245"/>
      <w:jc w:val="both"/>
    </w:pPr>
    <w:rPr>
      <w:sz w:val="16"/>
    </w:rPr>
  </w:style>
  <w:style w:type="paragraph" w:customStyle="1" w:styleId="SX-Tabletext">
    <w:name w:val="SX-Tabletext"/>
    <w:basedOn w:val="Normal"/>
    <w:qFormat/>
    <w:rsid w:val="009A3899"/>
    <w:pPr>
      <w:spacing w:line="210" w:lineRule="exact"/>
      <w:jc w:val="center"/>
    </w:pPr>
    <w:rPr>
      <w:sz w:val="18"/>
    </w:rPr>
  </w:style>
  <w:style w:type="paragraph" w:customStyle="1" w:styleId="SX-Tabletitle">
    <w:name w:val="SX-Tabletitle"/>
    <w:basedOn w:val="Normal"/>
    <w:qFormat/>
    <w:rsid w:val="009A3899"/>
    <w:pPr>
      <w:spacing w:after="120" w:line="210" w:lineRule="exact"/>
      <w:jc w:val="both"/>
    </w:pPr>
    <w:rPr>
      <w:rFonts w:ascii="BlissMedium" w:hAnsi="BlissMedium"/>
      <w:sz w:val="18"/>
    </w:rPr>
  </w:style>
  <w:style w:type="paragraph" w:customStyle="1" w:styleId="SX-Title">
    <w:name w:val="SX-Title"/>
    <w:basedOn w:val="Normal"/>
    <w:rsid w:val="009A3899"/>
    <w:pPr>
      <w:spacing w:after="240" w:line="500" w:lineRule="exact"/>
    </w:pPr>
    <w:rPr>
      <w:rFonts w:ascii="BlissBold" w:hAnsi="BlissBold"/>
      <w:b/>
      <w:sz w:val="44"/>
    </w:rPr>
  </w:style>
  <w:style w:type="paragraph" w:customStyle="1" w:styleId="Tablecolumnhead">
    <w:name w:val="Table column head"/>
    <w:basedOn w:val="BaseText"/>
    <w:rsid w:val="009A3899"/>
    <w:pPr>
      <w:spacing w:before="0"/>
    </w:pPr>
  </w:style>
  <w:style w:type="paragraph" w:customStyle="1" w:styleId="Tabletext">
    <w:name w:val="Table text"/>
    <w:basedOn w:val="BaseText"/>
    <w:rsid w:val="009A3899"/>
    <w:pPr>
      <w:spacing w:before="0"/>
    </w:pPr>
  </w:style>
  <w:style w:type="paragraph" w:customStyle="1" w:styleId="TableLegend">
    <w:name w:val="TableLegend"/>
    <w:basedOn w:val="BaseText"/>
    <w:rsid w:val="009A3899"/>
    <w:pPr>
      <w:spacing w:before="0"/>
    </w:pPr>
  </w:style>
  <w:style w:type="paragraph" w:customStyle="1" w:styleId="TableTitle">
    <w:name w:val="TableTitle"/>
    <w:basedOn w:val="BaseHeading"/>
    <w:rsid w:val="009A3899"/>
  </w:style>
  <w:style w:type="paragraph" w:customStyle="1" w:styleId="Teaser">
    <w:name w:val="Teaser"/>
    <w:basedOn w:val="BaseText"/>
    <w:rsid w:val="009A3899"/>
  </w:style>
  <w:style w:type="paragraph" w:customStyle="1" w:styleId="TWIS">
    <w:name w:val="TWIS"/>
    <w:basedOn w:val="AbstractSummary"/>
    <w:rsid w:val="009A3899"/>
    <w:pPr>
      <w:autoSpaceDE w:val="0"/>
      <w:autoSpaceDN w:val="0"/>
      <w:adjustRightInd w:val="0"/>
    </w:pPr>
  </w:style>
  <w:style w:type="paragraph" w:customStyle="1" w:styleId="TWISorEC">
    <w:name w:val="TWIS or EC"/>
    <w:basedOn w:val="Normal"/>
    <w:rsid w:val="009A3899"/>
    <w:pPr>
      <w:spacing w:line="210" w:lineRule="exact"/>
    </w:pPr>
    <w:rPr>
      <w:rFonts w:ascii="BlissRegular" w:hAnsi="BlissRegular"/>
      <w:sz w:val="19"/>
    </w:rPr>
  </w:style>
  <w:style w:type="paragraph" w:customStyle="1" w:styleId="work-sector">
    <w:name w:val="work-sector"/>
    <w:basedOn w:val="BaseText"/>
    <w:rsid w:val="009A3899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9A7F2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AF7"/>
    <w:rPr>
      <w:color w:val="808080"/>
      <w:shd w:val="clear" w:color="auto" w:fill="E6E6E6"/>
    </w:rPr>
  </w:style>
  <w:style w:type="paragraph" w:customStyle="1" w:styleId="acknowledgement0">
    <w:name w:val="acknowledgement"/>
    <w:basedOn w:val="Normal"/>
    <w:rsid w:val="009A6B8F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A6B8F"/>
  </w:style>
  <w:style w:type="paragraph" w:customStyle="1" w:styleId="SMHeading">
    <w:name w:val="SM Heading"/>
    <w:basedOn w:val="Heading1"/>
    <w:qFormat/>
    <w:rsid w:val="003D20B2"/>
    <w:pPr>
      <w:keepLines w:val="0"/>
      <w:spacing w:after="60"/>
    </w:pPr>
    <w:rPr>
      <w:rFonts w:ascii="Times New Roman" w:eastAsia="Times New Roman" w:hAnsi="Times New Roman" w:cs="Times New Roman"/>
      <w:b/>
      <w:bCs/>
      <w:color w:val="auto"/>
      <w:kern w:val="32"/>
      <w:sz w:val="24"/>
      <w:szCs w:val="24"/>
    </w:rPr>
  </w:style>
  <w:style w:type="paragraph" w:customStyle="1" w:styleId="SMSubheading">
    <w:name w:val="SM Subheading"/>
    <w:basedOn w:val="Normal"/>
    <w:qFormat/>
    <w:rsid w:val="003D20B2"/>
    <w:rPr>
      <w:u w:val="words"/>
    </w:rPr>
  </w:style>
  <w:style w:type="paragraph" w:customStyle="1" w:styleId="SMText">
    <w:name w:val="SM Text"/>
    <w:basedOn w:val="Normal"/>
    <w:qFormat/>
    <w:rsid w:val="003D20B2"/>
    <w:pPr>
      <w:ind w:firstLine="480"/>
    </w:pPr>
  </w:style>
  <w:style w:type="paragraph" w:customStyle="1" w:styleId="SMcaption">
    <w:name w:val="SM caption"/>
    <w:basedOn w:val="SMText"/>
    <w:qFormat/>
    <w:rsid w:val="003D20B2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3D20B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72"/>
    <w:qFormat/>
    <w:rsid w:val="0006002E"/>
    <w:pPr>
      <w:ind w:left="720"/>
      <w:contextualSpacing/>
    </w:pPr>
  </w:style>
  <w:style w:type="table" w:styleId="TableGrid">
    <w:name w:val="Table Grid"/>
    <w:basedOn w:val="TableNormal"/>
    <w:uiPriority w:val="59"/>
    <w:rsid w:val="008B6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F7DDD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unhideWhenUsed/>
    <w:rsid w:val="002C0E8F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43B27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7C10"/>
    <w:rPr>
      <w:color w:val="605E5C"/>
      <w:shd w:val="clear" w:color="auto" w:fill="E1DFDD"/>
    </w:rPr>
  </w:style>
  <w:style w:type="paragraph" w:styleId="Revision">
    <w:name w:val="Revision"/>
    <w:hidden/>
    <w:uiPriority w:val="71"/>
    <w:semiHidden/>
    <w:rsid w:val="0099286A"/>
  </w:style>
  <w:style w:type="character" w:customStyle="1" w:styleId="Heading2Char">
    <w:name w:val="Heading 2 Char"/>
    <w:basedOn w:val="DefaultParagraphFont"/>
    <w:link w:val="Heading2"/>
    <w:semiHidden/>
    <w:rsid w:val="00EE0B38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EE0B38"/>
    <w:rPr>
      <w:rFonts w:ascii="Times" w:eastAsia="Times" w:hAnsi="Times"/>
      <w:b/>
      <w:sz w:val="24"/>
    </w:rPr>
  </w:style>
  <w:style w:type="character" w:customStyle="1" w:styleId="Heading4Char">
    <w:name w:val="Heading 4 Char"/>
    <w:basedOn w:val="DefaultParagraphFont"/>
    <w:link w:val="Heading4"/>
    <w:semiHidden/>
    <w:rsid w:val="00EE0B38"/>
    <w:rPr>
      <w:rFonts w:ascii="Times" w:eastAsia="Times New Roman" w:hAnsi="Times"/>
      <w:b/>
      <w:color w:val="0000FF"/>
      <w:sz w:val="44"/>
    </w:rPr>
  </w:style>
  <w:style w:type="character" w:customStyle="1" w:styleId="Heading5Char">
    <w:name w:val="Heading 5 Char"/>
    <w:basedOn w:val="DefaultParagraphFont"/>
    <w:link w:val="Heading5"/>
    <w:semiHidden/>
    <w:rsid w:val="00EE0B38"/>
    <w:rPr>
      <w:rFonts w:ascii="Calibri" w:eastAsia="Times New Roman" w:hAnsi="Calibr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EE0B38"/>
    <w:rPr>
      <w:rFonts w:ascii="Calibri" w:eastAsia="Times New Roman" w:hAnsi="Calibr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EE0B38"/>
    <w:rPr>
      <w:rFonts w:ascii="Calibri" w:eastAsia="Times New Roman" w:hAnsi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EE0B38"/>
    <w:rPr>
      <w:rFonts w:ascii="Calibri" w:eastAsia="Times New Roman" w:hAnsi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EE0B38"/>
    <w:rPr>
      <w:rFonts w:ascii="Cambria" w:eastAsia="Times New Roman" w:hAnsi="Cambria"/>
      <w:sz w:val="22"/>
      <w:szCs w:val="22"/>
    </w:rPr>
  </w:style>
  <w:style w:type="paragraph" w:styleId="Bibliography">
    <w:name w:val="Bibliography"/>
    <w:basedOn w:val="Normal"/>
    <w:next w:val="Normal"/>
    <w:uiPriority w:val="37"/>
    <w:semiHidden/>
    <w:rsid w:val="00EE0B38"/>
    <w:pPr>
      <w:tabs>
        <w:tab w:val="left" w:pos="380"/>
      </w:tabs>
      <w:spacing w:after="240"/>
      <w:ind w:left="384" w:hanging="384"/>
    </w:pPr>
    <w:rPr>
      <w:szCs w:val="20"/>
      <w:lang w:val="en-US" w:eastAsia="en-US"/>
    </w:rPr>
  </w:style>
  <w:style w:type="paragraph" w:styleId="BlockText">
    <w:name w:val="Block Text"/>
    <w:basedOn w:val="Normal"/>
    <w:semiHidden/>
    <w:rsid w:val="00EE0B38"/>
    <w:pPr>
      <w:spacing w:after="120"/>
      <w:ind w:left="1440" w:right="1440"/>
    </w:pPr>
    <w:rPr>
      <w:szCs w:val="20"/>
      <w:lang w:val="en-US" w:eastAsia="en-US"/>
    </w:rPr>
  </w:style>
  <w:style w:type="paragraph" w:styleId="BodyText">
    <w:name w:val="Body Text"/>
    <w:basedOn w:val="Normal"/>
    <w:link w:val="BodyTextChar"/>
    <w:semiHidden/>
    <w:rsid w:val="00EE0B38"/>
    <w:pPr>
      <w:spacing w:after="120"/>
    </w:pPr>
    <w:rPr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EE0B38"/>
    <w:rPr>
      <w:rFonts w:eastAsia="Times New Roman"/>
      <w:sz w:val="24"/>
    </w:rPr>
  </w:style>
  <w:style w:type="paragraph" w:styleId="BodyText2">
    <w:name w:val="Body Text 2"/>
    <w:basedOn w:val="Normal"/>
    <w:link w:val="BodyText2Char"/>
    <w:semiHidden/>
    <w:rsid w:val="00EE0B38"/>
    <w:pPr>
      <w:spacing w:after="120" w:line="480" w:lineRule="auto"/>
    </w:pPr>
    <w:rPr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EE0B38"/>
    <w:rPr>
      <w:rFonts w:eastAsia="Times New Roman"/>
      <w:sz w:val="24"/>
    </w:rPr>
  </w:style>
  <w:style w:type="paragraph" w:styleId="BodyText3">
    <w:name w:val="Body Text 3"/>
    <w:basedOn w:val="Normal"/>
    <w:link w:val="BodyText3Char"/>
    <w:semiHidden/>
    <w:rsid w:val="00EE0B38"/>
    <w:pPr>
      <w:spacing w:after="120"/>
    </w:pPr>
    <w:rPr>
      <w:sz w:val="16"/>
      <w:szCs w:val="16"/>
      <w:lang w:val="en-US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EE0B38"/>
    <w:rPr>
      <w:rFonts w:eastAsia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EE0B3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EE0B38"/>
    <w:rPr>
      <w:rFonts w:eastAsia="Times New Roman"/>
      <w:sz w:val="24"/>
    </w:rPr>
  </w:style>
  <w:style w:type="paragraph" w:styleId="BodyTextIndent">
    <w:name w:val="Body Text Indent"/>
    <w:basedOn w:val="Normal"/>
    <w:link w:val="BodyTextIndentChar"/>
    <w:semiHidden/>
    <w:rsid w:val="00EE0B38"/>
    <w:pPr>
      <w:spacing w:after="120"/>
      <w:ind w:left="360"/>
    </w:pPr>
    <w:rPr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EE0B38"/>
    <w:rPr>
      <w:rFonts w:eastAsia="Times New Roman"/>
      <w:sz w:val="24"/>
    </w:rPr>
  </w:style>
  <w:style w:type="paragraph" w:styleId="BodyTextFirstIndent2">
    <w:name w:val="Body Text First Indent 2"/>
    <w:basedOn w:val="BodyTextIndent"/>
    <w:link w:val="BodyTextFirstIndent2Char"/>
    <w:semiHidden/>
    <w:rsid w:val="00EE0B3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EE0B38"/>
    <w:rPr>
      <w:rFonts w:eastAsia="Times New Roman"/>
      <w:sz w:val="24"/>
    </w:rPr>
  </w:style>
  <w:style w:type="paragraph" w:styleId="BodyTextIndent2">
    <w:name w:val="Body Text Indent 2"/>
    <w:basedOn w:val="Normal"/>
    <w:link w:val="BodyTextIndent2Char"/>
    <w:semiHidden/>
    <w:rsid w:val="00EE0B38"/>
    <w:pPr>
      <w:spacing w:after="120" w:line="480" w:lineRule="auto"/>
      <w:ind w:left="360"/>
    </w:pPr>
    <w:rPr>
      <w:szCs w:val="20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E0B38"/>
    <w:rPr>
      <w:rFonts w:eastAsia="Times New Roman"/>
      <w:sz w:val="24"/>
    </w:rPr>
  </w:style>
  <w:style w:type="paragraph" w:styleId="BodyTextIndent3">
    <w:name w:val="Body Text Indent 3"/>
    <w:basedOn w:val="Normal"/>
    <w:link w:val="BodyTextIndent3Char"/>
    <w:semiHidden/>
    <w:rsid w:val="00EE0B38"/>
    <w:pPr>
      <w:spacing w:after="120"/>
      <w:ind w:left="360"/>
    </w:pPr>
    <w:rPr>
      <w:sz w:val="16"/>
      <w:szCs w:val="16"/>
      <w:lang w:val="en-US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EE0B38"/>
    <w:rPr>
      <w:rFonts w:eastAsia="Times New Roman"/>
      <w:sz w:val="16"/>
      <w:szCs w:val="16"/>
    </w:rPr>
  </w:style>
  <w:style w:type="paragraph" w:styleId="Closing">
    <w:name w:val="Closing"/>
    <w:basedOn w:val="Normal"/>
    <w:link w:val="ClosingChar"/>
    <w:semiHidden/>
    <w:rsid w:val="00EE0B38"/>
    <w:pPr>
      <w:ind w:left="4320"/>
    </w:pPr>
    <w:rPr>
      <w:szCs w:val="20"/>
      <w:lang w:val="en-US" w:eastAsia="en-US"/>
    </w:rPr>
  </w:style>
  <w:style w:type="character" w:customStyle="1" w:styleId="ClosingChar">
    <w:name w:val="Closing Char"/>
    <w:basedOn w:val="DefaultParagraphFont"/>
    <w:link w:val="Closing"/>
    <w:semiHidden/>
    <w:rsid w:val="00EE0B38"/>
    <w:rPr>
      <w:rFonts w:eastAsia="Times New Roman"/>
      <w:sz w:val="24"/>
    </w:rPr>
  </w:style>
  <w:style w:type="paragraph" w:styleId="Date">
    <w:name w:val="Date"/>
    <w:basedOn w:val="Normal"/>
    <w:next w:val="Normal"/>
    <w:link w:val="DateChar"/>
    <w:semiHidden/>
    <w:rsid w:val="00EE0B38"/>
    <w:rPr>
      <w:szCs w:val="20"/>
      <w:lang w:val="en-US" w:eastAsia="en-US"/>
    </w:rPr>
  </w:style>
  <w:style w:type="character" w:customStyle="1" w:styleId="DateChar">
    <w:name w:val="Date Char"/>
    <w:basedOn w:val="DefaultParagraphFont"/>
    <w:link w:val="Date"/>
    <w:semiHidden/>
    <w:rsid w:val="00EE0B38"/>
    <w:rPr>
      <w:rFonts w:eastAsia="Times New Roman"/>
      <w:sz w:val="24"/>
    </w:rPr>
  </w:style>
  <w:style w:type="paragraph" w:styleId="DocumentMap">
    <w:name w:val="Document Map"/>
    <w:basedOn w:val="Normal"/>
    <w:link w:val="DocumentMapChar"/>
    <w:semiHidden/>
    <w:rsid w:val="00EE0B38"/>
    <w:rPr>
      <w:rFonts w:ascii="Tahoma" w:hAnsi="Tahoma" w:cs="Tahoma"/>
      <w:sz w:val="16"/>
      <w:szCs w:val="16"/>
      <w:lang w:val="en-US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EE0B38"/>
    <w:rPr>
      <w:rFonts w:ascii="Tahoma" w:eastAsia="Times New Roman" w:hAnsi="Tahoma" w:cs="Tahoma"/>
      <w:sz w:val="16"/>
      <w:szCs w:val="16"/>
    </w:rPr>
  </w:style>
  <w:style w:type="paragraph" w:styleId="EmailSignature">
    <w:name w:val="E-mail Signature"/>
    <w:basedOn w:val="Normal"/>
    <w:link w:val="EmailSignatureChar"/>
    <w:semiHidden/>
    <w:rsid w:val="00EE0B38"/>
    <w:rPr>
      <w:szCs w:val="20"/>
      <w:lang w:val="en-US" w:eastAsia="en-US"/>
    </w:rPr>
  </w:style>
  <w:style w:type="character" w:customStyle="1" w:styleId="EmailSignatureChar">
    <w:name w:val="Email Signature Char"/>
    <w:basedOn w:val="DefaultParagraphFont"/>
    <w:link w:val="EmailSignature"/>
    <w:semiHidden/>
    <w:rsid w:val="00EE0B38"/>
    <w:rPr>
      <w:rFonts w:eastAsia="Times New Roman"/>
      <w:sz w:val="24"/>
    </w:rPr>
  </w:style>
  <w:style w:type="paragraph" w:styleId="EnvelopeAddress">
    <w:name w:val="envelope address"/>
    <w:basedOn w:val="Normal"/>
    <w:semiHidden/>
    <w:rsid w:val="00EE0B38"/>
    <w:pPr>
      <w:framePr w:w="7920" w:h="1980" w:hRule="exact" w:hSpace="180" w:wrap="auto" w:hAnchor="page" w:xAlign="center" w:yAlign="bottom"/>
      <w:ind w:left="2880"/>
    </w:pPr>
    <w:rPr>
      <w:rFonts w:ascii="Cambria" w:hAnsi="Cambria"/>
      <w:lang w:val="en-US" w:eastAsia="en-US"/>
    </w:rPr>
  </w:style>
  <w:style w:type="paragraph" w:styleId="EnvelopeReturn">
    <w:name w:val="envelope return"/>
    <w:basedOn w:val="Normal"/>
    <w:semiHidden/>
    <w:rsid w:val="00EE0B38"/>
    <w:rPr>
      <w:rFonts w:ascii="Cambria" w:hAnsi="Cambria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EE0B38"/>
    <w:rPr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EE0B38"/>
    <w:rPr>
      <w:rFonts w:eastAsia="Times New Roman"/>
    </w:rPr>
  </w:style>
  <w:style w:type="paragraph" w:styleId="HTMLAddress">
    <w:name w:val="HTML Address"/>
    <w:basedOn w:val="Normal"/>
    <w:link w:val="HTMLAddressChar"/>
    <w:semiHidden/>
    <w:rsid w:val="00EE0B38"/>
    <w:rPr>
      <w:i/>
      <w:iCs/>
      <w:szCs w:val="20"/>
      <w:lang w:val="en-US" w:eastAsia="en-US"/>
    </w:rPr>
  </w:style>
  <w:style w:type="character" w:customStyle="1" w:styleId="HTMLAddressChar">
    <w:name w:val="HTML Address Char"/>
    <w:basedOn w:val="DefaultParagraphFont"/>
    <w:link w:val="HTMLAddress"/>
    <w:semiHidden/>
    <w:rsid w:val="00EE0B38"/>
    <w:rPr>
      <w:rFonts w:eastAsia="Times New Roman"/>
      <w:i/>
      <w:iCs/>
      <w:sz w:val="24"/>
    </w:rPr>
  </w:style>
  <w:style w:type="paragraph" w:styleId="Index1">
    <w:name w:val="index 1"/>
    <w:basedOn w:val="Normal"/>
    <w:next w:val="Normal"/>
    <w:autoRedefine/>
    <w:semiHidden/>
    <w:rsid w:val="00EE0B38"/>
    <w:pPr>
      <w:ind w:left="240" w:hanging="240"/>
    </w:pPr>
    <w:rPr>
      <w:szCs w:val="20"/>
      <w:lang w:val="en-US" w:eastAsia="en-US"/>
    </w:rPr>
  </w:style>
  <w:style w:type="paragraph" w:styleId="Index2">
    <w:name w:val="index 2"/>
    <w:basedOn w:val="Normal"/>
    <w:next w:val="Normal"/>
    <w:autoRedefine/>
    <w:semiHidden/>
    <w:rsid w:val="00EE0B38"/>
    <w:pPr>
      <w:ind w:left="480" w:hanging="240"/>
    </w:pPr>
    <w:rPr>
      <w:szCs w:val="20"/>
      <w:lang w:val="en-US" w:eastAsia="en-US"/>
    </w:rPr>
  </w:style>
  <w:style w:type="paragraph" w:styleId="Index3">
    <w:name w:val="index 3"/>
    <w:basedOn w:val="Normal"/>
    <w:next w:val="Normal"/>
    <w:autoRedefine/>
    <w:semiHidden/>
    <w:rsid w:val="00EE0B38"/>
    <w:pPr>
      <w:ind w:left="720" w:hanging="240"/>
    </w:pPr>
    <w:rPr>
      <w:szCs w:val="20"/>
      <w:lang w:val="en-US" w:eastAsia="en-US"/>
    </w:rPr>
  </w:style>
  <w:style w:type="paragraph" w:styleId="Index4">
    <w:name w:val="index 4"/>
    <w:basedOn w:val="Normal"/>
    <w:next w:val="Normal"/>
    <w:autoRedefine/>
    <w:semiHidden/>
    <w:rsid w:val="00EE0B38"/>
    <w:pPr>
      <w:ind w:left="960" w:hanging="240"/>
    </w:pPr>
    <w:rPr>
      <w:szCs w:val="20"/>
      <w:lang w:val="en-US" w:eastAsia="en-US"/>
    </w:rPr>
  </w:style>
  <w:style w:type="paragraph" w:styleId="Index5">
    <w:name w:val="index 5"/>
    <w:basedOn w:val="Normal"/>
    <w:next w:val="Normal"/>
    <w:autoRedefine/>
    <w:semiHidden/>
    <w:rsid w:val="00EE0B38"/>
    <w:pPr>
      <w:ind w:left="1200" w:hanging="240"/>
    </w:pPr>
    <w:rPr>
      <w:szCs w:val="20"/>
      <w:lang w:val="en-US" w:eastAsia="en-US"/>
    </w:rPr>
  </w:style>
  <w:style w:type="paragraph" w:styleId="Index6">
    <w:name w:val="index 6"/>
    <w:basedOn w:val="Normal"/>
    <w:next w:val="Normal"/>
    <w:autoRedefine/>
    <w:semiHidden/>
    <w:rsid w:val="00EE0B38"/>
    <w:pPr>
      <w:ind w:left="1440" w:hanging="240"/>
    </w:pPr>
    <w:rPr>
      <w:szCs w:val="20"/>
      <w:lang w:val="en-US" w:eastAsia="en-US"/>
    </w:rPr>
  </w:style>
  <w:style w:type="paragraph" w:styleId="Index7">
    <w:name w:val="index 7"/>
    <w:basedOn w:val="Normal"/>
    <w:next w:val="Normal"/>
    <w:autoRedefine/>
    <w:semiHidden/>
    <w:rsid w:val="00EE0B38"/>
    <w:pPr>
      <w:ind w:left="1680" w:hanging="240"/>
    </w:pPr>
    <w:rPr>
      <w:szCs w:val="20"/>
      <w:lang w:val="en-US" w:eastAsia="en-US"/>
    </w:rPr>
  </w:style>
  <w:style w:type="paragraph" w:styleId="Index8">
    <w:name w:val="index 8"/>
    <w:basedOn w:val="Normal"/>
    <w:next w:val="Normal"/>
    <w:autoRedefine/>
    <w:semiHidden/>
    <w:rsid w:val="00EE0B38"/>
    <w:pPr>
      <w:ind w:left="1920" w:hanging="240"/>
    </w:pPr>
    <w:rPr>
      <w:szCs w:val="20"/>
      <w:lang w:val="en-US" w:eastAsia="en-US"/>
    </w:rPr>
  </w:style>
  <w:style w:type="paragraph" w:styleId="Index9">
    <w:name w:val="index 9"/>
    <w:basedOn w:val="Normal"/>
    <w:next w:val="Normal"/>
    <w:autoRedefine/>
    <w:semiHidden/>
    <w:rsid w:val="00EE0B38"/>
    <w:pPr>
      <w:ind w:left="2160" w:hanging="240"/>
    </w:pPr>
    <w:rPr>
      <w:szCs w:val="20"/>
      <w:lang w:val="en-US" w:eastAsia="en-US"/>
    </w:rPr>
  </w:style>
  <w:style w:type="paragraph" w:styleId="IndexHeading">
    <w:name w:val="index heading"/>
    <w:basedOn w:val="Normal"/>
    <w:next w:val="Index1"/>
    <w:semiHidden/>
    <w:rsid w:val="00EE0B38"/>
    <w:rPr>
      <w:rFonts w:ascii="Cambria" w:hAnsi="Cambria"/>
      <w:b/>
      <w:bCs/>
      <w:szCs w:val="20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0B38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Cs w:val="20"/>
      <w:lang w:val="en-US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0B38"/>
    <w:rPr>
      <w:rFonts w:eastAsia="Times New Roman"/>
      <w:b/>
      <w:bCs/>
      <w:i/>
      <w:iCs/>
      <w:color w:val="4F81BD"/>
      <w:sz w:val="24"/>
    </w:rPr>
  </w:style>
  <w:style w:type="paragraph" w:styleId="List">
    <w:name w:val="List"/>
    <w:basedOn w:val="Normal"/>
    <w:semiHidden/>
    <w:rsid w:val="00EE0B38"/>
    <w:pPr>
      <w:ind w:left="360" w:hanging="360"/>
      <w:contextualSpacing/>
    </w:pPr>
    <w:rPr>
      <w:szCs w:val="20"/>
      <w:lang w:val="en-US" w:eastAsia="en-US"/>
    </w:rPr>
  </w:style>
  <w:style w:type="paragraph" w:styleId="List2">
    <w:name w:val="List 2"/>
    <w:basedOn w:val="Normal"/>
    <w:semiHidden/>
    <w:rsid w:val="00EE0B38"/>
    <w:pPr>
      <w:ind w:left="720" w:hanging="360"/>
      <w:contextualSpacing/>
    </w:pPr>
    <w:rPr>
      <w:szCs w:val="20"/>
      <w:lang w:val="en-US" w:eastAsia="en-US"/>
    </w:rPr>
  </w:style>
  <w:style w:type="paragraph" w:styleId="List3">
    <w:name w:val="List 3"/>
    <w:basedOn w:val="Normal"/>
    <w:semiHidden/>
    <w:rsid w:val="00EE0B38"/>
    <w:pPr>
      <w:ind w:left="1080" w:hanging="360"/>
      <w:contextualSpacing/>
    </w:pPr>
    <w:rPr>
      <w:szCs w:val="20"/>
      <w:lang w:val="en-US" w:eastAsia="en-US"/>
    </w:rPr>
  </w:style>
  <w:style w:type="paragraph" w:styleId="List4">
    <w:name w:val="List 4"/>
    <w:basedOn w:val="Normal"/>
    <w:semiHidden/>
    <w:rsid w:val="00EE0B38"/>
    <w:pPr>
      <w:ind w:left="1440" w:hanging="360"/>
      <w:contextualSpacing/>
    </w:pPr>
    <w:rPr>
      <w:szCs w:val="20"/>
      <w:lang w:val="en-US" w:eastAsia="en-US"/>
    </w:rPr>
  </w:style>
  <w:style w:type="paragraph" w:styleId="List5">
    <w:name w:val="List 5"/>
    <w:basedOn w:val="Normal"/>
    <w:semiHidden/>
    <w:rsid w:val="00EE0B38"/>
    <w:pPr>
      <w:ind w:left="1800" w:hanging="360"/>
      <w:contextualSpacing/>
    </w:pPr>
    <w:rPr>
      <w:szCs w:val="20"/>
      <w:lang w:val="en-US" w:eastAsia="en-US"/>
    </w:rPr>
  </w:style>
  <w:style w:type="paragraph" w:styleId="ListBullet">
    <w:name w:val="List Bullet"/>
    <w:basedOn w:val="Normal"/>
    <w:semiHidden/>
    <w:rsid w:val="00EE0B38"/>
    <w:pPr>
      <w:tabs>
        <w:tab w:val="num" w:pos="360"/>
      </w:tabs>
      <w:ind w:left="360" w:hanging="360"/>
      <w:contextualSpacing/>
    </w:pPr>
    <w:rPr>
      <w:szCs w:val="20"/>
      <w:lang w:val="en-US" w:eastAsia="en-US"/>
    </w:rPr>
  </w:style>
  <w:style w:type="paragraph" w:styleId="ListBullet2">
    <w:name w:val="List Bullet 2"/>
    <w:basedOn w:val="Normal"/>
    <w:semiHidden/>
    <w:rsid w:val="00EE0B38"/>
    <w:pPr>
      <w:tabs>
        <w:tab w:val="num" w:pos="720"/>
      </w:tabs>
      <w:ind w:left="720" w:hanging="360"/>
      <w:contextualSpacing/>
    </w:pPr>
    <w:rPr>
      <w:szCs w:val="20"/>
      <w:lang w:val="en-US" w:eastAsia="en-US"/>
    </w:rPr>
  </w:style>
  <w:style w:type="paragraph" w:styleId="ListBullet3">
    <w:name w:val="List Bullet 3"/>
    <w:basedOn w:val="Normal"/>
    <w:semiHidden/>
    <w:rsid w:val="00EE0B38"/>
    <w:pPr>
      <w:tabs>
        <w:tab w:val="num" w:pos="1080"/>
      </w:tabs>
      <w:ind w:left="1080" w:hanging="360"/>
      <w:contextualSpacing/>
    </w:pPr>
    <w:rPr>
      <w:szCs w:val="20"/>
      <w:lang w:val="en-US" w:eastAsia="en-US"/>
    </w:rPr>
  </w:style>
  <w:style w:type="paragraph" w:styleId="ListBullet4">
    <w:name w:val="List Bullet 4"/>
    <w:basedOn w:val="Normal"/>
    <w:semiHidden/>
    <w:rsid w:val="00EE0B38"/>
    <w:pPr>
      <w:tabs>
        <w:tab w:val="num" w:pos="1440"/>
      </w:tabs>
      <w:ind w:left="1440" w:hanging="360"/>
      <w:contextualSpacing/>
    </w:pPr>
    <w:rPr>
      <w:szCs w:val="20"/>
      <w:lang w:val="en-US" w:eastAsia="en-US"/>
    </w:rPr>
  </w:style>
  <w:style w:type="paragraph" w:styleId="ListBullet5">
    <w:name w:val="List Bullet 5"/>
    <w:basedOn w:val="Normal"/>
    <w:semiHidden/>
    <w:rsid w:val="00EE0B38"/>
    <w:pPr>
      <w:tabs>
        <w:tab w:val="num" w:pos="1800"/>
      </w:tabs>
      <w:ind w:left="1800" w:hanging="360"/>
      <w:contextualSpacing/>
    </w:pPr>
    <w:rPr>
      <w:szCs w:val="20"/>
      <w:lang w:val="en-US" w:eastAsia="en-US"/>
    </w:rPr>
  </w:style>
  <w:style w:type="paragraph" w:styleId="ListContinue">
    <w:name w:val="List Continue"/>
    <w:basedOn w:val="Normal"/>
    <w:semiHidden/>
    <w:rsid w:val="00EE0B38"/>
    <w:pPr>
      <w:spacing w:after="120"/>
      <w:ind w:left="360"/>
      <w:contextualSpacing/>
    </w:pPr>
    <w:rPr>
      <w:szCs w:val="20"/>
      <w:lang w:val="en-US" w:eastAsia="en-US"/>
    </w:rPr>
  </w:style>
  <w:style w:type="paragraph" w:styleId="ListContinue2">
    <w:name w:val="List Continue 2"/>
    <w:basedOn w:val="Normal"/>
    <w:semiHidden/>
    <w:rsid w:val="00EE0B38"/>
    <w:pPr>
      <w:spacing w:after="120"/>
      <w:ind w:left="720"/>
      <w:contextualSpacing/>
    </w:pPr>
    <w:rPr>
      <w:szCs w:val="20"/>
      <w:lang w:val="en-US" w:eastAsia="en-US"/>
    </w:rPr>
  </w:style>
  <w:style w:type="paragraph" w:styleId="ListContinue3">
    <w:name w:val="List Continue 3"/>
    <w:basedOn w:val="Normal"/>
    <w:semiHidden/>
    <w:rsid w:val="00EE0B38"/>
    <w:pPr>
      <w:spacing w:after="120"/>
      <w:ind w:left="1080"/>
      <w:contextualSpacing/>
    </w:pPr>
    <w:rPr>
      <w:szCs w:val="20"/>
      <w:lang w:val="en-US" w:eastAsia="en-US"/>
    </w:rPr>
  </w:style>
  <w:style w:type="paragraph" w:styleId="ListContinue4">
    <w:name w:val="List Continue 4"/>
    <w:basedOn w:val="Normal"/>
    <w:semiHidden/>
    <w:rsid w:val="00EE0B38"/>
    <w:pPr>
      <w:spacing w:after="120"/>
      <w:ind w:left="1440"/>
      <w:contextualSpacing/>
    </w:pPr>
    <w:rPr>
      <w:szCs w:val="20"/>
      <w:lang w:val="en-US" w:eastAsia="en-US"/>
    </w:rPr>
  </w:style>
  <w:style w:type="paragraph" w:styleId="ListContinue5">
    <w:name w:val="List Continue 5"/>
    <w:basedOn w:val="Normal"/>
    <w:semiHidden/>
    <w:rsid w:val="00EE0B38"/>
    <w:pPr>
      <w:spacing w:after="120"/>
      <w:ind w:left="1800"/>
      <w:contextualSpacing/>
    </w:pPr>
    <w:rPr>
      <w:szCs w:val="20"/>
      <w:lang w:val="en-US" w:eastAsia="en-US"/>
    </w:rPr>
  </w:style>
  <w:style w:type="paragraph" w:styleId="ListNumber">
    <w:name w:val="List Number"/>
    <w:basedOn w:val="Normal"/>
    <w:semiHidden/>
    <w:rsid w:val="00EE0B38"/>
    <w:pPr>
      <w:tabs>
        <w:tab w:val="num" w:pos="360"/>
      </w:tabs>
      <w:ind w:left="360" w:hanging="360"/>
      <w:contextualSpacing/>
    </w:pPr>
    <w:rPr>
      <w:szCs w:val="20"/>
      <w:lang w:val="en-US" w:eastAsia="en-US"/>
    </w:rPr>
  </w:style>
  <w:style w:type="paragraph" w:styleId="ListNumber2">
    <w:name w:val="List Number 2"/>
    <w:basedOn w:val="Normal"/>
    <w:semiHidden/>
    <w:rsid w:val="00EE0B38"/>
    <w:pPr>
      <w:tabs>
        <w:tab w:val="num" w:pos="720"/>
      </w:tabs>
      <w:ind w:left="720" w:hanging="360"/>
      <w:contextualSpacing/>
    </w:pPr>
    <w:rPr>
      <w:szCs w:val="20"/>
      <w:lang w:val="en-US" w:eastAsia="en-US"/>
    </w:rPr>
  </w:style>
  <w:style w:type="paragraph" w:styleId="ListNumber3">
    <w:name w:val="List Number 3"/>
    <w:basedOn w:val="Normal"/>
    <w:semiHidden/>
    <w:rsid w:val="00EE0B38"/>
    <w:pPr>
      <w:tabs>
        <w:tab w:val="num" w:pos="1080"/>
      </w:tabs>
      <w:ind w:left="1080" w:hanging="360"/>
      <w:contextualSpacing/>
    </w:pPr>
    <w:rPr>
      <w:szCs w:val="20"/>
      <w:lang w:val="en-US" w:eastAsia="en-US"/>
    </w:rPr>
  </w:style>
  <w:style w:type="paragraph" w:styleId="ListNumber4">
    <w:name w:val="List Number 4"/>
    <w:basedOn w:val="Normal"/>
    <w:semiHidden/>
    <w:rsid w:val="00EE0B38"/>
    <w:pPr>
      <w:tabs>
        <w:tab w:val="num" w:pos="1440"/>
      </w:tabs>
      <w:ind w:left="1440" w:hanging="360"/>
      <w:contextualSpacing/>
    </w:pPr>
    <w:rPr>
      <w:szCs w:val="20"/>
      <w:lang w:val="en-US" w:eastAsia="en-US"/>
    </w:rPr>
  </w:style>
  <w:style w:type="paragraph" w:styleId="ListNumber5">
    <w:name w:val="List Number 5"/>
    <w:basedOn w:val="Normal"/>
    <w:semiHidden/>
    <w:rsid w:val="00EE0B38"/>
    <w:pPr>
      <w:tabs>
        <w:tab w:val="num" w:pos="1800"/>
      </w:tabs>
      <w:ind w:left="1800" w:hanging="360"/>
      <w:contextualSpacing/>
    </w:pPr>
    <w:rPr>
      <w:szCs w:val="20"/>
      <w:lang w:val="en-US" w:eastAsia="en-US"/>
    </w:rPr>
  </w:style>
  <w:style w:type="paragraph" w:styleId="MacroText">
    <w:name w:val="macro"/>
    <w:link w:val="MacroTextChar"/>
    <w:semiHidden/>
    <w:rsid w:val="00EE0B3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EE0B38"/>
    <w:rPr>
      <w:rFonts w:ascii="Courier New" w:eastAsia="Times New Roman" w:hAnsi="Courier New" w:cs="Courier New"/>
    </w:rPr>
  </w:style>
  <w:style w:type="paragraph" w:styleId="MessageHeader">
    <w:name w:val="Message Header"/>
    <w:basedOn w:val="Normal"/>
    <w:link w:val="MessageHeaderChar"/>
    <w:semiHidden/>
    <w:rsid w:val="00EE0B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lang w:val="en-US" w:eastAsia="en-US"/>
    </w:rPr>
  </w:style>
  <w:style w:type="character" w:customStyle="1" w:styleId="MessageHeaderChar">
    <w:name w:val="Message Header Char"/>
    <w:basedOn w:val="DefaultParagraphFont"/>
    <w:link w:val="MessageHeader"/>
    <w:semiHidden/>
    <w:rsid w:val="00EE0B38"/>
    <w:rPr>
      <w:rFonts w:ascii="Cambria" w:eastAsia="Times New Roman" w:hAnsi="Cambria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EE0B38"/>
    <w:rPr>
      <w:rFonts w:eastAsia="Times New Roman"/>
      <w:sz w:val="24"/>
    </w:rPr>
  </w:style>
  <w:style w:type="paragraph" w:styleId="NormalIndent">
    <w:name w:val="Normal Indent"/>
    <w:basedOn w:val="Normal"/>
    <w:semiHidden/>
    <w:rsid w:val="00EE0B38"/>
    <w:pPr>
      <w:ind w:left="720"/>
    </w:pPr>
    <w:rPr>
      <w:szCs w:val="20"/>
      <w:lang w:val="en-US" w:eastAsia="en-US"/>
    </w:rPr>
  </w:style>
  <w:style w:type="paragraph" w:styleId="NoteHeading">
    <w:name w:val="Note Heading"/>
    <w:basedOn w:val="Normal"/>
    <w:next w:val="Normal"/>
    <w:link w:val="NoteHeadingChar"/>
    <w:semiHidden/>
    <w:rsid w:val="00EE0B38"/>
    <w:rPr>
      <w:szCs w:val="20"/>
      <w:lang w:val="en-US" w:eastAsia="en-US"/>
    </w:rPr>
  </w:style>
  <w:style w:type="character" w:customStyle="1" w:styleId="NoteHeadingChar">
    <w:name w:val="Note Heading Char"/>
    <w:basedOn w:val="DefaultParagraphFont"/>
    <w:link w:val="NoteHeading"/>
    <w:semiHidden/>
    <w:rsid w:val="00EE0B38"/>
    <w:rPr>
      <w:rFonts w:eastAsia="Times New Roman"/>
      <w:sz w:val="24"/>
    </w:rPr>
  </w:style>
  <w:style w:type="paragraph" w:styleId="PlainText">
    <w:name w:val="Plain Text"/>
    <w:basedOn w:val="Normal"/>
    <w:link w:val="PlainTextChar"/>
    <w:semiHidden/>
    <w:rsid w:val="00EE0B38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semiHidden/>
    <w:rsid w:val="00EE0B38"/>
    <w:rPr>
      <w:rFonts w:ascii="Courier New" w:eastAsia="Times New Roman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EE0B38"/>
    <w:rPr>
      <w:i/>
      <w:iCs/>
      <w:color w:val="000000"/>
      <w:szCs w:val="20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EE0B38"/>
    <w:rPr>
      <w:rFonts w:eastAsia="Times New Roman"/>
      <w:i/>
      <w:iCs/>
      <w:color w:val="000000"/>
      <w:sz w:val="24"/>
    </w:rPr>
  </w:style>
  <w:style w:type="paragraph" w:styleId="Salutation">
    <w:name w:val="Salutation"/>
    <w:basedOn w:val="Normal"/>
    <w:next w:val="Normal"/>
    <w:link w:val="SalutationChar"/>
    <w:semiHidden/>
    <w:rsid w:val="00EE0B38"/>
    <w:rPr>
      <w:szCs w:val="20"/>
      <w:lang w:val="en-US" w:eastAsia="en-US"/>
    </w:rPr>
  </w:style>
  <w:style w:type="character" w:customStyle="1" w:styleId="SalutationChar">
    <w:name w:val="Salutation Char"/>
    <w:basedOn w:val="DefaultParagraphFont"/>
    <w:link w:val="Salutation"/>
    <w:semiHidden/>
    <w:rsid w:val="00EE0B38"/>
    <w:rPr>
      <w:rFonts w:eastAsia="Times New Roman"/>
      <w:sz w:val="24"/>
    </w:rPr>
  </w:style>
  <w:style w:type="paragraph" w:styleId="Signature">
    <w:name w:val="Signature"/>
    <w:basedOn w:val="Normal"/>
    <w:link w:val="SignatureChar"/>
    <w:semiHidden/>
    <w:rsid w:val="00EE0B38"/>
    <w:pPr>
      <w:ind w:left="4320"/>
    </w:pPr>
    <w:rPr>
      <w:szCs w:val="20"/>
      <w:lang w:val="en-US" w:eastAsia="en-US"/>
    </w:rPr>
  </w:style>
  <w:style w:type="character" w:customStyle="1" w:styleId="SignatureChar">
    <w:name w:val="Signature Char"/>
    <w:basedOn w:val="DefaultParagraphFont"/>
    <w:link w:val="Signature"/>
    <w:semiHidden/>
    <w:rsid w:val="00EE0B38"/>
    <w:rPr>
      <w:rFonts w:eastAsia="Times New Roman"/>
      <w:sz w:val="24"/>
    </w:rPr>
  </w:style>
  <w:style w:type="paragraph" w:styleId="Subtitle">
    <w:name w:val="Subtitle"/>
    <w:basedOn w:val="Normal"/>
    <w:next w:val="Normal"/>
    <w:link w:val="SubtitleChar"/>
    <w:qFormat/>
    <w:rsid w:val="00EE0B38"/>
    <w:pPr>
      <w:spacing w:after="60"/>
      <w:jc w:val="center"/>
      <w:outlineLvl w:val="1"/>
    </w:pPr>
    <w:rPr>
      <w:rFonts w:ascii="Cambria" w:hAnsi="Cambria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EE0B38"/>
    <w:rPr>
      <w:rFonts w:ascii="Cambria" w:eastAsia="Times New Roman" w:hAnsi="Cambria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EE0B38"/>
    <w:pPr>
      <w:ind w:left="240" w:hanging="240"/>
    </w:pPr>
    <w:rPr>
      <w:szCs w:val="20"/>
      <w:lang w:val="en-US" w:eastAsia="en-US"/>
    </w:rPr>
  </w:style>
  <w:style w:type="paragraph" w:styleId="TableofFigures">
    <w:name w:val="table of figures"/>
    <w:basedOn w:val="Normal"/>
    <w:next w:val="Normal"/>
    <w:semiHidden/>
    <w:rsid w:val="00EE0B38"/>
    <w:rPr>
      <w:szCs w:val="20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EE0B3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val="en-US" w:eastAsia="en-US"/>
    </w:rPr>
  </w:style>
  <w:style w:type="character" w:customStyle="1" w:styleId="TitleChar">
    <w:name w:val="Title Char"/>
    <w:basedOn w:val="DefaultParagraphFont"/>
    <w:link w:val="Title"/>
    <w:rsid w:val="00EE0B38"/>
    <w:rPr>
      <w:rFonts w:ascii="Cambria" w:eastAsia="Times New Roman" w:hAnsi="Cambria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EE0B38"/>
    <w:pPr>
      <w:spacing w:before="120"/>
    </w:pPr>
    <w:rPr>
      <w:rFonts w:ascii="Cambria" w:hAnsi="Cambria"/>
      <w:b/>
      <w:bCs/>
      <w:lang w:val="en-US" w:eastAsia="en-US"/>
    </w:rPr>
  </w:style>
  <w:style w:type="paragraph" w:styleId="TOC1">
    <w:name w:val="toc 1"/>
    <w:basedOn w:val="Normal"/>
    <w:next w:val="Normal"/>
    <w:autoRedefine/>
    <w:semiHidden/>
    <w:rsid w:val="00EE0B38"/>
    <w:rPr>
      <w:szCs w:val="20"/>
      <w:lang w:val="en-US" w:eastAsia="en-US"/>
    </w:rPr>
  </w:style>
  <w:style w:type="paragraph" w:styleId="TOC2">
    <w:name w:val="toc 2"/>
    <w:basedOn w:val="Normal"/>
    <w:next w:val="Normal"/>
    <w:autoRedefine/>
    <w:semiHidden/>
    <w:rsid w:val="00EE0B38"/>
    <w:pPr>
      <w:ind w:left="240"/>
    </w:pPr>
    <w:rPr>
      <w:szCs w:val="20"/>
      <w:lang w:val="en-US" w:eastAsia="en-US"/>
    </w:rPr>
  </w:style>
  <w:style w:type="paragraph" w:styleId="TOC3">
    <w:name w:val="toc 3"/>
    <w:basedOn w:val="Normal"/>
    <w:next w:val="Normal"/>
    <w:autoRedefine/>
    <w:semiHidden/>
    <w:rsid w:val="00EE0B38"/>
    <w:pPr>
      <w:ind w:left="480"/>
    </w:pPr>
    <w:rPr>
      <w:szCs w:val="20"/>
      <w:lang w:val="en-US" w:eastAsia="en-US"/>
    </w:rPr>
  </w:style>
  <w:style w:type="paragraph" w:styleId="TOC4">
    <w:name w:val="toc 4"/>
    <w:basedOn w:val="Normal"/>
    <w:next w:val="Normal"/>
    <w:autoRedefine/>
    <w:semiHidden/>
    <w:rsid w:val="00EE0B38"/>
    <w:pPr>
      <w:ind w:left="720"/>
    </w:pPr>
    <w:rPr>
      <w:szCs w:val="20"/>
      <w:lang w:val="en-US" w:eastAsia="en-US"/>
    </w:rPr>
  </w:style>
  <w:style w:type="paragraph" w:styleId="TOC5">
    <w:name w:val="toc 5"/>
    <w:basedOn w:val="Normal"/>
    <w:next w:val="Normal"/>
    <w:autoRedefine/>
    <w:semiHidden/>
    <w:rsid w:val="00EE0B38"/>
    <w:pPr>
      <w:ind w:left="960"/>
    </w:pPr>
    <w:rPr>
      <w:szCs w:val="20"/>
      <w:lang w:val="en-US" w:eastAsia="en-US"/>
    </w:rPr>
  </w:style>
  <w:style w:type="paragraph" w:styleId="TOC6">
    <w:name w:val="toc 6"/>
    <w:basedOn w:val="Normal"/>
    <w:next w:val="Normal"/>
    <w:autoRedefine/>
    <w:semiHidden/>
    <w:rsid w:val="00EE0B38"/>
    <w:pPr>
      <w:ind w:left="1200"/>
    </w:pPr>
    <w:rPr>
      <w:szCs w:val="20"/>
      <w:lang w:val="en-US" w:eastAsia="en-US"/>
    </w:rPr>
  </w:style>
  <w:style w:type="paragraph" w:styleId="TOC7">
    <w:name w:val="toc 7"/>
    <w:basedOn w:val="Normal"/>
    <w:next w:val="Normal"/>
    <w:autoRedefine/>
    <w:semiHidden/>
    <w:rsid w:val="00EE0B38"/>
    <w:pPr>
      <w:ind w:left="1440"/>
    </w:pPr>
    <w:rPr>
      <w:szCs w:val="20"/>
      <w:lang w:val="en-US" w:eastAsia="en-US"/>
    </w:rPr>
  </w:style>
  <w:style w:type="paragraph" w:styleId="TOC8">
    <w:name w:val="toc 8"/>
    <w:basedOn w:val="Normal"/>
    <w:next w:val="Normal"/>
    <w:autoRedefine/>
    <w:semiHidden/>
    <w:rsid w:val="00EE0B38"/>
    <w:pPr>
      <w:ind w:left="1680"/>
    </w:pPr>
    <w:rPr>
      <w:szCs w:val="20"/>
      <w:lang w:val="en-US" w:eastAsia="en-US"/>
    </w:rPr>
  </w:style>
  <w:style w:type="paragraph" w:styleId="TOC9">
    <w:name w:val="toc 9"/>
    <w:basedOn w:val="Normal"/>
    <w:next w:val="Normal"/>
    <w:autoRedefine/>
    <w:semiHidden/>
    <w:rsid w:val="00EE0B38"/>
    <w:pPr>
      <w:ind w:left="1920"/>
    </w:pPr>
    <w:rPr>
      <w:szCs w:val="20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0B38"/>
    <w:pPr>
      <w:keepLines w:val="0"/>
      <w:spacing w:after="60"/>
      <w:outlineLvl w:val="9"/>
    </w:pPr>
    <w:rPr>
      <w:rFonts w:ascii="Cambria" w:eastAsia="Times New Roman" w:hAnsi="Cambria" w:cs="Times New Roman"/>
      <w:b/>
      <w:bCs/>
      <w:color w:val="auto"/>
      <w:kern w:val="32"/>
      <w:lang w:val="en-US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E0B38"/>
    <w:rPr>
      <w:color w:val="808080"/>
      <w:shd w:val="clear" w:color="auto" w:fill="E6E6E6"/>
    </w:rPr>
  </w:style>
  <w:style w:type="paragraph" w:customStyle="1" w:styleId="p">
    <w:name w:val="p"/>
    <w:rsid w:val="00425814"/>
    <w:pPr>
      <w:spacing w:after="360" w:line="480" w:lineRule="atLeast"/>
      <w:ind w:firstLine="567"/>
    </w:pPr>
    <w:rPr>
      <w:rFonts w:eastAsia="Times New Roman"/>
      <w:sz w:val="24"/>
      <w:lang w:val="en-GB"/>
    </w:rPr>
  </w:style>
  <w:style w:type="paragraph" w:customStyle="1" w:styleId="Default">
    <w:name w:val="Default"/>
    <w:rsid w:val="006E0724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6654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751EC"/>
    <w:rPr>
      <w:color w:val="605E5C"/>
      <w:shd w:val="clear" w:color="auto" w:fill="E1DFDD"/>
    </w:rPr>
  </w:style>
  <w:style w:type="character" w:customStyle="1" w:styleId="content-section">
    <w:name w:val="content-section"/>
    <w:basedOn w:val="DefaultParagraphFont"/>
    <w:rsid w:val="0038211D"/>
  </w:style>
  <w:style w:type="paragraph" w:customStyle="1" w:styleId="cdt4ke">
    <w:name w:val="cdt4ke"/>
    <w:basedOn w:val="Normal"/>
    <w:rsid w:val="00A07335"/>
    <w:pPr>
      <w:spacing w:before="100" w:beforeAutospacing="1" w:after="100" w:afterAutospacing="1"/>
    </w:pPr>
  </w:style>
  <w:style w:type="paragraph" w:customStyle="1" w:styleId="tyr86d">
    <w:name w:val="tyr86d"/>
    <w:basedOn w:val="Normal"/>
    <w:rsid w:val="00A0733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52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1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67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1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0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4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9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03C8D61E843E4D9DF578FA60DF1506" ma:contentTypeVersion="11" ma:contentTypeDescription="Create a new document." ma:contentTypeScope="" ma:versionID="6d685b447f118704fec3115e6ac20ae4">
  <xsd:schema xmlns:xsd="http://www.w3.org/2001/XMLSchema" xmlns:xs="http://www.w3.org/2001/XMLSchema" xmlns:p="http://schemas.microsoft.com/office/2006/metadata/properties" xmlns:ns3="50c290ea-29cd-45df-9437-02d90b7b4aac" xmlns:ns4="91744bfb-75cd-42c7-b4ee-8bbcd6bad11d" targetNamespace="http://schemas.microsoft.com/office/2006/metadata/properties" ma:root="true" ma:fieldsID="654b3e5fed2bbdef8a5e41c98cad6de5" ns3:_="" ns4:_="">
    <xsd:import namespace="50c290ea-29cd-45df-9437-02d90b7b4aac"/>
    <xsd:import namespace="91744bfb-75cd-42c7-b4ee-8bbcd6bad1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290ea-29cd-45df-9437-02d90b7b4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44bfb-75cd-42c7-b4ee-8bbcd6bad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3D793B-73C2-432E-A274-1D6E9FD375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c290ea-29cd-45df-9437-02d90b7b4aac"/>
    <ds:schemaRef ds:uri="91744bfb-75cd-42c7-b4ee-8bbcd6bad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F5EB78-4954-42B2-A9F1-60165F96BA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618E52-4B0C-45E8-947C-1BCF05C8E3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707CE9-56F7-4726-808F-4334464748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Pang</dc:creator>
  <cp:lastModifiedBy>James Pang</cp:lastModifiedBy>
  <cp:revision>4</cp:revision>
  <cp:lastPrinted>2022-10-13T04:51:00Z</cp:lastPrinted>
  <dcterms:created xsi:type="dcterms:W3CDTF">2022-10-13T04:51:00Z</dcterms:created>
  <dcterms:modified xsi:type="dcterms:W3CDTF">2022-10-13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03C8D61E843E4D9DF578FA60DF1506</vt:lpwstr>
  </property>
  <property fmtid="{D5CDD505-2E9C-101B-9397-08002B2CF9AE}" pid="3" name="Mendeley Recent Style Id 0_1">
    <vt:lpwstr>http://www.zotero.org/styles/apa</vt:lpwstr>
  </property>
  <property fmtid="{D5CDD505-2E9C-101B-9397-08002B2CF9AE}" pid="4" name="Mendeley Recent Style Name 0_1">
    <vt:lpwstr>American Psychological Association 7th edition</vt:lpwstr>
  </property>
  <property fmtid="{D5CDD505-2E9C-101B-9397-08002B2CF9AE}" pid="5" name="Mendeley Recent Style Id 1_1">
    <vt:lpwstr>http://www.zotero.org/styles/cell-numeric</vt:lpwstr>
  </property>
  <property fmtid="{D5CDD505-2E9C-101B-9397-08002B2CF9AE}" pid="6" name="Mendeley Recent Style Name 1_1">
    <vt:lpwstr>Cell journals (numeric)</vt:lpwstr>
  </property>
  <property fmtid="{D5CDD505-2E9C-101B-9397-08002B2CF9AE}" pid="7" name="Mendeley Recent Style Id 2_1">
    <vt:lpwstr>http://www.zotero.org/styles/elsevier-vancouver</vt:lpwstr>
  </property>
  <property fmtid="{D5CDD505-2E9C-101B-9397-08002B2CF9AE}" pid="8" name="Mendeley Recent Style Name 2_1">
    <vt:lpwstr>Elsevier - Vancouver</vt:lpwstr>
  </property>
  <property fmtid="{D5CDD505-2E9C-101B-9397-08002B2CF9AE}" pid="9" name="Mendeley Recent Style Id 3_1">
    <vt:lpwstr>http://www.zotero.org/styles/nature-communications</vt:lpwstr>
  </property>
  <property fmtid="{D5CDD505-2E9C-101B-9397-08002B2CF9AE}" pid="10" name="Mendeley Recent Style Name 3_1">
    <vt:lpwstr>Nature Communications</vt:lpwstr>
  </property>
  <property fmtid="{D5CDD505-2E9C-101B-9397-08002B2CF9AE}" pid="11" name="Mendeley Recent Style Id 4_1">
    <vt:lpwstr>http://www.zotero.org/styles/nature-neuroscience</vt:lpwstr>
  </property>
  <property fmtid="{D5CDD505-2E9C-101B-9397-08002B2CF9AE}" pid="12" name="Mendeley Recent Style Name 4_1">
    <vt:lpwstr>Nature Neuroscience</vt:lpwstr>
  </property>
  <property fmtid="{D5CDD505-2E9C-101B-9397-08002B2CF9AE}" pid="13" name="Mendeley Recent Style Id 5_1">
    <vt:lpwstr>http://www.zotero.org/styles/science-advances</vt:lpwstr>
  </property>
  <property fmtid="{D5CDD505-2E9C-101B-9397-08002B2CF9AE}" pid="14" name="Mendeley Recent Style Name 5_1">
    <vt:lpwstr>Science Advances</vt:lpwstr>
  </property>
  <property fmtid="{D5CDD505-2E9C-101B-9397-08002B2CF9AE}" pid="15" name="Mendeley Recent Style Id 6_1">
    <vt:lpwstr>http://www.zotero.org/styles/springer-basic-brackets</vt:lpwstr>
  </property>
  <property fmtid="{D5CDD505-2E9C-101B-9397-08002B2CF9AE}" pid="16" name="Mendeley Recent Style Name 6_1">
    <vt:lpwstr>Springer - Basic (numeric, brackets)</vt:lpwstr>
  </property>
  <property fmtid="{D5CDD505-2E9C-101B-9397-08002B2CF9AE}" pid="17" name="Mendeley Recent Style Id 7_1">
    <vt:lpwstr>http://www.zotero.org/styles/springer-humanities-brackets</vt:lpwstr>
  </property>
  <property fmtid="{D5CDD505-2E9C-101B-9397-08002B2CF9AE}" pid="18" name="Mendeley Recent Style Name 7_1">
    <vt:lpwstr>Springer - Humanities (numeric, brackets)</vt:lpwstr>
  </property>
  <property fmtid="{D5CDD505-2E9C-101B-9397-08002B2CF9AE}" pid="19" name="Mendeley Recent Style Id 8_1">
    <vt:lpwstr>http://www.zotero.org/styles/springer-physics-brackets</vt:lpwstr>
  </property>
  <property fmtid="{D5CDD505-2E9C-101B-9397-08002B2CF9AE}" pid="20" name="Mendeley Recent Style Name 8_1">
    <vt:lpwstr>Springer - Physics (numeric, brackets)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Citation Style_1">
    <vt:lpwstr>http://www.zotero.org/styles/cell-numeric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b59d87e5-81f4-3432-953a-e901a8f41f90</vt:lpwstr>
  </property>
  <property fmtid="{D5CDD505-2E9C-101B-9397-08002B2CF9AE}" pid="26" name="ZOTERO_PREF_1">
    <vt:lpwstr>&lt;data data-version="3" zotero-version="6.0.15"&gt;&lt;session id="EFYJ1xyt"/&gt;&lt;style id="http://www.zotero.org/styles/cell-numeric" hasBibliography="1" bibliographyStyleHasBeenSet="1"/&gt;&lt;prefs&gt;&lt;pref name="fieldType" value="Field"/&gt;&lt;pref name="delayCitationUpdates</vt:lpwstr>
  </property>
  <property fmtid="{D5CDD505-2E9C-101B-9397-08002B2CF9AE}" pid="27" name="ZOTERO_PREF_2">
    <vt:lpwstr>" value="true"/&gt;&lt;pref name="dontAskDelayCitationUpdates" value="true"/&gt;&lt;/prefs&gt;&lt;/data&gt;</vt:lpwstr>
  </property>
</Properties>
</file>